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584273" w14:textId="77777777" w:rsidR="00DA7A79" w:rsidRPr="000672D1" w:rsidRDefault="00031E10" w:rsidP="006E7465">
      <w:pPr>
        <w:pStyle w:val="Ttulo1"/>
        <w:rPr>
          <w:rFonts w:asciiTheme="minorHAnsi" w:hAnsiTheme="minorHAnsi" w:cs="Cambria"/>
          <w:sz w:val="28"/>
          <w:szCs w:val="28"/>
        </w:rPr>
      </w:pPr>
      <w:r w:rsidRPr="000672D1">
        <w:rPr>
          <w:rFonts w:asciiTheme="minorHAnsi" w:hAnsiTheme="minorHAnsi" w:cs="Cambria"/>
          <w:sz w:val="28"/>
          <w:szCs w:val="28"/>
        </w:rPr>
        <w:t>PLANIFICACIÓN DIDÁCTICA</w:t>
      </w:r>
      <w:r w:rsidR="00E4293A" w:rsidRPr="000672D1">
        <w:rPr>
          <w:rFonts w:asciiTheme="minorHAnsi" w:hAnsiTheme="minorHAnsi" w:cs="Cambria"/>
          <w:sz w:val="28"/>
          <w:szCs w:val="28"/>
        </w:rPr>
        <w:t xml:space="preserve"> CURSO</w:t>
      </w:r>
    </w:p>
    <w:p w14:paraId="38FA13D0" w14:textId="77777777" w:rsidR="00DA7A79" w:rsidRPr="000672D1" w:rsidRDefault="00DA7A79" w:rsidP="006E7465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2487"/>
        <w:gridCol w:w="2092"/>
        <w:gridCol w:w="491"/>
        <w:gridCol w:w="1305"/>
        <w:gridCol w:w="1246"/>
        <w:gridCol w:w="694"/>
        <w:gridCol w:w="1705"/>
      </w:tblGrid>
      <w:tr w:rsidR="00FA30C2" w:rsidRPr="000672D1" w14:paraId="0BFB9FCF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D6EAD3" w14:textId="77777777" w:rsidR="00FA30C2" w:rsidRPr="000672D1" w:rsidRDefault="00FA30C2" w:rsidP="00FA30C2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IDENTIFICACIÓN DEL CURSO</w:t>
            </w:r>
          </w:p>
        </w:tc>
      </w:tr>
      <w:tr w:rsidR="00FA30C2" w:rsidRPr="000672D1" w14:paraId="405D7EEE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2E851E" w14:textId="77777777" w:rsidR="00FA30C2" w:rsidRPr="000672D1" w:rsidRDefault="00FA30C2" w:rsidP="00FA30C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sz w:val="22"/>
                <w:szCs w:val="22"/>
              </w:rPr>
              <w:t xml:space="preserve">Carrera: </w:t>
            </w:r>
          </w:p>
        </w:tc>
        <w:tc>
          <w:tcPr>
            <w:tcW w:w="753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B59D39" w14:textId="77777777" w:rsidR="00FA30C2" w:rsidRPr="000672D1" w:rsidRDefault="005871D6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ICG</w:t>
            </w:r>
          </w:p>
        </w:tc>
      </w:tr>
      <w:tr w:rsidR="00FA30C2" w:rsidRPr="000672D1" w14:paraId="6D226E60" w14:textId="77777777" w:rsidTr="00CA1A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DDB4787" w14:textId="77777777" w:rsidR="00FA30C2" w:rsidRPr="000672D1" w:rsidRDefault="00FA30C2" w:rsidP="00FA30C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sz w:val="22"/>
                <w:szCs w:val="22"/>
              </w:rPr>
              <w:t xml:space="preserve">Unidad responsable: </w:t>
            </w:r>
          </w:p>
        </w:tc>
        <w:tc>
          <w:tcPr>
            <w:tcW w:w="753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053E26E" w14:textId="77777777" w:rsidR="00FA30C2" w:rsidRPr="000672D1" w:rsidRDefault="002C7BA4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2C7BA4">
              <w:rPr>
                <w:rFonts w:asciiTheme="minorHAnsi" w:hAnsiTheme="minorHAnsi"/>
                <w:sz w:val="22"/>
                <w:szCs w:val="22"/>
              </w:rPr>
              <w:t>Departamento de Administración</w:t>
            </w:r>
          </w:p>
        </w:tc>
      </w:tr>
      <w:tr w:rsidR="00FA30C2" w:rsidRPr="000672D1" w14:paraId="62817E9F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F13F9A" w14:textId="77777777" w:rsidR="00FA30C2" w:rsidRPr="000672D1" w:rsidRDefault="00FA30C2" w:rsidP="00FA30C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sz w:val="22"/>
                <w:szCs w:val="22"/>
              </w:rPr>
              <w:t xml:space="preserve">Nombre del curso: </w:t>
            </w:r>
          </w:p>
        </w:tc>
        <w:tc>
          <w:tcPr>
            <w:tcW w:w="7533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21D1FC" w14:textId="77777777" w:rsidR="00FA30C2" w:rsidRPr="000672D1" w:rsidRDefault="005871D6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Teoría de sistemas</w:t>
            </w:r>
          </w:p>
        </w:tc>
      </w:tr>
      <w:tr w:rsidR="00FA30C2" w:rsidRPr="000672D1" w14:paraId="7C7CBE58" w14:textId="77777777" w:rsidTr="003F7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E37DF1" w14:textId="77777777" w:rsidR="00FA30C2" w:rsidRPr="000672D1" w:rsidRDefault="00FA30C2" w:rsidP="00FA30C2">
            <w:pPr>
              <w:spacing w:before="60" w:after="60"/>
              <w:rPr>
                <w:rFonts w:asciiTheme="minorHAnsi" w:hAnsiTheme="minorHAnsi" w:cs="Cambria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 xml:space="preserve">Código: </w:t>
            </w:r>
          </w:p>
        </w:tc>
        <w:tc>
          <w:tcPr>
            <w:tcW w:w="25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E635AC5" w14:textId="06DD944E" w:rsidR="00FA30C2" w:rsidRPr="000672D1" w:rsidRDefault="00FA30C2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55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49E17B4" w14:textId="77777777" w:rsidR="00FA30C2" w:rsidRPr="000672D1" w:rsidRDefault="00FA30C2" w:rsidP="00FA30C2">
            <w:pPr>
              <w:spacing w:before="60"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bCs/>
                <w:sz w:val="22"/>
                <w:szCs w:val="22"/>
              </w:rPr>
              <w:t xml:space="preserve">Semestre en la malla: </w:t>
            </w:r>
          </w:p>
        </w:tc>
        <w:tc>
          <w:tcPr>
            <w:tcW w:w="239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000997" w14:textId="3FA587F8" w:rsidR="00FA30C2" w:rsidRPr="000672D1" w:rsidRDefault="003F2852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</w:tr>
      <w:tr w:rsidR="003F7042" w:rsidRPr="000672D1" w14:paraId="1F713039" w14:textId="77777777" w:rsidTr="003F7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9F23AA" w14:textId="77777777" w:rsidR="003F7042" w:rsidRPr="000672D1" w:rsidRDefault="003F7042" w:rsidP="00FA30C2">
            <w:pPr>
              <w:spacing w:before="60" w:after="60"/>
              <w:rPr>
                <w:rFonts w:asciiTheme="minorHAnsi" w:hAnsiTheme="minorHAnsi" w:cs="Cambria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Semestre/Año:</w:t>
            </w:r>
          </w:p>
        </w:tc>
        <w:tc>
          <w:tcPr>
            <w:tcW w:w="2583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280799" w14:textId="2C09D9EF" w:rsidR="003F7042" w:rsidRPr="000672D1" w:rsidRDefault="00632F28" w:rsidP="00BF005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1</w:t>
            </w:r>
            <w:r w:rsidR="008C3C8C">
              <w:rPr>
                <w:rFonts w:asciiTheme="minorHAnsi" w:hAnsiTheme="minorHAnsi"/>
                <w:sz w:val="22"/>
                <w:szCs w:val="22"/>
              </w:rPr>
              <w:t>/20</w:t>
            </w:r>
            <w:r w:rsidR="009D53E1">
              <w:rPr>
                <w:rFonts w:asciiTheme="minorHAnsi" w:hAnsiTheme="minorHAnsi"/>
                <w:sz w:val="22"/>
                <w:szCs w:val="22"/>
              </w:rPr>
              <w:t>2</w:t>
            </w:r>
            <w:r>
              <w:rPr>
                <w:rFonts w:asciiTheme="minorHAnsi" w:hAnsiTheme="minorHAnsi"/>
                <w:sz w:val="22"/>
                <w:szCs w:val="22"/>
              </w:rPr>
              <w:t>1</w:t>
            </w:r>
          </w:p>
        </w:tc>
        <w:tc>
          <w:tcPr>
            <w:tcW w:w="2551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B8666D" w14:textId="77777777" w:rsidR="003F7042" w:rsidRPr="000672D1" w:rsidRDefault="003F7042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bCs/>
                <w:sz w:val="22"/>
                <w:szCs w:val="22"/>
              </w:rPr>
              <w:t>Créditos SCT – Chile:</w:t>
            </w:r>
          </w:p>
        </w:tc>
        <w:tc>
          <w:tcPr>
            <w:tcW w:w="2399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3E4886" w14:textId="27834DB5" w:rsidR="003F7042" w:rsidRPr="000672D1" w:rsidRDefault="00F679BF" w:rsidP="001F38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5</w:t>
            </w:r>
          </w:p>
        </w:tc>
      </w:tr>
      <w:tr w:rsidR="00DF584E" w:rsidRPr="000672D1" w14:paraId="48DD4606" w14:textId="77777777" w:rsidTr="00CA1A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53B1C7" w14:textId="77777777" w:rsidR="00DF584E" w:rsidRPr="000672D1" w:rsidRDefault="00DF584E" w:rsidP="001F38C7">
            <w:p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Tipo de Asignatura</w:t>
            </w:r>
            <w:r w:rsidRPr="000672D1"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  <w:t xml:space="preserve">: </w:t>
            </w:r>
          </w:p>
        </w:tc>
        <w:tc>
          <w:tcPr>
            <w:tcW w:w="20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D80C8A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Obligatoria</w:t>
            </w:r>
          </w:p>
        </w:tc>
        <w:tc>
          <w:tcPr>
            <w:tcW w:w="1796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65DD87" w14:textId="77777777" w:rsidR="00DF584E" w:rsidRPr="000672D1" w:rsidRDefault="002C7BA4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x</w:t>
            </w:r>
          </w:p>
        </w:tc>
        <w:tc>
          <w:tcPr>
            <w:tcW w:w="194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F06440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Electiva</w:t>
            </w:r>
          </w:p>
        </w:tc>
        <w:tc>
          <w:tcPr>
            <w:tcW w:w="17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42CDC8" w14:textId="77777777" w:rsidR="00DF584E" w:rsidRPr="000672D1" w:rsidRDefault="00DF584E" w:rsidP="001F38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6BD4423F" w14:textId="77777777" w:rsidR="00DF584E" w:rsidRPr="000672D1" w:rsidRDefault="00DF584E" w:rsidP="001F38C7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0031" w:type="dxa"/>
        <w:tblLayout w:type="fixed"/>
        <w:tblLook w:val="04A0" w:firstRow="1" w:lastRow="0" w:firstColumn="1" w:lastColumn="0" w:noHBand="0" w:noVBand="1"/>
      </w:tblPr>
      <w:tblGrid>
        <w:gridCol w:w="3085"/>
        <w:gridCol w:w="1418"/>
        <w:gridCol w:w="1134"/>
        <w:gridCol w:w="1275"/>
        <w:gridCol w:w="1134"/>
        <w:gridCol w:w="993"/>
        <w:gridCol w:w="992"/>
      </w:tblGrid>
      <w:tr w:rsidR="00DF584E" w:rsidRPr="000672D1" w14:paraId="62650E47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31" w:type="dxa"/>
            <w:gridSpan w:val="7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8FE6492" w14:textId="77777777" w:rsidR="00DF584E" w:rsidRPr="000672D1" w:rsidRDefault="00DF584E" w:rsidP="00DF584E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ORGANIZACIÓN SEMESTRAL DEL CURSO</w:t>
            </w:r>
          </w:p>
        </w:tc>
      </w:tr>
      <w:tr w:rsidR="00CA1AFA" w:rsidRPr="000672D1" w14:paraId="3FC519C0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E1A072" w14:textId="77777777" w:rsidR="00DF584E" w:rsidRPr="000672D1" w:rsidRDefault="00DF584E" w:rsidP="009B713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/>
                <w:bCs/>
                <w:sz w:val="22"/>
                <w:szCs w:val="22"/>
              </w:rPr>
              <w:t>Horas Dedicación Semanal (Cronológicas)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FD50969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Docencia Directa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D6CC5F" w14:textId="77777777" w:rsidR="00DF584E" w:rsidRPr="000672D1" w:rsidRDefault="00BF0053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3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D6B4070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rabajo Autónomo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693E021" w14:textId="69404499" w:rsidR="00DF584E" w:rsidRPr="000672D1" w:rsidRDefault="00F452B3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4</w:t>
            </w: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0A2ADB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otal</w:t>
            </w:r>
          </w:p>
        </w:tc>
        <w:tc>
          <w:tcPr>
            <w:tcW w:w="9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B1AD75F" w14:textId="61949246" w:rsidR="00DF584E" w:rsidRPr="000672D1" w:rsidRDefault="00F452B3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7</w:t>
            </w:r>
          </w:p>
        </w:tc>
      </w:tr>
      <w:tr w:rsidR="00DF584E" w:rsidRPr="000672D1" w14:paraId="7EADFBB5" w14:textId="77777777" w:rsidTr="00CA1AFA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0779A41C" w14:textId="77777777" w:rsidR="00DF584E" w:rsidRPr="000672D1" w:rsidRDefault="00DF584E" w:rsidP="009B713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sz w:val="22"/>
                <w:szCs w:val="22"/>
              </w:rPr>
            </w:pPr>
            <w:r w:rsidRPr="000672D1">
              <w:rPr>
                <w:rFonts w:asciiTheme="minorHAnsi" w:hAnsiTheme="minorHAnsi"/>
                <w:b/>
                <w:sz w:val="22"/>
                <w:szCs w:val="22"/>
              </w:rPr>
              <w:t>Detalle Horas Directas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9972FA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Cátedra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9DCD27C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Ayudantía</w:t>
            </w: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783CDF1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Laboratorio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68069CD" w14:textId="77777777" w:rsidR="00DF584E" w:rsidRPr="000672D1" w:rsidRDefault="00DF584E" w:rsidP="00DF584E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aller</w:t>
            </w: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7678962" w14:textId="77777777" w:rsidR="00DF584E" w:rsidRPr="000672D1" w:rsidRDefault="00DF584E" w:rsidP="00DF584E">
            <w:pPr>
              <w:spacing w:before="60"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Terreno</w:t>
            </w:r>
          </w:p>
        </w:tc>
        <w:tc>
          <w:tcPr>
            <w:tcW w:w="9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A0E3903" w14:textId="77777777" w:rsidR="00DF584E" w:rsidRPr="000672D1" w:rsidRDefault="00DF584E" w:rsidP="00DF584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Exp</w:t>
            </w:r>
            <w:proofErr w:type="spellEnd"/>
            <w:r w:rsidRPr="000672D1">
              <w:rPr>
                <w:rFonts w:asciiTheme="minorHAnsi" w:hAnsiTheme="minorHAnsi" w:cs="Cambria"/>
                <w:bCs/>
                <w:sz w:val="22"/>
                <w:szCs w:val="22"/>
              </w:rPr>
              <w:t>. Clínica</w:t>
            </w:r>
          </w:p>
        </w:tc>
      </w:tr>
      <w:tr w:rsidR="00DF584E" w:rsidRPr="000672D1" w14:paraId="4CCDED5A" w14:textId="77777777" w:rsidTr="00CA1A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5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9E43DD" w14:textId="77777777" w:rsidR="00DF584E" w:rsidRPr="000672D1" w:rsidRDefault="00DF584E" w:rsidP="009B713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99E71E5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E84145D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27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C0E1A23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40D8F5A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74132FB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99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B4DA55E" w14:textId="77777777" w:rsidR="00DF584E" w:rsidRPr="000672D1" w:rsidRDefault="00DF584E" w:rsidP="00DF58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1317663F" w14:textId="77777777" w:rsidR="00DF584E" w:rsidRPr="000672D1" w:rsidRDefault="00DF584E" w:rsidP="001F38C7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817"/>
        <w:gridCol w:w="2268"/>
        <w:gridCol w:w="1134"/>
        <w:gridCol w:w="1701"/>
        <w:gridCol w:w="2126"/>
        <w:gridCol w:w="1974"/>
      </w:tblGrid>
      <w:tr w:rsidR="00DF584E" w:rsidRPr="000672D1" w14:paraId="1AAEFA00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3BA3C7B" w14:textId="77777777" w:rsidR="00DF584E" w:rsidRPr="000672D1" w:rsidRDefault="00DF584E" w:rsidP="00DF584E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 xml:space="preserve">IDENTIFICACIÓN DOCENTES </w:t>
            </w:r>
          </w:p>
        </w:tc>
      </w:tr>
      <w:tr w:rsidR="00CD3DF1" w:rsidRPr="000672D1" w14:paraId="7C0E2AC9" w14:textId="77777777" w:rsidTr="009B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B99822" w14:textId="38E63219" w:rsidR="00CD3DF1" w:rsidRPr="000672D1" w:rsidRDefault="00CD3DF1" w:rsidP="00BF0053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 xml:space="preserve">Docente(s): </w:t>
            </w:r>
            <w:r w:rsidR="00D873C7">
              <w:rPr>
                <w:rFonts w:asciiTheme="minorHAnsi" w:hAnsiTheme="minorHAnsi" w:cs="Cambria"/>
                <w:sz w:val="22"/>
                <w:szCs w:val="22"/>
              </w:rPr>
              <w:t>Cristian Vidal Silva</w:t>
            </w:r>
          </w:p>
        </w:tc>
      </w:tr>
      <w:tr w:rsidR="009D53E1" w:rsidRPr="000672D1" w14:paraId="431096CB" w14:textId="77777777" w:rsidTr="003F70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8C6A70" w14:textId="77777777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b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  <w:lang w:val="es-CL"/>
              </w:rPr>
              <w:t>Email: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DC29A0" w14:textId="52DA0F09" w:rsidR="003F7042" w:rsidRPr="009D53E1" w:rsidRDefault="00030083" w:rsidP="00BF0053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hyperlink r:id="rId8" w:history="1">
              <w:r w:rsidR="00F8792F" w:rsidRPr="00B21063">
                <w:rPr>
                  <w:rStyle w:val="Hipervnculo"/>
                  <w:rFonts w:asciiTheme="minorHAnsi" w:hAnsiTheme="minorHAnsi" w:cstheme="minorHAnsi"/>
                  <w:sz w:val="22"/>
                  <w:szCs w:val="22"/>
                </w:rPr>
                <w:t>cristian.vidal@ucn.cl</w:t>
              </w:r>
            </w:hyperlink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3597ED" w14:textId="77777777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 w:val="0"/>
                <w:sz w:val="22"/>
                <w:szCs w:val="22"/>
              </w:rPr>
              <w:t>Teléfono: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120670" w14:textId="77777777" w:rsidR="003F7042" w:rsidRPr="000672D1" w:rsidRDefault="00BF0053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="Cambria"/>
                <w:b w:val="0"/>
                <w:bCs w:val="0"/>
                <w:sz w:val="22"/>
                <w:szCs w:val="22"/>
              </w:rPr>
              <w:t>(55) 2355761</w:t>
            </w: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8DB808" w14:textId="77777777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 w:val="0"/>
                <w:sz w:val="22"/>
                <w:szCs w:val="22"/>
              </w:rPr>
              <w:t>Horario de Atención:</w:t>
            </w:r>
          </w:p>
        </w:tc>
        <w:tc>
          <w:tcPr>
            <w:tcW w:w="19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D9B564" w14:textId="25B5D2B8" w:rsidR="003F7042" w:rsidRPr="000672D1" w:rsidRDefault="003F7042" w:rsidP="00CD3DF1">
            <w:pPr>
              <w:pStyle w:val="Ttulo1"/>
              <w:spacing w:before="60" w:after="60"/>
              <w:jc w:val="left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Cambria"/>
                <w:sz w:val="22"/>
                <w:szCs w:val="22"/>
              </w:rPr>
            </w:pPr>
          </w:p>
        </w:tc>
      </w:tr>
      <w:tr w:rsidR="00CA1AFA" w:rsidRPr="000672D1" w14:paraId="362AEB2F" w14:textId="77777777" w:rsidTr="003875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E75BEF0" w14:textId="77777777" w:rsidR="00CA1AFA" w:rsidRPr="000672D1" w:rsidRDefault="00CA1AFA" w:rsidP="00CA1AFA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IDENTIFICACIÓN AYUDANTES</w:t>
            </w:r>
          </w:p>
        </w:tc>
      </w:tr>
      <w:tr w:rsidR="00CD3DF1" w:rsidRPr="000672D1" w14:paraId="6F6DD0F5" w14:textId="77777777" w:rsidTr="009B71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gridSpan w:val="6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8D366E" w14:textId="3933E47D" w:rsidR="00CD3DF1" w:rsidRPr="000672D1" w:rsidRDefault="003F7042" w:rsidP="009B7131">
            <w:pPr>
              <w:rPr>
                <w:rFonts w:asciiTheme="minorHAnsi" w:hAnsiTheme="minorHAnsi"/>
                <w:b w:val="0"/>
                <w:sz w:val="22"/>
                <w:szCs w:val="22"/>
              </w:rPr>
            </w:pPr>
            <w:r w:rsidRPr="000672D1">
              <w:rPr>
                <w:rFonts w:asciiTheme="minorHAnsi" w:hAnsiTheme="minorHAnsi"/>
                <w:b w:val="0"/>
                <w:sz w:val="22"/>
                <w:szCs w:val="22"/>
              </w:rPr>
              <w:t>Ayudante (s):</w:t>
            </w:r>
          </w:p>
        </w:tc>
      </w:tr>
      <w:tr w:rsidR="009D53E1" w:rsidRPr="000672D1" w14:paraId="06E503C8" w14:textId="77777777" w:rsidTr="003F70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F62D47" w14:textId="77777777" w:rsidR="003F7042" w:rsidRPr="000672D1" w:rsidRDefault="003F7042" w:rsidP="003F7042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="Cambria"/>
                <w:sz w:val="22"/>
                <w:szCs w:val="22"/>
                <w:lang w:val="es-CL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  <w:lang w:val="es-CL"/>
              </w:rPr>
              <w:t xml:space="preserve">Email: </w:t>
            </w:r>
          </w:p>
        </w:tc>
        <w:tc>
          <w:tcPr>
            <w:tcW w:w="226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33FAC0" w14:textId="16D15ACA" w:rsidR="003F7042" w:rsidRPr="00F83D7A" w:rsidRDefault="003F7042" w:rsidP="00F83D7A">
            <w:pPr>
              <w:pStyle w:val="Ttulo3"/>
              <w:shd w:val="clear" w:color="auto" w:fill="FFFFFF"/>
              <w:spacing w:line="300" w:lineRule="atLeast"/>
              <w:outlineLvl w:val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color w:val="5F6368"/>
                <w:spacing w:val="5"/>
                <w:sz w:val="27"/>
                <w:szCs w:val="27"/>
              </w:rPr>
            </w:pP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27582F" w14:textId="77777777" w:rsidR="003F7042" w:rsidRPr="000672D1" w:rsidRDefault="003F7042" w:rsidP="003F704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Cambria"/>
                <w:b w:val="0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b w:val="0"/>
                <w:sz w:val="22"/>
                <w:szCs w:val="22"/>
              </w:rPr>
              <w:t>Teléfono: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6F0B5E" w14:textId="7894C6E1" w:rsidR="003F7042" w:rsidRPr="00F83D7A" w:rsidRDefault="003F7042" w:rsidP="009B71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Cs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13FE94" w14:textId="77777777" w:rsidR="003F7042" w:rsidRPr="000672D1" w:rsidRDefault="003F7042" w:rsidP="009B71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Cs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sz w:val="22"/>
                <w:szCs w:val="22"/>
              </w:rPr>
              <w:t>Horario de Atención:</w:t>
            </w:r>
          </w:p>
        </w:tc>
        <w:tc>
          <w:tcPr>
            <w:tcW w:w="19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1A16AE" w14:textId="7E9E9B39" w:rsidR="003F7042" w:rsidRPr="000672D1" w:rsidRDefault="003F7042" w:rsidP="009B71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</w:tr>
    </w:tbl>
    <w:p w14:paraId="1ACEB8B8" w14:textId="4B619DCE" w:rsidR="00DF584E" w:rsidRDefault="00DF584E" w:rsidP="001F38C7">
      <w:pPr>
        <w:rPr>
          <w:rFonts w:asciiTheme="minorHAnsi" w:hAnsiTheme="minorHAnsi"/>
          <w:sz w:val="22"/>
          <w:szCs w:val="22"/>
        </w:rPr>
      </w:pPr>
    </w:p>
    <w:p w14:paraId="7AEFD42E" w14:textId="77777777" w:rsidR="00632F28" w:rsidRPr="000672D1" w:rsidRDefault="00632F28" w:rsidP="001F38C7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10020"/>
      </w:tblGrid>
      <w:tr w:rsidR="00CA1AFA" w:rsidRPr="000672D1" w14:paraId="685E5DC4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7913301" w14:textId="77777777" w:rsidR="00CA1AFA" w:rsidRPr="000672D1" w:rsidRDefault="00CA1AFA" w:rsidP="00CA1AFA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lastRenderedPageBreak/>
              <w:t>PROPÓSITO DEL CURSO</w:t>
            </w:r>
          </w:p>
        </w:tc>
      </w:tr>
      <w:tr w:rsidR="00CA1AFA" w:rsidRPr="000672D1" w14:paraId="3F8F5B2A" w14:textId="77777777" w:rsidTr="009B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6FBFE6" w14:textId="77777777" w:rsidR="00F8792F" w:rsidRDefault="00F8792F" w:rsidP="00F8792F">
            <w:pPr>
              <w:pStyle w:val="Sangra3detindependiente"/>
              <w:ind w:left="0"/>
              <w:jc w:val="both"/>
              <w:rPr>
                <w:rFonts w:cs="Arial"/>
                <w:sz w:val="18"/>
                <w:szCs w:val="18"/>
              </w:rPr>
            </w:pPr>
          </w:p>
          <w:p w14:paraId="49065C66" w14:textId="52D16021" w:rsidR="00632F28" w:rsidRPr="005D4068" w:rsidRDefault="00632F28" w:rsidP="00632F28">
            <w:pPr>
              <w:rPr>
                <w:rFonts w:ascii="Arial" w:hAnsi="Arial" w:cs="Arial"/>
                <w:sz w:val="18"/>
                <w:szCs w:val="18"/>
              </w:rPr>
            </w:pPr>
            <w:r w:rsidRPr="00DF0D4E">
              <w:rPr>
                <w:rFonts w:ascii="Arial" w:hAnsi="Arial" w:cs="Arial"/>
                <w:sz w:val="18"/>
                <w:szCs w:val="18"/>
              </w:rPr>
              <w:t xml:space="preserve">Este curso está dirigido a estudiantes sin experiencia en programación. Su objetivo </w:t>
            </w:r>
            <w:r>
              <w:rPr>
                <w:rFonts w:ascii="Arial" w:hAnsi="Arial" w:cs="Arial"/>
                <w:sz w:val="18"/>
                <w:szCs w:val="18"/>
              </w:rPr>
              <w:t xml:space="preserve">general es entregar los fundamentos para entender </w:t>
            </w:r>
            <w:r w:rsidR="005F4B28">
              <w:rPr>
                <w:rFonts w:ascii="Arial" w:hAnsi="Arial" w:cs="Arial"/>
                <w:sz w:val="18"/>
                <w:szCs w:val="18"/>
              </w:rPr>
              <w:t>la programación</w:t>
            </w:r>
            <w:r>
              <w:rPr>
                <w:rFonts w:ascii="Arial" w:hAnsi="Arial" w:cs="Arial"/>
                <w:sz w:val="18"/>
                <w:szCs w:val="18"/>
              </w:rPr>
              <w:t xml:space="preserve"> de computadores.</w:t>
            </w:r>
            <w:r w:rsidRPr="00DF0D4E">
              <w:rPr>
                <w:rFonts w:ascii="Arial" w:hAnsi="Arial" w:cs="Arial"/>
                <w:sz w:val="18"/>
                <w:szCs w:val="18"/>
              </w:rPr>
              <w:t xml:space="preserve"> En este curso se utiliza e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F0D4E">
              <w:rPr>
                <w:rFonts w:ascii="Arial" w:hAnsi="Arial" w:cs="Arial"/>
                <w:sz w:val="18"/>
                <w:szCs w:val="18"/>
              </w:rPr>
              <w:t>lenguaje de programación Python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7400F15" w14:textId="405F359F" w:rsidR="003F7042" w:rsidRPr="000672D1" w:rsidRDefault="003F7042" w:rsidP="005871D6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/>
                <w:sz w:val="22"/>
                <w:szCs w:val="22"/>
              </w:rPr>
            </w:pPr>
          </w:p>
        </w:tc>
      </w:tr>
    </w:tbl>
    <w:p w14:paraId="79A93F7C" w14:textId="77777777" w:rsidR="00CA1AFA" w:rsidRPr="000672D1" w:rsidRDefault="00CA1AFA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10020"/>
      </w:tblGrid>
      <w:tr w:rsidR="00CA1AFA" w:rsidRPr="000672D1" w14:paraId="1C9AC909" w14:textId="77777777" w:rsidTr="003875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F56118" w14:textId="77777777" w:rsidR="00CA1AFA" w:rsidRPr="000672D1" w:rsidRDefault="00CA1AFA" w:rsidP="00CA1AFA">
            <w:pPr>
              <w:pStyle w:val="Prrafodelista"/>
              <w:numPr>
                <w:ilvl w:val="0"/>
                <w:numId w:val="22"/>
              </w:numPr>
              <w:rPr>
                <w:rFonts w:asciiTheme="minorHAnsi" w:hAnsiTheme="minorHAnsi"/>
                <w:sz w:val="22"/>
                <w:szCs w:val="22"/>
              </w:rPr>
            </w:pPr>
            <w:r w:rsidRPr="000672D1">
              <w:rPr>
                <w:rFonts w:asciiTheme="minorHAnsi" w:hAnsiTheme="minorHAnsi" w:cs="Cambria"/>
                <w:color w:val="FFFFFF"/>
                <w:sz w:val="22"/>
                <w:szCs w:val="22"/>
              </w:rPr>
              <w:t>RESULTADOS DE APRENDIZAJE DEL CURSO</w:t>
            </w:r>
          </w:p>
        </w:tc>
      </w:tr>
      <w:tr w:rsidR="00CA1AFA" w:rsidRPr="000672D1" w14:paraId="1EAE07E2" w14:textId="77777777" w:rsidTr="009B71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2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6C5953" w14:textId="77777777" w:rsidR="00632F28" w:rsidRPr="005D4068" w:rsidRDefault="00632F28" w:rsidP="00632F28">
            <w:pPr>
              <w:pStyle w:val="Sangradetextonormal"/>
              <w:numPr>
                <w:ilvl w:val="0"/>
                <w:numId w:val="31"/>
              </w:numPr>
              <w:spacing w:after="0"/>
              <w:jc w:val="both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cs="Arial"/>
                <w:sz w:val="18"/>
                <w:szCs w:val="18"/>
                <w:lang w:val="es-MX"/>
              </w:rPr>
              <w:t>Comprender la función que puede desempeñar la computación en la solución de problemas.</w:t>
            </w:r>
          </w:p>
          <w:p w14:paraId="28AB67B2" w14:textId="77777777" w:rsidR="00632F28" w:rsidRDefault="00632F28" w:rsidP="00632F28">
            <w:pPr>
              <w:pStyle w:val="Sangradetextonormal"/>
              <w:numPr>
                <w:ilvl w:val="0"/>
                <w:numId w:val="31"/>
              </w:numPr>
              <w:spacing w:after="0"/>
              <w:jc w:val="both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cs="Arial"/>
                <w:sz w:val="18"/>
                <w:szCs w:val="18"/>
                <w:lang w:val="es-MX"/>
              </w:rPr>
              <w:t xml:space="preserve">Comprender las de herramientas de programación en un plano conceptual, permitiendo entender las bases del diseño y construcción de aplicaciones computacionales. </w:t>
            </w:r>
          </w:p>
          <w:p w14:paraId="299044D9" w14:textId="412441BB" w:rsidR="003F7042" w:rsidRPr="00632F28" w:rsidRDefault="00632F28" w:rsidP="00632F28">
            <w:pPr>
              <w:pStyle w:val="Sangradetextonormal"/>
              <w:numPr>
                <w:ilvl w:val="0"/>
                <w:numId w:val="31"/>
              </w:numPr>
              <w:spacing w:after="0"/>
              <w:jc w:val="both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cs="Arial"/>
                <w:sz w:val="18"/>
                <w:szCs w:val="18"/>
                <w:lang w:val="es-MX"/>
              </w:rPr>
              <w:t>Comprender las de herramientas de programación en un plano aplicado, otorgando la habilidad para escribir pequeños programas que les permitan alcanzar las metas de utilidad.</w:t>
            </w:r>
          </w:p>
        </w:tc>
      </w:tr>
    </w:tbl>
    <w:p w14:paraId="2A3AFDA1" w14:textId="3420D10C" w:rsidR="00B17C34" w:rsidRDefault="00B17C34">
      <w:pPr>
        <w:rPr>
          <w:rFonts w:asciiTheme="minorHAnsi" w:hAnsiTheme="minorHAnsi"/>
          <w:sz w:val="22"/>
          <w:szCs w:val="22"/>
        </w:rPr>
      </w:pPr>
    </w:p>
    <w:p w14:paraId="6A007EBE" w14:textId="1A29990F" w:rsidR="00B17C34" w:rsidRDefault="00B17C34">
      <w:pPr>
        <w:rPr>
          <w:rFonts w:asciiTheme="minorHAnsi" w:hAnsiTheme="minorHAnsi"/>
          <w:sz w:val="22"/>
          <w:szCs w:val="22"/>
        </w:rPr>
      </w:pPr>
    </w:p>
    <w:p w14:paraId="48E18F7E" w14:textId="104AB3B6" w:rsidR="002B3EE7" w:rsidRDefault="002B3EE7">
      <w:pPr>
        <w:rPr>
          <w:rFonts w:asciiTheme="minorHAnsi" w:hAnsiTheme="minorHAnsi"/>
          <w:sz w:val="22"/>
          <w:szCs w:val="22"/>
        </w:rPr>
      </w:pPr>
    </w:p>
    <w:p w14:paraId="1CDD05EA" w14:textId="6638AFB5" w:rsidR="002B3EE7" w:rsidRDefault="002B3EE7">
      <w:pPr>
        <w:rPr>
          <w:rFonts w:asciiTheme="minorHAnsi" w:hAnsiTheme="minorHAnsi"/>
          <w:sz w:val="22"/>
          <w:szCs w:val="22"/>
        </w:rPr>
      </w:pPr>
    </w:p>
    <w:p w14:paraId="27B99A75" w14:textId="16673CF8" w:rsidR="002B3EE7" w:rsidRDefault="002B3EE7">
      <w:pPr>
        <w:rPr>
          <w:rFonts w:asciiTheme="minorHAnsi" w:hAnsiTheme="minorHAnsi"/>
          <w:sz w:val="22"/>
          <w:szCs w:val="22"/>
        </w:rPr>
      </w:pPr>
    </w:p>
    <w:p w14:paraId="119AADFE" w14:textId="7611B014" w:rsidR="002B3EE7" w:rsidRDefault="002B3EE7">
      <w:pPr>
        <w:rPr>
          <w:rFonts w:asciiTheme="minorHAnsi" w:hAnsiTheme="minorHAnsi"/>
          <w:sz w:val="22"/>
          <w:szCs w:val="22"/>
        </w:rPr>
      </w:pPr>
    </w:p>
    <w:p w14:paraId="1F9CE20F" w14:textId="6099176A" w:rsidR="002B3EE7" w:rsidRDefault="002B3EE7">
      <w:pPr>
        <w:rPr>
          <w:rFonts w:asciiTheme="minorHAnsi" w:hAnsiTheme="minorHAnsi"/>
          <w:sz w:val="22"/>
          <w:szCs w:val="22"/>
        </w:rPr>
      </w:pPr>
    </w:p>
    <w:p w14:paraId="6C241FA9" w14:textId="77777777" w:rsidR="002B3EE7" w:rsidRDefault="002B3EE7">
      <w:pPr>
        <w:rPr>
          <w:rFonts w:asciiTheme="minorHAnsi" w:hAnsiTheme="minorHAnsi"/>
          <w:sz w:val="22"/>
          <w:szCs w:val="22"/>
        </w:rPr>
      </w:pPr>
    </w:p>
    <w:p w14:paraId="1C60549A" w14:textId="369A55C3" w:rsidR="00B17C34" w:rsidRDefault="00B17C34">
      <w:pPr>
        <w:rPr>
          <w:rFonts w:asciiTheme="minorHAnsi" w:hAnsiTheme="minorHAnsi"/>
          <w:sz w:val="22"/>
          <w:szCs w:val="22"/>
        </w:rPr>
      </w:pPr>
    </w:p>
    <w:p w14:paraId="59D8EE0F" w14:textId="41B5647E" w:rsidR="00B17C34" w:rsidRDefault="00B17C3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B17C34" w:rsidRPr="00F00A5D" w14:paraId="1757B2FC" w14:textId="77777777" w:rsidTr="000103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3EAF220" w14:textId="53246078" w:rsidR="00B17C34" w:rsidRPr="00065F49" w:rsidRDefault="00B17C34" w:rsidP="00010323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065F49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</w:t>
            </w:r>
            <w:r w:rsidR="00D77027" w:rsidRPr="00065F49">
              <w:rPr>
                <w:b/>
                <w:bCs/>
                <w:color w:val="1F497D" w:themeColor="text2"/>
                <w:sz w:val="20"/>
                <w:szCs w:val="20"/>
              </w:rPr>
              <w:t xml:space="preserve">a </w:t>
            </w:r>
            <w:r w:rsidR="00632F28" w:rsidRPr="00065F49">
              <w:rPr>
                <w:b/>
                <w:bCs/>
                <w:color w:val="1F497D" w:themeColor="text2"/>
                <w:sz w:val="20"/>
                <w:szCs w:val="20"/>
              </w:rPr>
              <w:t>1</w:t>
            </w:r>
            <w:r w:rsidR="002B3EE7" w:rsidRPr="00065F49">
              <w:rPr>
                <w:b/>
                <w:bCs/>
                <w:color w:val="1F497D" w:themeColor="text2"/>
                <w:sz w:val="20"/>
                <w:szCs w:val="20"/>
              </w:rPr>
              <w:t xml:space="preserve"> </w:t>
            </w:r>
          </w:p>
        </w:tc>
      </w:tr>
      <w:tr w:rsidR="00B17C34" w:rsidRPr="00F00A5D" w14:paraId="09FF98E0" w14:textId="77777777" w:rsidTr="00010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A7A1CAE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AAFC5A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065F49">
              <w:rPr>
                <w:color w:val="FFFFFF"/>
                <w:sz w:val="20"/>
                <w:szCs w:val="20"/>
              </w:rPr>
              <w:t xml:space="preserve"> A</w:t>
            </w:r>
            <w:r w:rsidRPr="00065F49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9FEAEE" w14:textId="77777777" w:rsidR="00B17C34" w:rsidRPr="00065F49" w:rsidRDefault="00B17C34" w:rsidP="0001032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50464F6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4A1E333" w14:textId="2C7D8D19" w:rsidR="00B17C34" w:rsidRPr="00065F49" w:rsidRDefault="00B17C34" w:rsidP="00010323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065F49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95C6FD" w14:textId="6635795B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065F49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B17C34" w:rsidRPr="000672D1" w14:paraId="18AC4EC5" w14:textId="77777777" w:rsidTr="0001032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D988F5C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C088EC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551B109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A015DF1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17DBED2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0E30B8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6FBFAF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065F49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919894B" w14:textId="77777777" w:rsidR="00B17C34" w:rsidRPr="00065F49" w:rsidRDefault="00B17C34" w:rsidP="00010323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B4F198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A5048D" w14:textId="77777777" w:rsidR="00B17C34" w:rsidRPr="00065F49" w:rsidRDefault="00B17C34" w:rsidP="0001032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A46C31" w:rsidRPr="003D6C0C" w14:paraId="3526E514" w14:textId="77777777" w:rsidTr="000103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543D97" w14:textId="77777777" w:rsidR="0041756D" w:rsidRPr="00065F49" w:rsidRDefault="0041756D" w:rsidP="0041756D">
            <w:pPr>
              <w:rPr>
                <w:sz w:val="20"/>
                <w:szCs w:val="20"/>
              </w:rPr>
            </w:pPr>
          </w:p>
          <w:p w14:paraId="28CBA2CC" w14:textId="77777777" w:rsidR="0041756D" w:rsidRPr="00065F49" w:rsidRDefault="0041756D" w:rsidP="0041756D">
            <w:pPr>
              <w:rPr>
                <w:sz w:val="20"/>
                <w:szCs w:val="20"/>
              </w:rPr>
            </w:pPr>
          </w:p>
          <w:p w14:paraId="4504DF85" w14:textId="77777777" w:rsidR="00A46C31" w:rsidRPr="00065F49" w:rsidRDefault="00A46C31" w:rsidP="00A46C31">
            <w:pPr>
              <w:rPr>
                <w:sz w:val="20"/>
                <w:szCs w:val="20"/>
              </w:rPr>
            </w:pPr>
          </w:p>
          <w:p w14:paraId="66FFD2B9" w14:textId="77777777" w:rsidR="00A46C31" w:rsidRPr="00065F49" w:rsidRDefault="00A46C31" w:rsidP="00A46C31">
            <w:pPr>
              <w:rPr>
                <w:sz w:val="20"/>
                <w:szCs w:val="20"/>
              </w:rPr>
            </w:pPr>
          </w:p>
          <w:p w14:paraId="7F43E223" w14:textId="77777777" w:rsidR="00A46C31" w:rsidRPr="00065F49" w:rsidRDefault="00A46C31" w:rsidP="00A46C31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475E3C" w14:textId="501C4146" w:rsidR="00A46C31" w:rsidRPr="00065F49" w:rsidRDefault="00632F28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b w:val="0"/>
                <w:bCs w:val="0"/>
                <w:sz w:val="20"/>
                <w:szCs w:val="20"/>
              </w:rPr>
              <w:t>A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83CF00" w14:textId="371723F4" w:rsidR="008B2A77" w:rsidRPr="00065F49" w:rsidRDefault="00A46C31" w:rsidP="008B2A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 xml:space="preserve">Unidad </w:t>
            </w:r>
            <w:r w:rsidR="00442ABD" w:rsidRPr="00065F49">
              <w:rPr>
                <w:sz w:val="20"/>
                <w:szCs w:val="20"/>
              </w:rPr>
              <w:t>1.</w:t>
            </w:r>
            <w:r w:rsidRPr="00065F49">
              <w:rPr>
                <w:sz w:val="20"/>
                <w:szCs w:val="20"/>
              </w:rPr>
              <w:t xml:space="preserve">I: </w:t>
            </w:r>
            <w:r w:rsidR="008B2A77" w:rsidRPr="00065F49">
              <w:rPr>
                <w:sz w:val="20"/>
                <w:szCs w:val="20"/>
              </w:rPr>
              <w:t>Introducción a la Informática y Programación</w:t>
            </w:r>
          </w:p>
          <w:p w14:paraId="5DEB5077" w14:textId="277AC13F" w:rsidR="001668F9" w:rsidRPr="00065F49" w:rsidRDefault="001668F9" w:rsidP="008B2A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AACDAD6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Introducción</w:t>
            </w:r>
          </w:p>
          <w:p w14:paraId="34541CD5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Hardware y Software</w:t>
            </w:r>
          </w:p>
          <w:p w14:paraId="19E2F019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¿Cómo las computadoras almacenan datos?</w:t>
            </w:r>
          </w:p>
          <w:p w14:paraId="3221A4F5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¿Cómo funciona un programa?</w:t>
            </w:r>
          </w:p>
          <w:p w14:paraId="4FC2157B" w14:textId="77777777" w:rsidR="001668F9" w:rsidRPr="00065F49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065F49">
              <w:rPr>
                <w:sz w:val="20"/>
                <w:szCs w:val="20"/>
                <w:lang w:val="es-MX"/>
              </w:rPr>
              <w:t>Uso de Python</w:t>
            </w:r>
          </w:p>
          <w:p w14:paraId="2B544376" w14:textId="77777777" w:rsidR="001668F9" w:rsidRPr="00065F49" w:rsidRDefault="001668F9" w:rsidP="008B2A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EF71803" w14:textId="043A4C13" w:rsidR="00A46C31" w:rsidRPr="00065F49" w:rsidRDefault="00A46C31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51F633" w14:textId="77777777" w:rsidR="00644F44" w:rsidRPr="00065F49" w:rsidRDefault="00644F44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/>
                <w:bCs/>
                <w:sz w:val="20"/>
                <w:szCs w:val="20"/>
              </w:rPr>
              <w:t>Inicio</w:t>
            </w:r>
            <w:r w:rsidRPr="00065F49">
              <w:rPr>
                <w:sz w:val="20"/>
                <w:szCs w:val="20"/>
              </w:rPr>
              <w:t xml:space="preserve">: </w:t>
            </w:r>
          </w:p>
          <w:p w14:paraId="5E15FE60" w14:textId="01F83033" w:rsidR="00A46C31" w:rsidRPr="00065F49" w:rsidRDefault="008B1E2F" w:rsidP="00A46C31">
            <w:pPr>
              <w:pStyle w:val="Prrafodelista"/>
              <w:numPr>
                <w:ilvl w:val="0"/>
                <w:numId w:val="41"/>
              </w:numPr>
              <w:ind w:left="481" w:hanging="28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Motivación</w:t>
            </w:r>
            <w:r w:rsidR="00F45DC3" w:rsidRPr="00065F49">
              <w:rPr>
                <w:sz w:val="20"/>
                <w:szCs w:val="20"/>
              </w:rPr>
              <w:t>: ¿Cuál es la importancia de la PROGRAMACIÓN y cómo empezar a programar?</w:t>
            </w:r>
          </w:p>
          <w:p w14:paraId="6F81DD6D" w14:textId="77777777" w:rsidR="00644F44" w:rsidRPr="00065F49" w:rsidRDefault="00644F44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/>
                <w:bCs/>
                <w:sz w:val="20"/>
                <w:szCs w:val="20"/>
              </w:rPr>
              <w:t>Desarrollo</w:t>
            </w:r>
            <w:r w:rsidRPr="00065F49">
              <w:rPr>
                <w:sz w:val="20"/>
                <w:szCs w:val="20"/>
              </w:rPr>
              <w:t xml:space="preserve">: </w:t>
            </w:r>
          </w:p>
          <w:p w14:paraId="54DF2F99" w14:textId="1AADC655" w:rsidR="008B1E2F" w:rsidRPr="00065F49" w:rsidRDefault="008B1E2F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Objetivos del curso, estrategia de evaluación, resultados de aprendizaje.</w:t>
            </w:r>
          </w:p>
          <w:p w14:paraId="0ABDA259" w14:textId="4E4C016A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Hitos históricos</w:t>
            </w:r>
          </w:p>
          <w:p w14:paraId="7D588804" w14:textId="77777777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Hardware</w:t>
            </w:r>
          </w:p>
          <w:p w14:paraId="65FA3163" w14:textId="77777777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Software</w:t>
            </w:r>
          </w:p>
          <w:p w14:paraId="242E9D03" w14:textId="77777777" w:rsidR="008B2A77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Memoria</w:t>
            </w:r>
          </w:p>
          <w:p w14:paraId="562F02DC" w14:textId="15CE3E09" w:rsidR="00514F6A" w:rsidRPr="00065F49" w:rsidRDefault="008B2A77" w:rsidP="00514F6A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Algoritmos</w:t>
            </w:r>
          </w:p>
          <w:p w14:paraId="142B010E" w14:textId="1680AFF5" w:rsidR="00A415A6" w:rsidRPr="00065F49" w:rsidRDefault="00514F6A" w:rsidP="00A415A6">
            <w:pPr>
              <w:pStyle w:val="Prrafodelista"/>
              <w:numPr>
                <w:ilvl w:val="0"/>
                <w:numId w:val="40"/>
              </w:numPr>
              <w:ind w:left="4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 xml:space="preserve">Ejemplos de </w:t>
            </w:r>
            <w:r w:rsidR="008B2A77" w:rsidRPr="00065F49">
              <w:rPr>
                <w:sz w:val="20"/>
                <w:szCs w:val="20"/>
              </w:rPr>
              <w:t>Algoritmos</w:t>
            </w:r>
            <w:r w:rsidR="001668F9" w:rsidRPr="00065F49">
              <w:rPr>
                <w:sz w:val="20"/>
                <w:szCs w:val="20"/>
              </w:rPr>
              <w:t xml:space="preserve"> en Python</w:t>
            </w:r>
            <w:r w:rsidR="00A46C31" w:rsidRPr="00065F49">
              <w:rPr>
                <w:sz w:val="20"/>
                <w:szCs w:val="20"/>
              </w:rPr>
              <w:t>.</w:t>
            </w:r>
          </w:p>
          <w:p w14:paraId="22C79404" w14:textId="47B678D2" w:rsidR="00644F44" w:rsidRPr="00065F49" w:rsidRDefault="00460B2C" w:rsidP="00A41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b/>
                <w:bCs/>
                <w:sz w:val="20"/>
                <w:szCs w:val="20"/>
              </w:rPr>
              <w:t>Cierre</w:t>
            </w:r>
            <w:r w:rsidR="00644F44" w:rsidRPr="00065F49">
              <w:rPr>
                <w:sz w:val="20"/>
                <w:szCs w:val="20"/>
              </w:rPr>
              <w:t xml:space="preserve">: </w:t>
            </w:r>
          </w:p>
          <w:p w14:paraId="7860FA5C" w14:textId="21318096" w:rsidR="00A415A6" w:rsidRPr="00065F49" w:rsidRDefault="00A415A6" w:rsidP="00644F44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FDC102" w14:textId="33356E85" w:rsidR="00A65F10" w:rsidRPr="00065F49" w:rsidRDefault="00A65F10" w:rsidP="00A65F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Leer capítulo 1 de libro "Aprenda a</w:t>
            </w:r>
            <w:r w:rsidRPr="00065F49">
              <w:rPr>
                <w:sz w:val="20"/>
                <w:szCs w:val="20"/>
              </w:rPr>
              <w:br/>
              <w:t xml:space="preserve"> pensar como un programador con </w:t>
            </w:r>
            <w:r w:rsidRPr="00065F49">
              <w:rPr>
                <w:sz w:val="20"/>
                <w:szCs w:val="20"/>
              </w:rPr>
              <w:br/>
              <w:t>Python"</w:t>
            </w:r>
          </w:p>
          <w:p w14:paraId="3B71A25E" w14:textId="21F337B8" w:rsidR="00A46C31" w:rsidRPr="00065F49" w:rsidRDefault="00A46C31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16ECF3C" w14:textId="10A56488" w:rsidR="00D77027" w:rsidRPr="00065F49" w:rsidRDefault="00F614FA" w:rsidP="00A46C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5F49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7C0F38" w14:textId="77777777" w:rsidR="0096737F" w:rsidRPr="00065F49" w:rsidRDefault="0096737F" w:rsidP="0096737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065F49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310F787" w14:textId="4F633F41" w:rsidR="00DD417E" w:rsidRPr="00065F49" w:rsidRDefault="008B2A77" w:rsidP="008B2A77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r w:rsidRPr="00065F49">
              <w:rPr>
                <w:sz w:val="20"/>
                <w:szCs w:val="20"/>
                <w:lang w:val="en-US"/>
              </w:rPr>
              <w:t xml:space="preserve">Python Online: </w:t>
            </w:r>
            <w:hyperlink r:id="rId9" w:history="1">
              <w:r w:rsidRPr="00065F49">
                <w:rPr>
                  <w:rStyle w:val="Hipervnculo"/>
                  <w:sz w:val="20"/>
                  <w:szCs w:val="20"/>
                  <w:lang w:val="en-US"/>
                </w:rPr>
                <w:t>https://www.python.org/shell/</w:t>
              </w:r>
            </w:hyperlink>
            <w:r w:rsidRPr="00065F49">
              <w:rPr>
                <w:sz w:val="20"/>
                <w:szCs w:val="20"/>
                <w:lang w:val="en-US"/>
              </w:rPr>
              <w:t xml:space="preserve">  </w:t>
            </w:r>
            <w:r w:rsidR="00DD417E" w:rsidRPr="00065F49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F4E1DE" w14:textId="5C366C8E" w:rsidR="00A46C31" w:rsidRPr="00065F49" w:rsidRDefault="00D77027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65F49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989C3BB" w14:textId="2EEF7D1F" w:rsidR="00A46C31" w:rsidRPr="00065F49" w:rsidRDefault="00D77027" w:rsidP="00A46C31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065F49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34450B0" w14:textId="53076EC2" w:rsidR="00B17C34" w:rsidRDefault="00B17C3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7A32D2" w:rsidRPr="00A65F10" w14:paraId="493CD569" w14:textId="77777777" w:rsidTr="007B6D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64BE92B" w14:textId="4F0D0A94" w:rsidR="007A32D2" w:rsidRPr="00A65F10" w:rsidRDefault="002B3EE7" w:rsidP="007B6DE8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A65F10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632F28" w:rsidRPr="00A65F10">
              <w:rPr>
                <w:b/>
                <w:bCs/>
                <w:color w:val="1F497D" w:themeColor="text2"/>
                <w:sz w:val="20"/>
                <w:szCs w:val="20"/>
              </w:rPr>
              <w:t>1</w:t>
            </w:r>
          </w:p>
        </w:tc>
      </w:tr>
      <w:tr w:rsidR="007A32D2" w:rsidRPr="00A65F10" w14:paraId="4E992B7F" w14:textId="77777777" w:rsidTr="007B6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D3FF3A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8F324FF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A65F10">
              <w:rPr>
                <w:color w:val="FFFFFF"/>
                <w:sz w:val="20"/>
                <w:szCs w:val="20"/>
              </w:rPr>
              <w:t xml:space="preserve"> A</w:t>
            </w: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2DF04B4" w14:textId="77777777" w:rsidR="007A32D2" w:rsidRPr="00A65F10" w:rsidRDefault="007A32D2" w:rsidP="007B6DE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0C464D3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5CE12C" w14:textId="53EDD5F2" w:rsidR="007A32D2" w:rsidRPr="00A65F10" w:rsidRDefault="007A32D2" w:rsidP="007B6DE8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B372BD4" w14:textId="6F957672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7A32D2" w:rsidRPr="00A65F10" w14:paraId="0B944247" w14:textId="77777777" w:rsidTr="007B6D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268BEA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2D2759D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EF6C733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44CE16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6A304AD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6F71CCB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1185736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DD686AF" w14:textId="77777777" w:rsidR="007A32D2" w:rsidRPr="00A65F10" w:rsidRDefault="007A32D2" w:rsidP="007B6DE8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F9E023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2185C28" w14:textId="77777777" w:rsidR="007A32D2" w:rsidRPr="00A65F10" w:rsidRDefault="007A32D2" w:rsidP="007B6DE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A32D2" w:rsidRPr="00A65F10" w14:paraId="5B9A7B4A" w14:textId="77777777" w:rsidTr="007B6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7103C7" w14:textId="77777777" w:rsidR="007A32D2" w:rsidRPr="00A65F10" w:rsidRDefault="007A32D2" w:rsidP="007B6DE8">
            <w:pPr>
              <w:rPr>
                <w:sz w:val="20"/>
                <w:szCs w:val="20"/>
              </w:rPr>
            </w:pPr>
          </w:p>
          <w:p w14:paraId="25AACAED" w14:textId="77777777" w:rsidR="007A32D2" w:rsidRPr="00A65F10" w:rsidRDefault="007A32D2" w:rsidP="007B6DE8">
            <w:pPr>
              <w:rPr>
                <w:sz w:val="20"/>
                <w:szCs w:val="20"/>
              </w:rPr>
            </w:pPr>
          </w:p>
          <w:p w14:paraId="2437B393" w14:textId="77777777" w:rsidR="007A32D2" w:rsidRPr="00A65F10" w:rsidRDefault="007A32D2" w:rsidP="007B6DE8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7F0E134" w14:textId="5020D9E4" w:rsidR="007A32D2" w:rsidRPr="00A65F10" w:rsidRDefault="00632F28" w:rsidP="007B6DE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410DA3" w14:textId="41C718D7" w:rsidR="001668F9" w:rsidRPr="00A65F10" w:rsidRDefault="001668F9" w:rsidP="001668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A65F10">
              <w:rPr>
                <w:sz w:val="20"/>
                <w:szCs w:val="20"/>
              </w:rPr>
              <w:t>II: Entrada, procesamiento y salida</w:t>
            </w:r>
          </w:p>
          <w:p w14:paraId="73B51CF9" w14:textId="77777777" w:rsidR="001668F9" w:rsidRPr="00A65F10" w:rsidRDefault="001668F9" w:rsidP="001668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D8EBB25" w14:textId="77777777" w:rsidR="001668F9" w:rsidRPr="00A65F10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iseño de un Programa</w:t>
            </w:r>
          </w:p>
          <w:p w14:paraId="57AE4B5D" w14:textId="77777777" w:rsidR="001668F9" w:rsidRPr="00A65F10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548E0F38" w14:textId="33595D77" w:rsidR="001668F9" w:rsidRPr="00A65F10" w:rsidRDefault="001668F9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066365B7" w14:textId="5EBE3117" w:rsidR="001353E5" w:rsidRPr="00A65F10" w:rsidRDefault="001353E5" w:rsidP="001668F9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Comentarios</w:t>
            </w:r>
          </w:p>
          <w:p w14:paraId="6A305B8F" w14:textId="66336B54" w:rsidR="007A32D2" w:rsidRPr="00A65F10" w:rsidRDefault="007A32D2" w:rsidP="001668F9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35C246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86AAFB3" w14:textId="27AC2739" w:rsidR="0041756D" w:rsidRPr="00A65F10" w:rsidRDefault="00E140A0" w:rsidP="0041756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Importancia de la memoria y las variables. </w:t>
            </w:r>
          </w:p>
          <w:p w14:paraId="3FE34FAD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E747E09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2452D9D" w14:textId="0BE70BAA" w:rsidR="001668F9" w:rsidRPr="00A65F10" w:rsidRDefault="001668F9" w:rsidP="0041756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Ejemplos de Entrada/Salida Python</w:t>
            </w:r>
          </w:p>
          <w:p w14:paraId="2613DF1C" w14:textId="64D707EA" w:rsidR="0041756D" w:rsidRPr="00A65F10" w:rsidRDefault="001353E5" w:rsidP="0041756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Comentarios</w:t>
            </w:r>
          </w:p>
          <w:p w14:paraId="0ED54C39" w14:textId="77777777" w:rsidR="001668F9" w:rsidRPr="00A65F10" w:rsidRDefault="001668F9" w:rsidP="001668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36305B8" w14:textId="77777777" w:rsidR="0041756D" w:rsidRPr="00A65F10" w:rsidRDefault="0041756D" w:rsidP="004175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3E51C69" w14:textId="6DD20B8D" w:rsidR="00A415A6" w:rsidRPr="00A65F10" w:rsidRDefault="00A65F10" w:rsidP="0041756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ADD953" w14:textId="37B756B6" w:rsidR="00A65F10" w:rsidRPr="00A65F10" w:rsidRDefault="00A65F10" w:rsidP="00A65F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Leer capítulo 1 de libro "Introducción </w:t>
            </w:r>
            <w:r w:rsidRPr="00A65F10">
              <w:rPr>
                <w:sz w:val="20"/>
                <w:szCs w:val="20"/>
              </w:rPr>
              <w:br/>
              <w:t>a la Programación con Python"</w:t>
            </w:r>
          </w:p>
          <w:p w14:paraId="277FBBC4" w14:textId="27670F33" w:rsidR="00572DF3" w:rsidRPr="00A65F10" w:rsidRDefault="00572DF3" w:rsidP="00572DF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2EE4B2" w14:textId="73719B3B" w:rsidR="007A32D2" w:rsidRPr="00A65F10" w:rsidRDefault="00A65F10" w:rsidP="007B6DE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B35A65" w14:textId="77777777" w:rsidR="0096737F" w:rsidRPr="00A65F10" w:rsidRDefault="0096737F" w:rsidP="0096737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5E4CDB13" w14:textId="24529A42" w:rsidR="009B25E6" w:rsidRPr="00A65F10" w:rsidRDefault="0096737F" w:rsidP="009B25E6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Revisión </w:t>
            </w:r>
            <w:r w:rsidR="00572DF3" w:rsidRPr="00A65F10">
              <w:rPr>
                <w:sz w:val="20"/>
                <w:szCs w:val="20"/>
              </w:rPr>
              <w:t>e</w:t>
            </w:r>
            <w:r w:rsidRPr="00A65F10">
              <w:rPr>
                <w:sz w:val="20"/>
                <w:szCs w:val="20"/>
              </w:rPr>
              <w:t xml:space="preserve"> </w:t>
            </w:r>
            <w:r w:rsidR="00572DF3" w:rsidRPr="00A65F10">
              <w:rPr>
                <w:sz w:val="20"/>
                <w:szCs w:val="20"/>
              </w:rPr>
              <w:t>instalación de</w:t>
            </w:r>
            <w:r w:rsidRPr="00A65F10">
              <w:rPr>
                <w:sz w:val="20"/>
                <w:szCs w:val="20"/>
              </w:rPr>
              <w:t xml:space="preserve"> </w:t>
            </w:r>
            <w:r w:rsidR="00572DF3" w:rsidRPr="00A65F10">
              <w:rPr>
                <w:sz w:val="20"/>
                <w:szCs w:val="20"/>
              </w:rPr>
              <w:t>Python</w:t>
            </w:r>
          </w:p>
          <w:p w14:paraId="6D922A7C" w14:textId="77777777" w:rsidR="00C14E04" w:rsidRPr="00C14E04" w:rsidRDefault="00030083" w:rsidP="009B25E6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hyperlink r:id="rId10" w:history="1">
              <w:r w:rsidR="00572DF3" w:rsidRPr="00A65F10">
                <w:rPr>
                  <w:rStyle w:val="Hipervnculo"/>
                  <w:sz w:val="20"/>
                  <w:szCs w:val="20"/>
                </w:rPr>
                <w:t>https://es.wikihow.com/instalar-Python</w:t>
              </w:r>
            </w:hyperlink>
            <w:r w:rsidR="00572DF3" w:rsidRPr="00A65F10">
              <w:rPr>
                <w:sz w:val="20"/>
                <w:szCs w:val="20"/>
              </w:rPr>
              <w:t xml:space="preserve"> </w:t>
            </w:r>
          </w:p>
          <w:p w14:paraId="248AB178" w14:textId="6F03A9BE" w:rsidR="007A32D2" w:rsidRPr="00A65F10" w:rsidRDefault="00C14E04" w:rsidP="009B25E6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>Descargar Python Anaconda (</w:t>
            </w:r>
            <w:hyperlink r:id="rId11" w:history="1">
              <w:r w:rsidRPr="003007D9">
                <w:rPr>
                  <w:rStyle w:val="Hipervnculo"/>
                  <w:sz w:val="20"/>
                  <w:szCs w:val="20"/>
                </w:rPr>
                <w:t>https://docs.anaconda.com/anaconda/install/</w:t>
              </w:r>
            </w:hyperlink>
            <w:r>
              <w:rPr>
                <w:sz w:val="20"/>
                <w:szCs w:val="20"/>
              </w:rPr>
              <w:t>)</w:t>
            </w:r>
            <w:r w:rsidR="007A32D2" w:rsidRPr="00A65F10">
              <w:rPr>
                <w:sz w:val="20"/>
                <w:szCs w:val="20"/>
              </w:rPr>
              <w:t xml:space="preserve"> 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C70B0D" w14:textId="77777777" w:rsidR="007A32D2" w:rsidRPr="00A65F10" w:rsidRDefault="007A32D2" w:rsidP="007B6DE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FFF659" w14:textId="77777777" w:rsidR="007A32D2" w:rsidRPr="00A65F10" w:rsidRDefault="007A32D2" w:rsidP="007B6DE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F30F319" w14:textId="27C3F741" w:rsidR="00B17C34" w:rsidRDefault="00D77027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</w:p>
    <w:p w14:paraId="7024E8E4" w14:textId="649A2981" w:rsidR="00B17C34" w:rsidRDefault="00B17C34">
      <w:pPr>
        <w:rPr>
          <w:rFonts w:asciiTheme="minorHAnsi" w:hAnsiTheme="minorHAnsi"/>
          <w:sz w:val="22"/>
          <w:szCs w:val="22"/>
        </w:rPr>
      </w:pPr>
    </w:p>
    <w:p w14:paraId="093736B3" w14:textId="263A15AB" w:rsidR="005F4B28" w:rsidRDefault="005F4B28">
      <w:pPr>
        <w:rPr>
          <w:rFonts w:asciiTheme="minorHAnsi" w:hAnsiTheme="minorHAnsi"/>
          <w:sz w:val="22"/>
          <w:szCs w:val="22"/>
        </w:rPr>
      </w:pPr>
    </w:p>
    <w:p w14:paraId="1D5E1425" w14:textId="3D378CCF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A65F10" w14:paraId="49595335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621CA44" w14:textId="50FAFF50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A65F10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2</w:t>
            </w:r>
          </w:p>
        </w:tc>
      </w:tr>
      <w:tr w:rsidR="005F4B28" w:rsidRPr="00A65F10" w14:paraId="74D96A93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D9F1DF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20B4C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A65F10">
              <w:rPr>
                <w:color w:val="FFFFFF"/>
                <w:sz w:val="20"/>
                <w:szCs w:val="20"/>
              </w:rPr>
              <w:t xml:space="preserve"> A</w:t>
            </w: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C41C0C" w14:textId="77777777" w:rsidR="005F4B28" w:rsidRPr="00A65F10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974DC8A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3D6E5B" w14:textId="606BCF95" w:rsidR="005F4B28" w:rsidRPr="00A65F10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BF52D5" w14:textId="23077162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A65F10" w14:paraId="1ABE9E97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DA8841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AA1363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4B67469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69CC9DF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7F93A6B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42DC82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12458F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F03731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6301A9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43952C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A65F10" w14:paraId="3C8D2619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D6C606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53778C60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2C51218F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8126E4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BDDEA8" w14:textId="47163629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A65F10">
              <w:rPr>
                <w:sz w:val="20"/>
                <w:szCs w:val="20"/>
              </w:rPr>
              <w:t>II: Entrada, procesamiento y salida</w:t>
            </w:r>
          </w:p>
          <w:p w14:paraId="0713A71B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E30DA23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Variables</w:t>
            </w:r>
          </w:p>
          <w:p w14:paraId="332D653B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Leer la entrada desde el teclado</w:t>
            </w:r>
          </w:p>
          <w:p w14:paraId="6F914D4A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Realizar cálculos</w:t>
            </w:r>
          </w:p>
          <w:p w14:paraId="344F0D50" w14:textId="77777777" w:rsidR="001353E5" w:rsidRPr="00A65F10" w:rsidRDefault="001353E5" w:rsidP="001353E5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Más información acerca de la salida de datos</w:t>
            </w:r>
          </w:p>
          <w:p w14:paraId="46F16258" w14:textId="3BB086D1" w:rsidR="005F4B28" w:rsidRPr="00A65F10" w:rsidRDefault="005F4B28" w:rsidP="001353E5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56A3A9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7D14E21" w14:textId="0DD47015" w:rsidR="005F4B28" w:rsidRPr="00A65F10" w:rsidRDefault="00E140A0" w:rsidP="00E140A0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iálogo: Ejemplo de compras en supermercado (operaciones sobre variables, tipos de variables).</w:t>
            </w:r>
          </w:p>
          <w:p w14:paraId="13AF299F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1DC863D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516A532" w14:textId="77777777" w:rsidR="001353E5" w:rsidRPr="00A65F10" w:rsidRDefault="001353E5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Necesidad de las variables</w:t>
            </w:r>
          </w:p>
          <w:p w14:paraId="4416A4F5" w14:textId="686AD34A" w:rsidR="005F4B28" w:rsidRPr="00A65F10" w:rsidRDefault="005F4B28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jemplos de Entrada/Salida </w:t>
            </w:r>
            <w:r w:rsidR="001353E5" w:rsidRPr="00A65F10">
              <w:rPr>
                <w:b w:val="0"/>
                <w:bCs w:val="0"/>
                <w:sz w:val="20"/>
                <w:szCs w:val="20"/>
              </w:rPr>
              <w:t xml:space="preserve">con variables en </w:t>
            </w:r>
            <w:r w:rsidRPr="00A65F10">
              <w:rPr>
                <w:b w:val="0"/>
                <w:bCs w:val="0"/>
                <w:sz w:val="20"/>
                <w:szCs w:val="20"/>
              </w:rPr>
              <w:t>Python</w:t>
            </w:r>
          </w:p>
          <w:p w14:paraId="6EF9248A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6FBA603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F1C9FDF" w14:textId="30582DCB" w:rsidR="005F4B28" w:rsidRPr="00A65F10" w:rsidRDefault="00A65F10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2437DA" w14:textId="33D64BD0" w:rsidR="00A65F10" w:rsidRPr="00A65F10" w:rsidRDefault="00A65F10" w:rsidP="00A65F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Leer capítulo 2 de libro "Introducción </w:t>
            </w:r>
            <w:r w:rsidRPr="00A65F10">
              <w:rPr>
                <w:sz w:val="20"/>
                <w:szCs w:val="20"/>
              </w:rPr>
              <w:br/>
              <w:t>a la Programación con Python"</w:t>
            </w:r>
          </w:p>
          <w:p w14:paraId="52BF6B2A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7242C2" w14:textId="5986029D" w:rsidR="005F4B28" w:rsidRPr="00A65F10" w:rsidRDefault="00A65F10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780244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130978B1" w14:textId="43880B97" w:rsidR="005F4B28" w:rsidRPr="00A65F10" w:rsidRDefault="00C14E04" w:rsidP="00E140A0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67DED0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DBBA76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721B1FA" w14:textId="364AC7F5" w:rsidR="005F4B28" w:rsidRDefault="005F4B28">
      <w:pPr>
        <w:rPr>
          <w:rFonts w:asciiTheme="minorHAnsi" w:hAnsiTheme="minorHAnsi"/>
          <w:sz w:val="22"/>
          <w:szCs w:val="22"/>
        </w:rPr>
      </w:pPr>
    </w:p>
    <w:p w14:paraId="6DE5CF8D" w14:textId="2458545A" w:rsidR="005F4B28" w:rsidRDefault="005F4B28">
      <w:pPr>
        <w:rPr>
          <w:rFonts w:asciiTheme="minorHAnsi" w:hAnsiTheme="minorHAnsi"/>
          <w:sz w:val="22"/>
          <w:szCs w:val="22"/>
        </w:rPr>
      </w:pPr>
    </w:p>
    <w:p w14:paraId="6BA8CB8C" w14:textId="4595A54E" w:rsidR="005F4B28" w:rsidRDefault="005F4B28">
      <w:pPr>
        <w:rPr>
          <w:rFonts w:asciiTheme="minorHAnsi" w:hAnsiTheme="minorHAnsi"/>
          <w:sz w:val="22"/>
          <w:szCs w:val="22"/>
        </w:rPr>
      </w:pPr>
    </w:p>
    <w:p w14:paraId="18F38D76" w14:textId="52869F77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A65F10" w14:paraId="19D6C57B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C47CED5" w14:textId="49A169D2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A65F10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2</w:t>
            </w:r>
          </w:p>
        </w:tc>
      </w:tr>
      <w:tr w:rsidR="005F4B28" w:rsidRPr="00A65F10" w14:paraId="2011C9A8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62BC2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9D8EE0C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A65F10">
              <w:rPr>
                <w:color w:val="FFFFFF"/>
                <w:sz w:val="20"/>
                <w:szCs w:val="20"/>
              </w:rPr>
              <w:t xml:space="preserve"> A</w:t>
            </w:r>
            <w:r w:rsidRPr="00A65F10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311FF2" w14:textId="77777777" w:rsidR="005F4B28" w:rsidRPr="00A65F10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1A35BBB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030674" w14:textId="23F81EE8" w:rsidR="005F4B28" w:rsidRPr="00A65F10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1B4ACF" w14:textId="00C667E0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A65F10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A65F10" w14:paraId="43CB1F48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71FF6E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161112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3DBD81D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FEAD4D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C4B1180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EB53FC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D01C762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A65F10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84AD676" w14:textId="77777777" w:rsidR="005F4B28" w:rsidRPr="00A65F10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A12613B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28F1A5" w14:textId="77777777" w:rsidR="005F4B28" w:rsidRPr="00A65F10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A65F10" w14:paraId="3F748A2E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7BECEA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473CAC17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  <w:p w14:paraId="7DA2DB73" w14:textId="77777777" w:rsidR="005F4B28" w:rsidRPr="00A65F10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C9B699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6EF41C" w14:textId="501069FA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A65F10">
              <w:rPr>
                <w:sz w:val="20"/>
                <w:szCs w:val="20"/>
              </w:rPr>
              <w:t>II: Entrada, procesamiento y salida</w:t>
            </w:r>
          </w:p>
          <w:p w14:paraId="1F9798A3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5C75D1D" w14:textId="77777777" w:rsidR="005F4B28" w:rsidRPr="00A65F10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iseño de un Programa</w:t>
            </w:r>
          </w:p>
          <w:p w14:paraId="1C4BE858" w14:textId="77777777" w:rsidR="005F4B28" w:rsidRPr="00A65F10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271D4466" w14:textId="77777777" w:rsidR="005F4B28" w:rsidRPr="00A65F10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A65F10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28D5BB06" w14:textId="77777777" w:rsidR="005F4B28" w:rsidRPr="00A65F10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7490F9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4EA7859" w14:textId="77777777" w:rsidR="005F4B28" w:rsidRPr="00A65F10" w:rsidRDefault="005F4B28" w:rsidP="00E140A0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4217CAA5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5C5ED64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D8431CC" w14:textId="0AF01858" w:rsidR="005F4B28" w:rsidRPr="00A65F10" w:rsidRDefault="005F4B28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E</w:t>
            </w:r>
            <w:r w:rsidR="00556ABA" w:rsidRPr="00A65F10">
              <w:rPr>
                <w:b w:val="0"/>
                <w:bCs w:val="0"/>
                <w:sz w:val="20"/>
                <w:szCs w:val="20"/>
              </w:rPr>
              <w:t>valuación Taller 1 – Grupos y Ejercicios Aleatorios.</w:t>
            </w:r>
          </w:p>
          <w:p w14:paraId="137735A8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F5219A3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6BAE777A" w14:textId="77777777" w:rsidR="005F4B28" w:rsidRPr="00A65F10" w:rsidRDefault="005F4B28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FBE5FE" w14:textId="77777777" w:rsidR="0051411D" w:rsidRPr="00A65F10" w:rsidRDefault="0051411D" w:rsidP="005141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3B191DB9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961E25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130F466A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C0D033C" w14:textId="77777777" w:rsidR="005F4B28" w:rsidRPr="00A65F10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CEAFFD" w14:textId="77777777" w:rsidR="00C14E04" w:rsidRPr="00A65F10" w:rsidRDefault="00C14E04" w:rsidP="00C14E04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5440D7E" w14:textId="23E20410" w:rsidR="00C14E04" w:rsidRPr="00C14E04" w:rsidRDefault="00C14E04" w:rsidP="00C14E04">
            <w:pPr>
              <w:pStyle w:val="Ttulo1"/>
              <w:numPr>
                <w:ilvl w:val="0"/>
                <w:numId w:val="40"/>
              </w:numPr>
              <w:spacing w:before="60" w:after="60"/>
              <w:ind w:left="372" w:hanging="283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C689BE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9F1850" w14:textId="77777777" w:rsidR="005F4B28" w:rsidRPr="00A65F10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1A06988" w14:textId="6FB5C17C" w:rsidR="005F4B28" w:rsidRDefault="005F4B28">
      <w:pPr>
        <w:rPr>
          <w:rFonts w:asciiTheme="minorHAnsi" w:hAnsiTheme="minorHAnsi"/>
          <w:sz w:val="22"/>
          <w:szCs w:val="22"/>
        </w:rPr>
      </w:pPr>
    </w:p>
    <w:p w14:paraId="2ACCA9C9" w14:textId="089A41B0" w:rsidR="005F4B28" w:rsidRDefault="005F4B28">
      <w:pPr>
        <w:rPr>
          <w:rFonts w:asciiTheme="minorHAnsi" w:hAnsiTheme="minorHAnsi"/>
          <w:sz w:val="22"/>
          <w:szCs w:val="22"/>
        </w:rPr>
      </w:pPr>
    </w:p>
    <w:p w14:paraId="20D6C339" w14:textId="6A0C23B7" w:rsidR="005F4B28" w:rsidRDefault="005F4B28">
      <w:pPr>
        <w:rPr>
          <w:rFonts w:asciiTheme="minorHAnsi" w:hAnsiTheme="minorHAnsi"/>
          <w:sz w:val="22"/>
          <w:szCs w:val="22"/>
        </w:rPr>
      </w:pPr>
    </w:p>
    <w:p w14:paraId="6EC324A8" w14:textId="4F622090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C14E04" w14:paraId="0AD13343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BFD9886" w14:textId="5E2AEF15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C14E04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3</w:t>
            </w:r>
          </w:p>
        </w:tc>
      </w:tr>
      <w:tr w:rsidR="005F4B28" w:rsidRPr="00C14E04" w14:paraId="49C6BCBD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6A84F02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EBC602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C14E04">
              <w:rPr>
                <w:color w:val="FFFFFF"/>
                <w:sz w:val="20"/>
                <w:szCs w:val="20"/>
              </w:rPr>
              <w:t xml:space="preserve"> A</w:t>
            </w: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18231A" w14:textId="77777777" w:rsidR="005F4B28" w:rsidRPr="00C14E04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2077743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376FE82" w14:textId="7CC0C84F" w:rsidR="005F4B28" w:rsidRPr="00C14E04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0EB1C6" w14:textId="0AD18C18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C14E04" w14:paraId="3A01D016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8438742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A8DEB3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7425D6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DC4E0B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4EAAF65A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B9CC5D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E1D450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39AFAAC" w14:textId="77777777" w:rsidR="005F4B28" w:rsidRPr="00C14E04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B8F6AC2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7FF58E4" w14:textId="77777777" w:rsidR="005F4B28" w:rsidRPr="00C14E04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C14E04" w14:paraId="62551F5A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98AABD" w14:textId="77777777" w:rsidR="005F4B28" w:rsidRPr="00C14E04" w:rsidRDefault="005F4B28" w:rsidP="00E140A0">
            <w:pPr>
              <w:rPr>
                <w:sz w:val="20"/>
                <w:szCs w:val="20"/>
              </w:rPr>
            </w:pPr>
          </w:p>
          <w:p w14:paraId="65DB1130" w14:textId="77777777" w:rsidR="005F4B28" w:rsidRPr="00C14E04" w:rsidRDefault="005F4B28" w:rsidP="00E140A0">
            <w:pPr>
              <w:rPr>
                <w:sz w:val="20"/>
                <w:szCs w:val="20"/>
              </w:rPr>
            </w:pPr>
          </w:p>
          <w:p w14:paraId="202F5A72" w14:textId="77777777" w:rsidR="005F4B28" w:rsidRPr="00C14E04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3AD927E" w14:textId="77777777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D9C5C3" w14:textId="79B526C0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C14E04">
              <w:rPr>
                <w:sz w:val="20"/>
                <w:szCs w:val="20"/>
              </w:rPr>
              <w:t>II: Entrada, procesamiento y salida</w:t>
            </w:r>
          </w:p>
          <w:p w14:paraId="7184A972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96571EE" w14:textId="77777777" w:rsidR="005F4B28" w:rsidRPr="00C14E04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iseño de un Programa</w:t>
            </w:r>
          </w:p>
          <w:p w14:paraId="13D06026" w14:textId="77777777" w:rsidR="005F4B28" w:rsidRPr="00C14E04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3C055D7C" w14:textId="77777777" w:rsidR="005F4B28" w:rsidRPr="00C14E04" w:rsidRDefault="005F4B28" w:rsidP="00E140A0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34E0230F" w14:textId="77777777" w:rsidR="005F4B28" w:rsidRPr="00C14E04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ADB518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Inici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297192AB" w14:textId="73DED6FC" w:rsidR="005F4B28" w:rsidRPr="00C14E04" w:rsidRDefault="00556ABA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>Diálogo: Ejemplo de compras en supermercado (operaciones sobre variables, tipos de variables).</w:t>
            </w:r>
          </w:p>
          <w:p w14:paraId="46EA85DF" w14:textId="77777777" w:rsidR="00556ABA" w:rsidRPr="00C14E04" w:rsidRDefault="00556ABA" w:rsidP="00556ABA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5146372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Desarroll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42AACDBD" w14:textId="77777777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 xml:space="preserve">Uso de variables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String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 xml:space="preserve"> y Booleanas.</w:t>
            </w:r>
          </w:p>
          <w:p w14:paraId="615DEBD7" w14:textId="77D8B955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 xml:space="preserve">Operaciones con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String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6FB735D1" w14:textId="77777777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Operadores lógicos.</w:t>
            </w:r>
          </w:p>
          <w:p w14:paraId="5B297894" w14:textId="7824A091" w:rsidR="00556ABA" w:rsidRPr="00C14E04" w:rsidRDefault="00556ABA" w:rsidP="00556AB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E</w:t>
            </w:r>
            <w:r w:rsidR="0018313F">
              <w:rPr>
                <w:b w:val="0"/>
                <w:bCs w:val="0"/>
                <w:sz w:val="20"/>
                <w:szCs w:val="20"/>
              </w:rPr>
              <w:t>j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emplos con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Jupyter-Pythondatos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>.</w:t>
            </w:r>
          </w:p>
          <w:p w14:paraId="7A5FC43D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Cierre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46F85870" w14:textId="0F263B7A" w:rsidR="005F4B28" w:rsidRPr="00C14E04" w:rsidRDefault="002F1FFE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5D0987" w14:textId="3897CFD0" w:rsidR="00C14E04" w:rsidRPr="00C14E04" w:rsidRDefault="00C14E04" w:rsidP="00C14E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Leer capítulo 2 de libro "Introducción </w:t>
            </w:r>
            <w:r w:rsidRPr="00C14E04">
              <w:rPr>
                <w:sz w:val="20"/>
                <w:szCs w:val="20"/>
              </w:rPr>
              <w:br/>
              <w:t>a la Programación con Python"</w:t>
            </w:r>
          </w:p>
          <w:p w14:paraId="66C65202" w14:textId="77777777" w:rsidR="005F4B28" w:rsidRPr="00C14E04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C11E9B" w14:textId="170EE721" w:rsidR="005F4B28" w:rsidRPr="00C14E04" w:rsidRDefault="00C14E04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AB4B81" w14:textId="77777777" w:rsidR="00C14E04" w:rsidRPr="00A65F10" w:rsidRDefault="00C14E04" w:rsidP="00C14E04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4E568404" w14:textId="4F7C4F22" w:rsidR="005F4B28" w:rsidRPr="00C14E04" w:rsidRDefault="00C14E04" w:rsidP="00C14E04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1368F0" w14:textId="77777777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ADB713" w14:textId="77777777" w:rsidR="005F4B28" w:rsidRPr="00C14E04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28824EF" w14:textId="6FF16974" w:rsidR="005F4B28" w:rsidRDefault="005F4B28">
      <w:pPr>
        <w:rPr>
          <w:rFonts w:asciiTheme="minorHAnsi" w:hAnsiTheme="minorHAnsi"/>
          <w:sz w:val="22"/>
          <w:szCs w:val="22"/>
        </w:rPr>
      </w:pPr>
    </w:p>
    <w:p w14:paraId="1B6771D7" w14:textId="231C9D8B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D2624" w:rsidRPr="00C14E04" w14:paraId="2306BFC8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8092CC1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C14E04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3</w:t>
            </w:r>
          </w:p>
        </w:tc>
      </w:tr>
      <w:tr w:rsidR="008D2624" w:rsidRPr="00C14E04" w14:paraId="5C91CBA6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4F82310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E65FA9F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C14E04">
              <w:rPr>
                <w:color w:val="FFFFFF"/>
                <w:sz w:val="20"/>
                <w:szCs w:val="20"/>
              </w:rPr>
              <w:t xml:space="preserve"> A</w:t>
            </w:r>
            <w:r w:rsidRPr="00C14E04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4C8F7C" w14:textId="77777777" w:rsidR="008D2624" w:rsidRPr="00C14E04" w:rsidRDefault="008D2624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9296D33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54F1F9C" w14:textId="4E8B3FD0" w:rsidR="008D2624" w:rsidRPr="00C14E04" w:rsidRDefault="008D2624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7C7498" w14:textId="4F1BE8DA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C14E04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D2624" w:rsidRPr="00C14E04" w14:paraId="00736F71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03E96BD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29BF07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8925EBD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249416B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F5F67A9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A18844D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9869DF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C14E04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7225911" w14:textId="77777777" w:rsidR="008D2624" w:rsidRPr="00C14E04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BFBED6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608F387" w14:textId="77777777" w:rsidR="008D2624" w:rsidRPr="00C14E04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D2624" w:rsidRPr="00C14E04" w14:paraId="0CE4071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86FD04" w14:textId="77777777" w:rsidR="008D2624" w:rsidRPr="00C14E04" w:rsidRDefault="008D2624" w:rsidP="002624CF">
            <w:pPr>
              <w:rPr>
                <w:sz w:val="20"/>
                <w:szCs w:val="20"/>
              </w:rPr>
            </w:pPr>
          </w:p>
          <w:p w14:paraId="40A580C9" w14:textId="77777777" w:rsidR="008D2624" w:rsidRPr="00C14E04" w:rsidRDefault="008D2624" w:rsidP="002624CF">
            <w:pPr>
              <w:rPr>
                <w:sz w:val="20"/>
                <w:szCs w:val="20"/>
              </w:rPr>
            </w:pPr>
          </w:p>
          <w:p w14:paraId="284A6767" w14:textId="77777777" w:rsidR="008D2624" w:rsidRPr="00C14E04" w:rsidRDefault="008D2624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6D9FBA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957D16" w14:textId="21D99EF6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C14E04">
              <w:rPr>
                <w:sz w:val="20"/>
                <w:szCs w:val="20"/>
              </w:rPr>
              <w:t>II: Entrada, procesamiento y salida</w:t>
            </w:r>
          </w:p>
          <w:p w14:paraId="3AEC78A7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CDD7955" w14:textId="77777777" w:rsidR="008D2624" w:rsidRPr="00C14E04" w:rsidRDefault="008D2624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iseño de un Programa</w:t>
            </w:r>
          </w:p>
          <w:p w14:paraId="77848379" w14:textId="77777777" w:rsidR="008D2624" w:rsidRPr="00C14E04" w:rsidRDefault="008D2624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Entrada, procesamiento y salida</w:t>
            </w:r>
          </w:p>
          <w:p w14:paraId="31B4B1BE" w14:textId="77777777" w:rsidR="008D2624" w:rsidRPr="00C14E04" w:rsidRDefault="008D2624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C14E04">
              <w:rPr>
                <w:sz w:val="20"/>
                <w:szCs w:val="20"/>
                <w:lang w:val="es-MX"/>
              </w:rPr>
              <w:t>Desplegando salidas e impresión</w:t>
            </w:r>
          </w:p>
          <w:p w14:paraId="7C13985E" w14:textId="77777777" w:rsidR="008D2624" w:rsidRPr="00C14E04" w:rsidRDefault="008D2624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C93FE4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Inici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41A4DD7A" w14:textId="77777777" w:rsidR="008D2624" w:rsidRPr="00C14E04" w:rsidRDefault="008D2624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>Diálogo: Ejemplo de compras en supermercado (operaciones sobre variables, tipos de variables).</w:t>
            </w:r>
          </w:p>
          <w:p w14:paraId="6CD16E61" w14:textId="77777777" w:rsidR="008D2624" w:rsidRPr="00C14E04" w:rsidRDefault="008D2624" w:rsidP="002624CF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9847002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Desarrollo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28C9BE71" w14:textId="6B725BC5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Uso de variables</w:t>
            </w:r>
            <w:r>
              <w:rPr>
                <w:b w:val="0"/>
                <w:bCs w:val="0"/>
                <w:sz w:val="20"/>
                <w:szCs w:val="20"/>
              </w:rPr>
              <w:t xml:space="preserve"> enteras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 y </w:t>
            </w:r>
            <w:r>
              <w:rPr>
                <w:b w:val="0"/>
                <w:bCs w:val="0"/>
                <w:sz w:val="20"/>
                <w:szCs w:val="20"/>
              </w:rPr>
              <w:t>reales</w:t>
            </w:r>
            <w:r w:rsidRPr="00C14E04">
              <w:rPr>
                <w:b w:val="0"/>
                <w:bCs w:val="0"/>
                <w:sz w:val="20"/>
                <w:szCs w:val="20"/>
              </w:rPr>
              <w:t>.</w:t>
            </w:r>
          </w:p>
          <w:p w14:paraId="5E9BB3FD" w14:textId="0CEA9E81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 xml:space="preserve">Operaciones </w:t>
            </w:r>
            <w:r>
              <w:rPr>
                <w:b w:val="0"/>
                <w:bCs w:val="0"/>
                <w:sz w:val="20"/>
                <w:szCs w:val="20"/>
              </w:rPr>
              <w:t>matemáticas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1654E0EE" w14:textId="77777777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Operadores lógicos.</w:t>
            </w:r>
          </w:p>
          <w:p w14:paraId="5145D324" w14:textId="0A0836A2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b w:val="0"/>
                <w:bCs w:val="0"/>
                <w:sz w:val="20"/>
                <w:szCs w:val="20"/>
              </w:rPr>
              <w:t>E</w:t>
            </w:r>
            <w:r w:rsidR="0018313F">
              <w:rPr>
                <w:b w:val="0"/>
                <w:bCs w:val="0"/>
                <w:sz w:val="20"/>
                <w:szCs w:val="20"/>
              </w:rPr>
              <w:t>je</w:t>
            </w:r>
            <w:r w:rsidRPr="00C14E04">
              <w:rPr>
                <w:b w:val="0"/>
                <w:bCs w:val="0"/>
                <w:sz w:val="20"/>
                <w:szCs w:val="20"/>
              </w:rPr>
              <w:t xml:space="preserve">mplos con </w:t>
            </w:r>
            <w:proofErr w:type="spellStart"/>
            <w:r w:rsidRPr="00C14E04">
              <w:rPr>
                <w:b w:val="0"/>
                <w:bCs w:val="0"/>
                <w:sz w:val="20"/>
                <w:szCs w:val="20"/>
              </w:rPr>
              <w:t>Jupyter-Pythondatos</w:t>
            </w:r>
            <w:proofErr w:type="spellEnd"/>
            <w:r w:rsidRPr="00C14E04">
              <w:rPr>
                <w:b w:val="0"/>
                <w:bCs w:val="0"/>
                <w:sz w:val="20"/>
                <w:szCs w:val="20"/>
              </w:rPr>
              <w:t>.</w:t>
            </w:r>
          </w:p>
          <w:p w14:paraId="7EC1ED42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b/>
                <w:bCs/>
                <w:sz w:val="20"/>
                <w:szCs w:val="20"/>
              </w:rPr>
              <w:t>Cierre</w:t>
            </w:r>
            <w:r w:rsidRPr="00C14E04">
              <w:rPr>
                <w:sz w:val="20"/>
                <w:szCs w:val="20"/>
              </w:rPr>
              <w:t xml:space="preserve">: </w:t>
            </w:r>
          </w:p>
          <w:p w14:paraId="70B7ED5E" w14:textId="77777777" w:rsidR="008D2624" w:rsidRPr="00C14E04" w:rsidRDefault="008D2624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1A1AAB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Leer capítulo 2 de libro "Introducción </w:t>
            </w:r>
            <w:r w:rsidRPr="00C14E04">
              <w:rPr>
                <w:sz w:val="20"/>
                <w:szCs w:val="20"/>
              </w:rPr>
              <w:br/>
              <w:t>a la Programación con Python"</w:t>
            </w:r>
          </w:p>
          <w:p w14:paraId="137E0524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97E295" w14:textId="77777777" w:rsidR="008D2624" w:rsidRPr="00C14E04" w:rsidRDefault="008D2624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1DC6A49" w14:textId="77777777" w:rsidR="008D2624" w:rsidRPr="00A65F10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FE64B88" w14:textId="77777777" w:rsidR="008D2624" w:rsidRPr="00C14E04" w:rsidRDefault="008D2624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0EC9883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A3E063" w14:textId="77777777" w:rsidR="008D2624" w:rsidRPr="00C14E04" w:rsidRDefault="008D2624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C14E04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BD4A6A1" w14:textId="77777777" w:rsidR="008D2624" w:rsidRDefault="008D2624">
      <w:pPr>
        <w:rPr>
          <w:rFonts w:asciiTheme="minorHAnsi" w:hAnsiTheme="minorHAnsi"/>
          <w:sz w:val="22"/>
          <w:szCs w:val="22"/>
        </w:rPr>
      </w:pPr>
    </w:p>
    <w:p w14:paraId="5AC11259" w14:textId="3BE9B620" w:rsidR="005F4B28" w:rsidRDefault="005F4B28">
      <w:pPr>
        <w:rPr>
          <w:rFonts w:asciiTheme="minorHAnsi" w:hAnsiTheme="minorHAnsi"/>
          <w:sz w:val="22"/>
          <w:szCs w:val="22"/>
        </w:rPr>
      </w:pPr>
    </w:p>
    <w:p w14:paraId="0FFCC2A5" w14:textId="6EC3DF53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2F1FFE" w14:paraId="69D1429B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99F92D8" w14:textId="03F482F8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18313F">
              <w:rPr>
                <w:b/>
                <w:bCs/>
                <w:color w:val="1F497D" w:themeColor="text2"/>
                <w:sz w:val="20"/>
                <w:szCs w:val="20"/>
              </w:rPr>
              <w:t>4</w:t>
            </w:r>
          </w:p>
        </w:tc>
      </w:tr>
      <w:tr w:rsidR="005F4B28" w:rsidRPr="002F1FFE" w14:paraId="164FB295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BF521DB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209777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5F7FF4" w14:textId="77777777" w:rsidR="005F4B28" w:rsidRPr="002F1FFE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9BC97AC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1367C4" w14:textId="0E4BCACD" w:rsidR="005F4B28" w:rsidRPr="002F1FFE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80B294" w14:textId="0CAFC7A8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2F1FFE" w14:paraId="1F1D90C0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A82B74E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BECF27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1DDE43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E49B0A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4B1C9B49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7E1264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6945C1F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49EEA46" w14:textId="77777777" w:rsidR="005F4B28" w:rsidRPr="002F1FFE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8E778B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78CC990" w14:textId="77777777" w:rsidR="005F4B28" w:rsidRPr="002F1FFE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2F1FFE" w14:paraId="3BE8BD45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46DDC1" w14:textId="77777777" w:rsidR="005F4B28" w:rsidRPr="002F1FFE" w:rsidRDefault="005F4B28" w:rsidP="00E140A0">
            <w:pPr>
              <w:rPr>
                <w:sz w:val="20"/>
                <w:szCs w:val="20"/>
              </w:rPr>
            </w:pPr>
          </w:p>
          <w:p w14:paraId="55B6244E" w14:textId="77777777" w:rsidR="005F4B28" w:rsidRPr="002F1FFE" w:rsidRDefault="005F4B28" w:rsidP="00E140A0">
            <w:pPr>
              <w:rPr>
                <w:sz w:val="20"/>
                <w:szCs w:val="20"/>
              </w:rPr>
            </w:pPr>
          </w:p>
          <w:p w14:paraId="479BB374" w14:textId="77777777" w:rsidR="005F4B28" w:rsidRPr="002F1FFE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40514B" w14:textId="77777777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684370" w14:textId="6BDC6A0C" w:rsidR="0018313F" w:rsidRPr="0018313F" w:rsidRDefault="005F4B28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II</w:t>
            </w:r>
            <w:r w:rsidR="0018313F" w:rsidRPr="0018313F"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="0018313F" w:rsidRPr="0018313F">
              <w:rPr>
                <w:bCs/>
                <w:sz w:val="20"/>
                <w:szCs w:val="20"/>
                <w:lang w:val="es-ES_tradnl"/>
              </w:rPr>
              <w:t>Estructuras de decisión y de la lógica booleana</w:t>
            </w:r>
          </w:p>
          <w:p w14:paraId="49F007D6" w14:textId="77777777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18698904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</w:t>
            </w:r>
            <w:proofErr w:type="spellEnd"/>
          </w:p>
          <w:p w14:paraId="23BA23F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se</w:t>
            </w:r>
            <w:proofErr w:type="spellEnd"/>
          </w:p>
          <w:p w14:paraId="370369F7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La comparación de cadenas</w:t>
            </w:r>
          </w:p>
          <w:p w14:paraId="19050665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Estructuras de decisión anidadas y de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if-else</w:t>
            </w:r>
            <w:proofErr w:type="spellEnd"/>
          </w:p>
          <w:p w14:paraId="70D3061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Operadores lógicos</w:t>
            </w:r>
          </w:p>
          <w:p w14:paraId="6A9E73EE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18313F">
              <w:rPr>
                <w:sz w:val="20"/>
                <w:szCs w:val="20"/>
                <w:lang w:val="es-MX"/>
              </w:rPr>
              <w:t>Variables booleanas</w:t>
            </w:r>
          </w:p>
          <w:p w14:paraId="3EAE4A26" w14:textId="5BD252CB" w:rsidR="005F4B28" w:rsidRPr="002F1FFE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5F7583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/>
                <w:bCs/>
                <w:sz w:val="20"/>
                <w:szCs w:val="20"/>
              </w:rPr>
              <w:t>Inicio</w:t>
            </w:r>
            <w:r w:rsidRPr="002F1FFE">
              <w:rPr>
                <w:sz w:val="20"/>
                <w:szCs w:val="20"/>
              </w:rPr>
              <w:t xml:space="preserve">: </w:t>
            </w:r>
          </w:p>
          <w:p w14:paraId="4C2BF709" w14:textId="6DC2D580" w:rsidR="005F4B28" w:rsidRPr="002F1FFE" w:rsidRDefault="002F1FFE" w:rsidP="002F1FFE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 Ejemplo de compras en supermercado, pero ahora con preguntas y falta de stock de algunos productos.</w:t>
            </w:r>
          </w:p>
          <w:p w14:paraId="4DB0E2F2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5FF2D1E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/>
                <w:bCs/>
                <w:sz w:val="20"/>
                <w:szCs w:val="20"/>
              </w:rPr>
              <w:t>Desarrollo</w:t>
            </w:r>
            <w:r w:rsidRPr="002F1FFE">
              <w:rPr>
                <w:sz w:val="20"/>
                <w:szCs w:val="20"/>
              </w:rPr>
              <w:t xml:space="preserve">: </w:t>
            </w:r>
          </w:p>
          <w:p w14:paraId="4F7C752C" w14:textId="77777777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Sentencia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if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>.</w:t>
            </w:r>
          </w:p>
          <w:p w14:paraId="283CC877" w14:textId="77777777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Sentencia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elif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>.</w:t>
            </w:r>
          </w:p>
          <w:p w14:paraId="6799B41B" w14:textId="7E4D62F2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Sentencia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else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2BBE133A" w14:textId="2367FE76" w:rsidR="002F1FFE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b w:val="0"/>
                <w:bCs w:val="0"/>
                <w:sz w:val="20"/>
                <w:szCs w:val="20"/>
              </w:rPr>
              <w:t xml:space="preserve">Ejemplos con </w:t>
            </w:r>
            <w:proofErr w:type="spellStart"/>
            <w:r w:rsidRPr="002F1FFE">
              <w:rPr>
                <w:b w:val="0"/>
                <w:bCs w:val="0"/>
                <w:sz w:val="20"/>
                <w:szCs w:val="20"/>
              </w:rPr>
              <w:t>Jupyter</w:t>
            </w:r>
            <w:proofErr w:type="spellEnd"/>
            <w:r w:rsidRPr="002F1FFE">
              <w:rPr>
                <w:b w:val="0"/>
                <w:bCs w:val="0"/>
                <w:sz w:val="20"/>
                <w:szCs w:val="20"/>
              </w:rPr>
              <w:t>-Python</w:t>
            </w:r>
          </w:p>
          <w:p w14:paraId="534F9BDB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/>
                <w:bCs/>
                <w:sz w:val="20"/>
                <w:szCs w:val="20"/>
              </w:rPr>
              <w:t>Cierre</w:t>
            </w:r>
            <w:r w:rsidRPr="002F1FFE">
              <w:rPr>
                <w:sz w:val="20"/>
                <w:szCs w:val="20"/>
              </w:rPr>
              <w:t xml:space="preserve">: </w:t>
            </w:r>
          </w:p>
          <w:p w14:paraId="301B045D" w14:textId="1B67DBC9" w:rsidR="005F4B28" w:rsidRPr="002F1FFE" w:rsidRDefault="002F1FFE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66D327" w14:textId="647AE016" w:rsidR="002F1FFE" w:rsidRPr="002F1FFE" w:rsidRDefault="002F1FFE" w:rsidP="002F1F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 xml:space="preserve">Leer capítulo 4.1 de libro "Introducción </w:t>
            </w:r>
            <w:r w:rsidRPr="002F1FFE">
              <w:rPr>
                <w:sz w:val="20"/>
                <w:szCs w:val="20"/>
              </w:rPr>
              <w:br/>
              <w:t>a la Programación con Python"</w:t>
            </w:r>
          </w:p>
          <w:p w14:paraId="6AAD6FFD" w14:textId="77777777" w:rsidR="005F4B28" w:rsidRPr="002F1FFE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01B1B0" w14:textId="40A83A8D" w:rsidR="005F4B28" w:rsidRPr="002F1FFE" w:rsidRDefault="002F1FFE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782F43" w14:textId="77777777" w:rsidR="002F1FFE" w:rsidRPr="00A65F10" w:rsidRDefault="002F1FFE" w:rsidP="002F1FF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4258CC4B" w14:textId="48B9F00F" w:rsidR="005F4B28" w:rsidRPr="002F1FFE" w:rsidRDefault="002F1FFE" w:rsidP="002F1FFE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A22EE3" w14:textId="77777777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2F1FFE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EDABE8" w14:textId="77777777" w:rsidR="005F4B28" w:rsidRPr="002F1FFE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2F1FFE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6B5B5382" w14:textId="309EC59D" w:rsidR="005F4B28" w:rsidRDefault="005F4B28">
      <w:pPr>
        <w:rPr>
          <w:rFonts w:asciiTheme="minorHAnsi" w:hAnsiTheme="minorHAnsi"/>
          <w:sz w:val="22"/>
          <w:szCs w:val="22"/>
        </w:rPr>
      </w:pPr>
    </w:p>
    <w:p w14:paraId="560FDCBE" w14:textId="742D9930" w:rsidR="005F4B28" w:rsidRDefault="005F4B28">
      <w:pPr>
        <w:rPr>
          <w:rFonts w:asciiTheme="minorHAnsi" w:hAnsiTheme="minorHAnsi"/>
          <w:sz w:val="22"/>
          <w:szCs w:val="22"/>
        </w:rPr>
      </w:pPr>
    </w:p>
    <w:p w14:paraId="145ABF00" w14:textId="785E2083" w:rsidR="008D2624" w:rsidRDefault="008D2624">
      <w:pPr>
        <w:rPr>
          <w:rFonts w:asciiTheme="minorHAnsi" w:hAnsiTheme="minorHAnsi"/>
          <w:sz w:val="22"/>
          <w:szCs w:val="22"/>
        </w:rPr>
      </w:pPr>
    </w:p>
    <w:p w14:paraId="4E1246A9" w14:textId="2E2DB203" w:rsidR="008D2624" w:rsidRDefault="008D262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D2624" w:rsidRPr="002F1FFE" w14:paraId="6EE46B2E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FA52E0D" w14:textId="00C584EC" w:rsidR="008D2624" w:rsidRPr="002F1FFE" w:rsidRDefault="008D2624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18313F">
              <w:rPr>
                <w:b/>
                <w:bCs/>
                <w:color w:val="1F497D" w:themeColor="text2"/>
                <w:sz w:val="20"/>
                <w:szCs w:val="20"/>
              </w:rPr>
              <w:t>4</w:t>
            </w:r>
          </w:p>
        </w:tc>
      </w:tr>
      <w:tr w:rsidR="008D2624" w:rsidRPr="002F1FFE" w14:paraId="6B49793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F0C855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F425232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5848E4" w14:textId="77777777" w:rsidR="008D2624" w:rsidRPr="002F1FFE" w:rsidRDefault="008D2624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BF12F10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EA769A7" w14:textId="1F061057" w:rsidR="008D2624" w:rsidRPr="002F1FFE" w:rsidRDefault="008D2624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78D1ACA" w14:textId="46ADA2CF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D2624" w:rsidRPr="002F1FFE" w14:paraId="508CED50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CBD32C3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514AC5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AE18A5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FF44ACE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9E6B682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F49097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B5BB1E4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7C46B26" w14:textId="77777777" w:rsidR="008D2624" w:rsidRPr="002F1FFE" w:rsidRDefault="008D2624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54F49D4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DD00643" w14:textId="77777777" w:rsidR="008D2624" w:rsidRPr="002F1FFE" w:rsidRDefault="008D2624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18313F" w:rsidRPr="002F1FFE" w14:paraId="7DEE5030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790003" w14:textId="77777777" w:rsidR="0018313F" w:rsidRPr="002F1FFE" w:rsidRDefault="0018313F" w:rsidP="0018313F">
            <w:pPr>
              <w:rPr>
                <w:sz w:val="20"/>
                <w:szCs w:val="20"/>
              </w:rPr>
            </w:pPr>
          </w:p>
          <w:p w14:paraId="420246C9" w14:textId="77777777" w:rsidR="0018313F" w:rsidRPr="002F1FFE" w:rsidRDefault="0018313F" w:rsidP="0018313F">
            <w:pPr>
              <w:rPr>
                <w:sz w:val="20"/>
                <w:szCs w:val="20"/>
              </w:rPr>
            </w:pPr>
          </w:p>
          <w:p w14:paraId="6C6262BC" w14:textId="77777777" w:rsidR="0018313F" w:rsidRPr="002F1FFE" w:rsidRDefault="0018313F" w:rsidP="0018313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72BEB6" w14:textId="7E40D96A" w:rsidR="0018313F" w:rsidRPr="002F1FFE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ECCA5F" w14:textId="2E83F73C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II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decisión y de la lógica booleana</w:t>
            </w:r>
          </w:p>
          <w:p w14:paraId="0E1C7CB3" w14:textId="77777777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75E8AA54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</w:t>
            </w:r>
            <w:proofErr w:type="spellEnd"/>
          </w:p>
          <w:p w14:paraId="79DB4768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La sentencia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se</w:t>
            </w:r>
            <w:proofErr w:type="spellEnd"/>
          </w:p>
          <w:p w14:paraId="6C4F5A63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La comparación de cadenas</w:t>
            </w:r>
          </w:p>
          <w:p w14:paraId="3B4B80A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 xml:space="preserve">Estructuras de decisión anidadas y de </w:t>
            </w:r>
            <w:proofErr w:type="spellStart"/>
            <w:r w:rsidRPr="0018313F">
              <w:rPr>
                <w:sz w:val="20"/>
                <w:szCs w:val="20"/>
                <w:lang w:val="es-MX"/>
              </w:rPr>
              <w:t>if-elif-else</w:t>
            </w:r>
            <w:proofErr w:type="spellEnd"/>
          </w:p>
          <w:p w14:paraId="5A94384D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Operadores lógicos</w:t>
            </w:r>
          </w:p>
          <w:p w14:paraId="0340B872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</w:rPr>
            </w:pPr>
            <w:r w:rsidRPr="0018313F">
              <w:rPr>
                <w:sz w:val="20"/>
                <w:szCs w:val="20"/>
                <w:lang w:val="es-MX"/>
              </w:rPr>
              <w:t>Variables booleanas</w:t>
            </w:r>
          </w:p>
          <w:p w14:paraId="74613DFE" w14:textId="77777777" w:rsidR="0018313F" w:rsidRPr="002F1FFE" w:rsidRDefault="0018313F" w:rsidP="0018313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3912A8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08DA21A" w14:textId="77777777" w:rsidR="0018313F" w:rsidRPr="00A65F10" w:rsidRDefault="0018313F" w:rsidP="0018313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490AEF1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D9411D1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47C5697" w14:textId="7C1FF61B" w:rsidR="0018313F" w:rsidRPr="00A65F10" w:rsidRDefault="0018313F" w:rsidP="0018313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2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6112CCA0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940F403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2C147D5" w14:textId="3BDDE16B" w:rsidR="0018313F" w:rsidRPr="002F1FFE" w:rsidRDefault="0018313F" w:rsidP="0018313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1DA6E7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21BA3D6D" w14:textId="77777777" w:rsidR="0018313F" w:rsidRPr="002F1FFE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0646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55279DB2" w14:textId="77777777" w:rsidR="0018313F" w:rsidRPr="00A65F10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0D342A3" w14:textId="6BD98FA7" w:rsidR="0018313F" w:rsidRPr="002F1FFE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56449F1" w14:textId="77777777" w:rsidR="0018313F" w:rsidRPr="00A65F10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55954EA1" w14:textId="43757186" w:rsidR="0018313F" w:rsidRPr="002F1FFE" w:rsidRDefault="0018313F" w:rsidP="0018313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F6563F" w14:textId="56A3113E" w:rsidR="0018313F" w:rsidRPr="002F1FFE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578DF9" w14:textId="55B11BD5" w:rsidR="0018313F" w:rsidRPr="002F1FFE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2A12F728" w14:textId="2973E797" w:rsidR="008D2624" w:rsidRDefault="008D2624">
      <w:pPr>
        <w:rPr>
          <w:rFonts w:asciiTheme="minorHAnsi" w:hAnsiTheme="minorHAnsi"/>
          <w:sz w:val="22"/>
          <w:szCs w:val="22"/>
        </w:rPr>
      </w:pPr>
    </w:p>
    <w:p w14:paraId="5E88446D" w14:textId="2CB5E8C2" w:rsidR="008D2624" w:rsidRDefault="008D2624">
      <w:pPr>
        <w:rPr>
          <w:rFonts w:asciiTheme="minorHAnsi" w:hAnsiTheme="minorHAnsi"/>
          <w:sz w:val="22"/>
          <w:szCs w:val="22"/>
        </w:rPr>
      </w:pPr>
    </w:p>
    <w:p w14:paraId="59AF282D" w14:textId="77777777" w:rsidR="008D2624" w:rsidRDefault="008D2624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F4B28" w:rsidRPr="0018313F" w14:paraId="2C7CA884" w14:textId="77777777" w:rsidTr="00E140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3039BCC" w14:textId="0EEAF05B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18313F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18313F" w:rsidRPr="0018313F">
              <w:rPr>
                <w:b/>
                <w:bCs/>
                <w:color w:val="1F497D" w:themeColor="text2"/>
                <w:sz w:val="20"/>
                <w:szCs w:val="20"/>
              </w:rPr>
              <w:t>5</w:t>
            </w:r>
          </w:p>
        </w:tc>
      </w:tr>
      <w:tr w:rsidR="005F4B28" w:rsidRPr="0018313F" w14:paraId="2F92BF26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559ADC3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C6BFB91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18313F">
              <w:rPr>
                <w:color w:val="FFFFFF"/>
                <w:sz w:val="20"/>
                <w:szCs w:val="20"/>
              </w:rPr>
              <w:t xml:space="preserve"> A</w:t>
            </w: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9EA876" w14:textId="77777777" w:rsidR="005F4B28" w:rsidRPr="0018313F" w:rsidRDefault="005F4B28" w:rsidP="00E140A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2B1BF4F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805310F" w14:textId="36A0D14D" w:rsidR="005F4B28" w:rsidRPr="0018313F" w:rsidRDefault="005F4B28" w:rsidP="00E140A0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37F3D9" w14:textId="528A4F03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F4B28" w:rsidRPr="0018313F" w14:paraId="38474EE5" w14:textId="77777777" w:rsidTr="00E140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BBBDD30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1213FBF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975CE6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D3CD93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882816F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AC2AB6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4EF421D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9C81CA4" w14:textId="77777777" w:rsidR="005F4B28" w:rsidRPr="0018313F" w:rsidRDefault="005F4B28" w:rsidP="00E140A0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FF8BB4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9F6737" w14:textId="77777777" w:rsidR="005F4B28" w:rsidRPr="0018313F" w:rsidRDefault="005F4B28" w:rsidP="00E140A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F4B28" w:rsidRPr="0018313F" w14:paraId="774984E3" w14:textId="77777777" w:rsidTr="00E140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AA7D97" w14:textId="77777777" w:rsidR="005F4B28" w:rsidRPr="0018313F" w:rsidRDefault="005F4B28" w:rsidP="00E140A0">
            <w:pPr>
              <w:rPr>
                <w:sz w:val="20"/>
                <w:szCs w:val="20"/>
              </w:rPr>
            </w:pPr>
          </w:p>
          <w:p w14:paraId="01A0BE89" w14:textId="77777777" w:rsidR="005F4B28" w:rsidRPr="0018313F" w:rsidRDefault="005F4B28" w:rsidP="00E140A0">
            <w:pPr>
              <w:rPr>
                <w:sz w:val="20"/>
                <w:szCs w:val="20"/>
              </w:rPr>
            </w:pPr>
          </w:p>
          <w:p w14:paraId="0EBA357C" w14:textId="77777777" w:rsidR="005F4B28" w:rsidRPr="0018313F" w:rsidRDefault="005F4B28" w:rsidP="00E140A0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A293DE" w14:textId="77777777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51E490" w14:textId="5B14C2EA" w:rsidR="0018313F" w:rsidRPr="0018313F" w:rsidRDefault="005F4B28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I</w:t>
            </w:r>
            <w:r w:rsidR="0018313F" w:rsidRPr="0018313F">
              <w:rPr>
                <w:sz w:val="20"/>
                <w:szCs w:val="20"/>
              </w:rPr>
              <w:t>V</w:t>
            </w:r>
            <w:r w:rsidRPr="0018313F">
              <w:rPr>
                <w:sz w:val="20"/>
                <w:szCs w:val="20"/>
              </w:rPr>
              <w:t xml:space="preserve">: </w:t>
            </w:r>
            <w:r w:rsidR="0018313F"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51BA3C15" w14:textId="77777777" w:rsidR="0018313F" w:rsidRPr="0018313F" w:rsidRDefault="0018313F" w:rsidP="0018313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709FCE50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3DBAC75A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417E9DF0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317DDCA6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4486ABB0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7D75618A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1B2BECD6" w14:textId="77777777" w:rsidR="0018313F" w:rsidRPr="0018313F" w:rsidRDefault="0018313F" w:rsidP="0018313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696AD4EA" w14:textId="7F299166" w:rsidR="005F4B28" w:rsidRPr="0018313F" w:rsidRDefault="005F4B28" w:rsidP="00E140A0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76F644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37DB25A" w14:textId="34D8DAC4" w:rsidR="0018313F" w:rsidRPr="002F1FFE" w:rsidRDefault="0018313F" w:rsidP="0018313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 Ejemplo de compras en supermercado, pero ahora con preguntas</w:t>
            </w:r>
            <w:r>
              <w:rPr>
                <w:sz w:val="20"/>
                <w:szCs w:val="20"/>
              </w:rPr>
              <w:t>,</w:t>
            </w:r>
            <w:r w:rsidRPr="002F1FFE">
              <w:rPr>
                <w:sz w:val="20"/>
                <w:szCs w:val="20"/>
              </w:rPr>
              <w:t xml:space="preserve"> falta de stock de algunos productos</w:t>
            </w:r>
            <w:r>
              <w:rPr>
                <w:sz w:val="20"/>
                <w:szCs w:val="20"/>
              </w:rPr>
              <w:t xml:space="preserve"> y ciclos</w:t>
            </w:r>
            <w:r w:rsidRPr="002F1FFE">
              <w:rPr>
                <w:sz w:val="20"/>
                <w:szCs w:val="20"/>
              </w:rPr>
              <w:t>.</w:t>
            </w:r>
          </w:p>
          <w:p w14:paraId="69AE3D6D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C7771E9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CDF5A94" w14:textId="77777777" w:rsidR="0018313F" w:rsidRDefault="0018313F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 xml:space="preserve">Sentencias </w:t>
            </w:r>
            <w:proofErr w:type="spellStart"/>
            <w:r w:rsidRPr="0018313F">
              <w:rPr>
                <w:b w:val="0"/>
                <w:bCs w:val="0"/>
                <w:sz w:val="20"/>
                <w:szCs w:val="20"/>
              </w:rPr>
              <w:t>while</w:t>
            </w:r>
            <w:proofErr w:type="spellEnd"/>
            <w:r>
              <w:rPr>
                <w:b w:val="0"/>
                <w:bCs w:val="0"/>
                <w:sz w:val="20"/>
                <w:szCs w:val="20"/>
              </w:rPr>
              <w:t>.</w:t>
            </w:r>
          </w:p>
          <w:p w14:paraId="7150199F" w14:textId="74CD72FD" w:rsidR="00B611AC" w:rsidRDefault="0018313F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Sentencia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>break</w:t>
            </w:r>
            <w:r w:rsidR="00B611AC"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2A354577" w14:textId="3B2AD22A" w:rsidR="00B611AC" w:rsidRP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Cicl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finit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e </w:t>
            </w: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infinit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6743FACD" w14:textId="74B9F146" w:rsidR="005F4B28" w:rsidRDefault="00B611AC" w:rsidP="00E140A0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Ejemplos</w:t>
            </w:r>
            <w:proofErr w:type="spellEnd"/>
            <w:r w:rsidR="005F4B28" w:rsidRPr="0018313F"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35F97B77" w14:textId="4BA7D9A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  <w:p w14:paraId="3F025AC6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58612FE6" w14:textId="3B2CD919" w:rsidR="005F4B28" w:rsidRPr="0018313F" w:rsidRDefault="00B611AC" w:rsidP="00E140A0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A4EFF" w14:textId="2760B536" w:rsidR="0018313F" w:rsidRDefault="0018313F" w:rsidP="001831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eer capítulo 4.2 de libro "Introducción </w:t>
            </w:r>
            <w:r>
              <w:rPr>
                <w:rFonts w:ascii="Arial" w:hAnsi="Arial" w:cs="Arial"/>
                <w:sz w:val="20"/>
                <w:szCs w:val="20"/>
              </w:rPr>
              <w:br/>
              <w:t>a la Programación con Python"</w:t>
            </w:r>
          </w:p>
          <w:p w14:paraId="4F45D135" w14:textId="77777777" w:rsidR="005F4B28" w:rsidRPr="0018313F" w:rsidRDefault="005F4B28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C7B5B7" w14:textId="354CCE11" w:rsidR="005F4B28" w:rsidRPr="0018313F" w:rsidRDefault="0018313F" w:rsidP="00E140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08C51A" w14:textId="77777777" w:rsidR="0018313F" w:rsidRPr="00A65F10" w:rsidRDefault="0018313F" w:rsidP="0018313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0FEA1E5C" w14:textId="107E7082" w:rsidR="005F4B28" w:rsidRPr="0018313F" w:rsidRDefault="0018313F" w:rsidP="0018313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9B751B" w14:textId="77777777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E863CE" w14:textId="77777777" w:rsidR="005F4B28" w:rsidRPr="0018313F" w:rsidRDefault="005F4B28" w:rsidP="00E140A0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A7B3096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p w14:paraId="7B183F78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p w14:paraId="0594BCF6" w14:textId="26BFA217" w:rsidR="005F4B28" w:rsidRDefault="005F4B28">
      <w:pPr>
        <w:rPr>
          <w:rFonts w:asciiTheme="minorHAnsi" w:hAnsiTheme="minorHAnsi"/>
          <w:sz w:val="22"/>
          <w:szCs w:val="22"/>
        </w:rPr>
      </w:pPr>
    </w:p>
    <w:p w14:paraId="20BA1231" w14:textId="1D58A05E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B611AC" w:rsidRPr="0018313F" w14:paraId="4EECF090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22FCD8A" w14:textId="7F1698DE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18313F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>Semana 5</w:t>
            </w:r>
          </w:p>
        </w:tc>
      </w:tr>
      <w:tr w:rsidR="00B611AC" w:rsidRPr="0018313F" w14:paraId="2B06D969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2D59E73" w14:textId="39D57440" w:rsidR="00B611AC" w:rsidRPr="0018313F" w:rsidRDefault="00B611AC" w:rsidP="00B611AC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82C8F54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18313F">
              <w:rPr>
                <w:color w:val="FFFFFF"/>
                <w:sz w:val="20"/>
                <w:szCs w:val="20"/>
              </w:rPr>
              <w:t xml:space="preserve"> A</w:t>
            </w: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832C35" w14:textId="77777777" w:rsidR="00B611AC" w:rsidRPr="0018313F" w:rsidRDefault="00B611AC" w:rsidP="00B611A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343CAEA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ACC4ECB" w14:textId="38A43706" w:rsidR="00B611AC" w:rsidRPr="0018313F" w:rsidRDefault="00B611AC" w:rsidP="00B611AC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AF7AF25" w14:textId="0EDFB148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B611AC" w:rsidRPr="0018313F" w14:paraId="29DFAF0B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CF691C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003A73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3CF4177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0F5D74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5810235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3E87A4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6E676FE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26FD500" w14:textId="77777777" w:rsidR="00B611AC" w:rsidRPr="0018313F" w:rsidRDefault="00B611AC" w:rsidP="00B611AC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74B3BF7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C4839D6" w14:textId="77777777" w:rsidR="00B611AC" w:rsidRPr="0018313F" w:rsidRDefault="00B611AC" w:rsidP="00B611A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611AC" w:rsidRPr="0018313F" w14:paraId="432850A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CD9946A" w14:textId="77777777" w:rsidR="00B611AC" w:rsidRPr="0018313F" w:rsidRDefault="00B611AC" w:rsidP="00B611AC">
            <w:pPr>
              <w:rPr>
                <w:sz w:val="20"/>
                <w:szCs w:val="20"/>
              </w:rPr>
            </w:pPr>
          </w:p>
          <w:p w14:paraId="521F8631" w14:textId="77777777" w:rsidR="00B611AC" w:rsidRPr="0018313F" w:rsidRDefault="00B611AC" w:rsidP="00B611AC">
            <w:pPr>
              <w:rPr>
                <w:sz w:val="20"/>
                <w:szCs w:val="20"/>
              </w:rPr>
            </w:pPr>
          </w:p>
          <w:p w14:paraId="30573DA5" w14:textId="77777777" w:rsidR="00B611AC" w:rsidRPr="0018313F" w:rsidRDefault="00B611AC" w:rsidP="00B611AC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E4B990" w14:textId="77777777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AF7BE3" w14:textId="6666BF21" w:rsidR="00B611AC" w:rsidRPr="0018313F" w:rsidRDefault="00B611AC" w:rsidP="00B611AC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6930A49B" w14:textId="77777777" w:rsidR="00B611AC" w:rsidRPr="0018313F" w:rsidRDefault="00B611AC" w:rsidP="00B611AC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0A27B2CB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3002B91D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73845D2E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37F7B123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34535645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7C2164A3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281EBDAC" w14:textId="77777777" w:rsidR="00B611AC" w:rsidRPr="0018313F" w:rsidRDefault="00B611AC" w:rsidP="00B611AC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3E5F3E16" w14:textId="77777777" w:rsidR="00B611AC" w:rsidRPr="0018313F" w:rsidRDefault="00B611AC" w:rsidP="00B611AC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DD9A39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34D4D77E" w14:textId="77777777" w:rsidR="00B611AC" w:rsidRPr="00A65F10" w:rsidRDefault="00B611AC" w:rsidP="00B611AC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640483CE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C415F1D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2F50D641" w14:textId="04D0559B" w:rsid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S</w:t>
            </w:r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>entencia</w:t>
            </w:r>
            <w:proofErr w:type="spellEnd"/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 xml:space="preserve"> for-i</w:t>
            </w:r>
            <w:r>
              <w:rPr>
                <w:b w:val="0"/>
                <w:bCs w:val="0"/>
                <w:sz w:val="20"/>
                <w:szCs w:val="20"/>
                <w:lang w:val="en-US"/>
              </w:rPr>
              <w:t>n.</w:t>
            </w:r>
          </w:p>
          <w:p w14:paraId="4B3848CA" w14:textId="6AB7F7A8" w:rsidR="00B611AC" w:rsidRP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Cicl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anidados</w:t>
            </w:r>
            <w:proofErr w:type="spellEnd"/>
            <w:r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494D4AAB" w14:textId="77777777" w:rsidR="00B611AC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>
              <w:rPr>
                <w:b w:val="0"/>
                <w:bCs w:val="0"/>
                <w:sz w:val="20"/>
                <w:szCs w:val="20"/>
                <w:lang w:val="en-US"/>
              </w:rPr>
              <w:t>Ejemplos</w:t>
            </w:r>
            <w:proofErr w:type="spellEnd"/>
            <w:r w:rsidRPr="0018313F">
              <w:rPr>
                <w:b w:val="0"/>
                <w:bCs w:val="0"/>
                <w:sz w:val="20"/>
                <w:szCs w:val="20"/>
                <w:lang w:val="en-US"/>
              </w:rPr>
              <w:t>.</w:t>
            </w:r>
          </w:p>
          <w:p w14:paraId="524243F3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  <w:p w14:paraId="53359AE4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4A83FFF5" w14:textId="5F80906C" w:rsidR="00B611AC" w:rsidRPr="0018313F" w:rsidRDefault="00B611AC" w:rsidP="00B611AC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 xml:space="preserve">Reflexión de lo </w:t>
            </w:r>
            <w:proofErr w:type="gramStart"/>
            <w:r w:rsidRPr="002F1FFE">
              <w:rPr>
                <w:sz w:val="20"/>
                <w:szCs w:val="20"/>
              </w:rPr>
              <w:t>aprendido.</w:t>
            </w:r>
            <w:r w:rsidRPr="0018313F">
              <w:rPr>
                <w:sz w:val="20"/>
                <w:szCs w:val="20"/>
              </w:rPr>
              <w:t>.</w:t>
            </w:r>
            <w:proofErr w:type="gramEnd"/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FF3FC2" w14:textId="77777777" w:rsidR="00B611AC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eer capítulo 4.2 de libro "Introducción </w:t>
            </w:r>
            <w:r>
              <w:rPr>
                <w:rFonts w:ascii="Arial" w:hAnsi="Arial" w:cs="Arial"/>
                <w:sz w:val="20"/>
                <w:szCs w:val="20"/>
              </w:rPr>
              <w:br/>
              <w:t>a la Programación con Python"</w:t>
            </w:r>
          </w:p>
          <w:p w14:paraId="0F3DC295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5E7E15" w14:textId="77777777" w:rsidR="00B611AC" w:rsidRPr="0018313F" w:rsidRDefault="00B611AC" w:rsidP="00B611A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17CF0E" w14:textId="77777777" w:rsidR="00B611AC" w:rsidRPr="00A65F10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76F4DB6" w14:textId="77777777" w:rsidR="00B611AC" w:rsidRPr="0018313F" w:rsidRDefault="00B611AC" w:rsidP="00B611AC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proofErr w:type="spellStart"/>
            <w:r w:rsidRPr="00C14E04">
              <w:rPr>
                <w:sz w:val="20"/>
                <w:szCs w:val="20"/>
              </w:rPr>
              <w:t>Jupyter</w:t>
            </w:r>
            <w:proofErr w:type="spellEnd"/>
            <w:r w:rsidRPr="00C14E04">
              <w:rPr>
                <w:sz w:val="20"/>
                <w:szCs w:val="20"/>
              </w:rPr>
              <w:t>-Python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052240" w14:textId="77777777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FFB0A4" w14:textId="77777777" w:rsidR="00B611AC" w:rsidRPr="0018313F" w:rsidRDefault="00B611AC" w:rsidP="00B611AC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6</w:t>
            </w:r>
          </w:p>
        </w:tc>
      </w:tr>
      <w:tr w:rsidR="00B611AC" w:rsidRPr="0018313F" w14:paraId="5AB598BB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0EB3750" w14:textId="12983FC8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18313F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6</w:t>
            </w:r>
          </w:p>
        </w:tc>
      </w:tr>
      <w:tr w:rsidR="00B611AC" w:rsidRPr="0018313F" w14:paraId="50EB2426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B13644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7B8A7F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18313F">
              <w:rPr>
                <w:color w:val="FFFFFF"/>
                <w:sz w:val="20"/>
                <w:szCs w:val="20"/>
              </w:rPr>
              <w:t xml:space="preserve"> A</w:t>
            </w:r>
            <w:r w:rsidRPr="0018313F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7D0207" w14:textId="77777777" w:rsidR="00B611AC" w:rsidRPr="0018313F" w:rsidRDefault="00B611AC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CC3A2DA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84B7D01" w14:textId="58974481" w:rsidR="00B611AC" w:rsidRPr="0018313F" w:rsidRDefault="00B611AC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077A4A" w14:textId="3E2BFD61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18313F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B611AC" w:rsidRPr="0018313F" w14:paraId="0D5C3F99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7D6B9A5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39CD8BE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33B6C9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F7F49F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07022B1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8EFE394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5FA613C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18313F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17104AD" w14:textId="77777777" w:rsidR="00B611AC" w:rsidRPr="0018313F" w:rsidRDefault="00B611AC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CD3E6F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7E0FD24" w14:textId="77777777" w:rsidR="00B611AC" w:rsidRPr="0018313F" w:rsidRDefault="00B611AC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B611AC" w:rsidRPr="0018313F" w14:paraId="424D528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008B41" w14:textId="77777777" w:rsidR="00B611AC" w:rsidRPr="0018313F" w:rsidRDefault="00B611AC" w:rsidP="002624CF">
            <w:pPr>
              <w:rPr>
                <w:sz w:val="20"/>
                <w:szCs w:val="20"/>
              </w:rPr>
            </w:pPr>
          </w:p>
          <w:p w14:paraId="5AEAF8B4" w14:textId="77777777" w:rsidR="00B611AC" w:rsidRPr="0018313F" w:rsidRDefault="00B611AC" w:rsidP="002624CF">
            <w:pPr>
              <w:rPr>
                <w:sz w:val="20"/>
                <w:szCs w:val="20"/>
              </w:rPr>
            </w:pPr>
          </w:p>
          <w:p w14:paraId="03540529" w14:textId="77777777" w:rsidR="00B611AC" w:rsidRPr="0018313F" w:rsidRDefault="00B611AC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569B5C" w14:textId="77777777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18313F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92EB5F" w14:textId="46E9CF7E" w:rsidR="00B611AC" w:rsidRPr="0018313F" w:rsidRDefault="00B611AC" w:rsidP="002624C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115C68EA" w14:textId="77777777" w:rsidR="00B611AC" w:rsidRPr="0018313F" w:rsidRDefault="00B611AC" w:rsidP="002624CF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2131A4D6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088D78B1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365BD4B3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7BFBABEB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00FF4EDC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5D810465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3992728E" w14:textId="77777777" w:rsidR="00B611AC" w:rsidRPr="0018313F" w:rsidRDefault="00B611AC" w:rsidP="002624CF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42418B0D" w14:textId="77777777" w:rsidR="00B611AC" w:rsidRPr="0018313F" w:rsidRDefault="00B611AC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8046EA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3F2D6D01" w14:textId="7A4F5E3F" w:rsidR="00B611AC" w:rsidRPr="002F1FFE" w:rsidRDefault="00B611AC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 w:rsidR="009F2C57">
              <w:rPr>
                <w:sz w:val="20"/>
                <w:szCs w:val="20"/>
              </w:rPr>
              <w:t xml:space="preserve"> El mundo de los videojuegos</w:t>
            </w:r>
            <w:r w:rsidRPr="002F1FFE">
              <w:rPr>
                <w:sz w:val="20"/>
                <w:szCs w:val="20"/>
              </w:rPr>
              <w:t>.</w:t>
            </w:r>
          </w:p>
          <w:p w14:paraId="4CBB8BB7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1EBC8D7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436EA4F0" w14:textId="35CE805A" w:rsidR="009F2C57" w:rsidRDefault="009F2C57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Instalación de paquetes Python.</w:t>
            </w:r>
          </w:p>
          <w:p w14:paraId="6ED5AB1E" w14:textId="77777777" w:rsidR="00B611AC" w:rsidRDefault="00B611AC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Funciones principales </w:t>
            </w:r>
            <w:proofErr w:type="spellStart"/>
            <w:r>
              <w:rPr>
                <w:b w:val="0"/>
                <w:bCs w:val="0"/>
                <w:sz w:val="20"/>
                <w:szCs w:val="20"/>
              </w:rPr>
              <w:t>pygame</w:t>
            </w:r>
            <w:proofErr w:type="spellEnd"/>
          </w:p>
          <w:p w14:paraId="0D88FDA0" w14:textId="1F48FDFD" w:rsidR="00B611AC" w:rsidRPr="00B611AC" w:rsidRDefault="009F2C57" w:rsidP="00B611AC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Cic</w:t>
            </w:r>
            <w:r w:rsidR="00B611AC">
              <w:rPr>
                <w:b w:val="0"/>
                <w:bCs w:val="0"/>
                <w:sz w:val="20"/>
                <w:szCs w:val="20"/>
              </w:rPr>
              <w:t>los y estructuras condicionales.</w:t>
            </w:r>
          </w:p>
          <w:p w14:paraId="18FBEEFD" w14:textId="7E398FE2" w:rsidR="00B611AC" w:rsidRDefault="00B611AC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B611AC">
              <w:rPr>
                <w:b w:val="0"/>
                <w:bCs w:val="0"/>
                <w:sz w:val="20"/>
                <w:szCs w:val="20"/>
              </w:rPr>
              <w:t>Ejemplo</w:t>
            </w:r>
            <w:r w:rsidR="009F2C57">
              <w:rPr>
                <w:b w:val="0"/>
                <w:bCs w:val="0"/>
                <w:sz w:val="20"/>
                <w:szCs w:val="20"/>
              </w:rPr>
              <w:t xml:space="preserve"> de</w:t>
            </w:r>
            <w:r>
              <w:rPr>
                <w:b w:val="0"/>
                <w:bCs w:val="0"/>
                <w:sz w:val="20"/>
                <w:szCs w:val="20"/>
              </w:rPr>
              <w:t xml:space="preserve"> </w:t>
            </w:r>
            <w:r w:rsidR="009F2C57">
              <w:rPr>
                <w:b w:val="0"/>
                <w:bCs w:val="0"/>
                <w:sz w:val="20"/>
                <w:szCs w:val="20"/>
              </w:rPr>
              <w:t xml:space="preserve">pelota </w:t>
            </w:r>
            <w:r>
              <w:rPr>
                <w:b w:val="0"/>
                <w:bCs w:val="0"/>
                <w:sz w:val="20"/>
                <w:szCs w:val="20"/>
              </w:rPr>
              <w:t>rebotadora</w:t>
            </w:r>
            <w:r w:rsidRPr="00B611AC">
              <w:rPr>
                <w:b w:val="0"/>
                <w:bCs w:val="0"/>
                <w:sz w:val="20"/>
                <w:szCs w:val="20"/>
              </w:rPr>
              <w:t>.</w:t>
            </w:r>
          </w:p>
          <w:p w14:paraId="140C2286" w14:textId="77777777" w:rsidR="00B611AC" w:rsidRPr="00B611AC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CL"/>
              </w:rPr>
            </w:pPr>
          </w:p>
          <w:p w14:paraId="30953484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70C6A84" w14:textId="77777777" w:rsidR="00B611AC" w:rsidRPr="0018313F" w:rsidRDefault="00B611AC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5F3D7E" w14:textId="0B202439" w:rsidR="00B611AC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visar </w:t>
            </w:r>
            <w:hyperlink r:id="rId12" w:history="1">
              <w:r w:rsidRPr="003007D9">
                <w:rPr>
                  <w:rStyle w:val="Hipervnculo"/>
                  <w:rFonts w:ascii="Arial" w:hAnsi="Arial" w:cs="Arial"/>
                  <w:sz w:val="20"/>
                  <w:szCs w:val="20"/>
                </w:rPr>
                <w:t>https://www.youtube.com/watch?v=2Ilq_J_R9qU&amp;t=305s</w:t>
              </w:r>
            </w:hyperlink>
          </w:p>
          <w:p w14:paraId="6F6EB9CC" w14:textId="0F20FD0E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48B0BD24" w14:textId="77777777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</w:t>
            </w:r>
          </w:p>
          <w:p w14:paraId="7F98B63C" w14:textId="6B1611AB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hyperlink r:id="rId13" w:history="1">
              <w:r w:rsidRPr="003007D9">
                <w:rPr>
                  <w:rStyle w:val="Hipervnculo"/>
                  <w:rFonts w:ascii="Arial" w:hAnsi="Arial" w:cs="Arial"/>
                  <w:sz w:val="20"/>
                  <w:szCs w:val="20"/>
                </w:rPr>
                <w:t>https://www.youtube.com/watch?v=xjAvXGT5z3E&amp;list=PLuB3bC9rWQAu6cGeRo_I6QV8cz1_2V6uM</w:t>
              </w:r>
            </w:hyperlink>
          </w:p>
          <w:p w14:paraId="3E765931" w14:textId="77777777" w:rsidR="009F2C57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</w:p>
          <w:p w14:paraId="7AC6E80E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C166C2" w14:textId="77777777" w:rsidR="00B611AC" w:rsidRPr="0018313F" w:rsidRDefault="00B611AC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8FFC1E" w14:textId="77777777" w:rsidR="00B611AC" w:rsidRPr="00A65F10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FC7C3FD" w14:textId="599100A8" w:rsidR="00B611AC" w:rsidRPr="0018313F" w:rsidRDefault="00B611AC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 w:rsidR="009F2C57"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B6D0D9" w14:textId="77777777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76EC1F" w14:textId="77777777" w:rsidR="00B611AC" w:rsidRPr="0018313F" w:rsidRDefault="00B611AC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18313F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1947AA7" w14:textId="483238F3" w:rsidR="005F4B28" w:rsidRDefault="005F4B28">
      <w:pPr>
        <w:rPr>
          <w:rFonts w:asciiTheme="minorHAnsi" w:hAnsiTheme="minorHAnsi"/>
          <w:sz w:val="22"/>
          <w:szCs w:val="22"/>
        </w:rPr>
      </w:pPr>
    </w:p>
    <w:p w14:paraId="49BFABC7" w14:textId="592DC18A" w:rsidR="005F4B28" w:rsidRDefault="005F4B28">
      <w:pPr>
        <w:rPr>
          <w:rFonts w:asciiTheme="minorHAnsi" w:hAnsiTheme="minorHAnsi"/>
          <w:sz w:val="22"/>
          <w:szCs w:val="22"/>
        </w:rPr>
      </w:pPr>
    </w:p>
    <w:p w14:paraId="4B66B994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9F2C57" w:rsidRPr="002F1FFE" w14:paraId="3BFD223E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06B35D6" w14:textId="3CBB1014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6</w:t>
            </w:r>
          </w:p>
        </w:tc>
      </w:tr>
      <w:tr w:rsidR="009F2C57" w:rsidRPr="002F1FFE" w14:paraId="1E24709D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91773A5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BC79F4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9F469B" w14:textId="77777777" w:rsidR="009F2C57" w:rsidRPr="002F1FFE" w:rsidRDefault="009F2C57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9646E4B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E7FFBF" w14:textId="6CAB26C7" w:rsidR="009F2C57" w:rsidRPr="002F1FFE" w:rsidRDefault="009F2C57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4B2DAF" w14:textId="7CFB87D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9F2C57" w:rsidRPr="002F1FFE" w14:paraId="14B0D951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700E8EF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8F517F9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DA5B519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2173DA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636617BC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A96136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032D42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BEC123F" w14:textId="77777777" w:rsidR="009F2C57" w:rsidRPr="002F1FFE" w:rsidRDefault="009F2C57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A84C97D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3288A5" w14:textId="77777777" w:rsidR="009F2C57" w:rsidRPr="002F1FFE" w:rsidRDefault="009F2C57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F2C57" w:rsidRPr="002F1FFE" w14:paraId="280D3075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8DB4D1" w14:textId="77777777" w:rsidR="009F2C57" w:rsidRPr="002F1FFE" w:rsidRDefault="009F2C57" w:rsidP="002624CF">
            <w:pPr>
              <w:rPr>
                <w:sz w:val="20"/>
                <w:szCs w:val="20"/>
              </w:rPr>
            </w:pPr>
          </w:p>
          <w:p w14:paraId="5A5E9F33" w14:textId="77777777" w:rsidR="009F2C57" w:rsidRPr="002F1FFE" w:rsidRDefault="009F2C57" w:rsidP="002624CF">
            <w:pPr>
              <w:rPr>
                <w:sz w:val="20"/>
                <w:szCs w:val="20"/>
              </w:rPr>
            </w:pPr>
          </w:p>
          <w:p w14:paraId="7B0E493B" w14:textId="77777777" w:rsidR="009F2C57" w:rsidRPr="002F1FFE" w:rsidRDefault="009F2C57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1C573D" w14:textId="77777777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17C15E" w14:textId="4D659D9C" w:rsidR="009F2C57" w:rsidRPr="0018313F" w:rsidRDefault="009F2C57" w:rsidP="009F2C57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42ABD"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706234D9" w14:textId="77777777" w:rsidR="009F2C57" w:rsidRPr="0018313F" w:rsidRDefault="009F2C57" w:rsidP="009F2C57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029269CA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45F10EB9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4BCEACB8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52C4F3B2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68C5E03C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0A383F35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2ADD8CD4" w14:textId="77777777" w:rsidR="009F2C57" w:rsidRPr="0018313F" w:rsidRDefault="009F2C57" w:rsidP="009F2C57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49B6AF0A" w14:textId="77777777" w:rsidR="009F2C57" w:rsidRPr="002F1FFE" w:rsidRDefault="009F2C57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65E8E1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60A3B5D6" w14:textId="77777777" w:rsidR="009F2C57" w:rsidRPr="00A65F10" w:rsidRDefault="009F2C57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383B222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E55669D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D4E91F0" w14:textId="41324E43" w:rsidR="009F2C57" w:rsidRPr="00A65F10" w:rsidRDefault="009F2C57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3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2A419C99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2216F73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7BD6EC3" w14:textId="77777777" w:rsidR="009F2C57" w:rsidRPr="002F1FFE" w:rsidRDefault="009F2C57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4EFC77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763841F6" w14:textId="77777777" w:rsidR="009F2C57" w:rsidRPr="002F1FFE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476750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39534619" w14:textId="77777777" w:rsidR="009F2C57" w:rsidRPr="00A65F10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AB50559" w14:textId="77777777" w:rsidR="009F2C57" w:rsidRPr="002F1FFE" w:rsidRDefault="009F2C57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00F8DD" w14:textId="77777777" w:rsidR="009F2C57" w:rsidRPr="00A65F10" w:rsidRDefault="009F2C57" w:rsidP="009F2C57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5E608877" w14:textId="205827CE" w:rsidR="009F2C57" w:rsidRPr="002F1FFE" w:rsidRDefault="009F2C57" w:rsidP="009F2C57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6029F4" w14:textId="77777777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363E9F" w14:textId="77777777" w:rsidR="009F2C57" w:rsidRPr="002F1FFE" w:rsidRDefault="009F2C57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CA563C7" w14:textId="77777777" w:rsidR="005F4B28" w:rsidRDefault="005F4B28">
      <w:pPr>
        <w:rPr>
          <w:rFonts w:asciiTheme="minorHAnsi" w:hAnsiTheme="minorHAnsi"/>
          <w:sz w:val="22"/>
          <w:szCs w:val="22"/>
        </w:rPr>
      </w:pPr>
    </w:p>
    <w:p w14:paraId="5EBF58E1" w14:textId="6DC187DA" w:rsidR="005F4B28" w:rsidRDefault="005F4B28">
      <w:pPr>
        <w:rPr>
          <w:rFonts w:asciiTheme="minorHAnsi" w:hAnsiTheme="minorHAnsi"/>
          <w:sz w:val="22"/>
          <w:szCs w:val="22"/>
        </w:rPr>
      </w:pPr>
    </w:p>
    <w:p w14:paraId="3485A76A" w14:textId="18A19ACE" w:rsidR="005F4B28" w:rsidRDefault="005F4B28">
      <w:pPr>
        <w:rPr>
          <w:rFonts w:asciiTheme="minorHAnsi" w:hAnsiTheme="minorHAnsi"/>
          <w:sz w:val="22"/>
          <w:szCs w:val="22"/>
        </w:rPr>
      </w:pPr>
    </w:p>
    <w:p w14:paraId="0ABC9181" w14:textId="7F26ABF8" w:rsidR="0005717E" w:rsidRDefault="0005717E">
      <w:pPr>
        <w:rPr>
          <w:rFonts w:asciiTheme="minorHAnsi" w:hAnsiTheme="minorHAnsi"/>
          <w:sz w:val="22"/>
          <w:szCs w:val="22"/>
        </w:rPr>
      </w:pPr>
    </w:p>
    <w:p w14:paraId="09A04C72" w14:textId="65A174EC" w:rsidR="0005717E" w:rsidRDefault="0005717E">
      <w:pPr>
        <w:rPr>
          <w:rFonts w:asciiTheme="minorHAnsi" w:hAnsiTheme="minorHAnsi"/>
          <w:sz w:val="22"/>
          <w:szCs w:val="22"/>
        </w:rPr>
      </w:pPr>
    </w:p>
    <w:p w14:paraId="7E0F74D2" w14:textId="32019C7E" w:rsidR="0005717E" w:rsidRDefault="0005717E">
      <w:pPr>
        <w:rPr>
          <w:rFonts w:asciiTheme="minorHAnsi" w:hAnsiTheme="minorHAnsi"/>
          <w:sz w:val="22"/>
          <w:szCs w:val="22"/>
        </w:rPr>
      </w:pPr>
    </w:p>
    <w:p w14:paraId="02DD5F86" w14:textId="01A651AE" w:rsidR="0005717E" w:rsidRDefault="0005717E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05717E" w:rsidRPr="002F1FFE" w14:paraId="42D66C41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3342759" w14:textId="0FD5F039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7</w:t>
            </w:r>
          </w:p>
        </w:tc>
      </w:tr>
      <w:tr w:rsidR="0005717E" w:rsidRPr="002F1FFE" w14:paraId="77A3FE39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03DB2C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FBED7E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D2D1B1" w14:textId="77777777" w:rsidR="0005717E" w:rsidRPr="002F1FFE" w:rsidRDefault="0005717E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2C341BF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BE4368" w14:textId="0736784C" w:rsidR="0005717E" w:rsidRPr="002F1FFE" w:rsidRDefault="0005717E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92CD2E8" w14:textId="4FB1A246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05717E" w:rsidRPr="002F1FFE" w14:paraId="1CA5BDB8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95CB8C8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529B609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3947E4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C87E0C0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3C6074F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F132835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CFA502D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9E2766E" w14:textId="77777777" w:rsidR="0005717E" w:rsidRPr="002F1FFE" w:rsidRDefault="0005717E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FE660FA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4236350" w14:textId="77777777" w:rsidR="0005717E" w:rsidRPr="002F1FFE" w:rsidRDefault="0005717E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05717E" w:rsidRPr="002F1FFE" w14:paraId="7F0E7E25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6C0487" w14:textId="77777777" w:rsidR="0005717E" w:rsidRPr="002F1FFE" w:rsidRDefault="0005717E" w:rsidP="002624CF">
            <w:pPr>
              <w:rPr>
                <w:sz w:val="20"/>
                <w:szCs w:val="20"/>
              </w:rPr>
            </w:pPr>
          </w:p>
          <w:p w14:paraId="53F669DC" w14:textId="77777777" w:rsidR="0005717E" w:rsidRPr="002F1FFE" w:rsidRDefault="0005717E" w:rsidP="002624CF">
            <w:pPr>
              <w:rPr>
                <w:sz w:val="20"/>
                <w:szCs w:val="20"/>
              </w:rPr>
            </w:pPr>
          </w:p>
          <w:p w14:paraId="2F480D51" w14:textId="77777777" w:rsidR="0005717E" w:rsidRPr="002F1FFE" w:rsidRDefault="0005717E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33A195" w14:textId="77777777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3808EA5" w14:textId="6133D1AE" w:rsidR="004E4648" w:rsidRPr="00CC7E90" w:rsidRDefault="004E4648" w:rsidP="004E464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II</w:t>
            </w:r>
            <w:r w:rsidRPr="0018313F">
              <w:rPr>
                <w:sz w:val="20"/>
                <w:szCs w:val="20"/>
              </w:rPr>
              <w:t>:</w:t>
            </w:r>
            <w:r w:rsidRPr="00CC7E90">
              <w:rPr>
                <w:rFonts w:ascii="Calibri" w:hAnsi="Calibri" w:cs="Calibri"/>
                <w:sz w:val="20"/>
              </w:rPr>
              <w:t xml:space="preserve"> Trabajar con secuencias: </w:t>
            </w:r>
          </w:p>
          <w:p w14:paraId="65ED1D0A" w14:textId="77777777" w:rsidR="004E4648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ascii="Calibri" w:hAnsi="Calibri" w:cs="Calibri"/>
                <w:sz w:val="20"/>
              </w:rPr>
              <w:t>cadenas y lista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54800550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Secuencias</w:t>
            </w:r>
          </w:p>
          <w:p w14:paraId="4E58B17E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Trabajar con cadenas</w:t>
            </w:r>
          </w:p>
          <w:p w14:paraId="3B9E0A09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Listas</w:t>
            </w:r>
          </w:p>
          <w:p w14:paraId="38F3DE40" w14:textId="77777777" w:rsidR="004E4648" w:rsidRPr="0018313F" w:rsidRDefault="004E4648" w:rsidP="004E46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  <w:p w14:paraId="1C057147" w14:textId="6F5089A3" w:rsidR="0005717E" w:rsidRPr="002F1FFE" w:rsidRDefault="0005717E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82D9B6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8E6F9E6" w14:textId="12E5966B" w:rsidR="005A6ECA" w:rsidRPr="002F1FFE" w:rsidRDefault="005A6ECA" w:rsidP="005A6ECA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El mundo de los videojuegos - Ahorcado</w:t>
            </w:r>
            <w:r w:rsidRPr="002F1FFE">
              <w:rPr>
                <w:sz w:val="20"/>
                <w:szCs w:val="20"/>
              </w:rPr>
              <w:t>.</w:t>
            </w:r>
          </w:p>
          <w:p w14:paraId="000DE425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FF60F06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25B4FDE" w14:textId="77777777" w:rsidR="005A6ECA" w:rsidRDefault="005A6ECA" w:rsidP="005A6EC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jemplo de ahorcado.</w:t>
            </w:r>
          </w:p>
          <w:p w14:paraId="3219D69E" w14:textId="1541C558" w:rsidR="005A6ECA" w:rsidRPr="005A6ECA" w:rsidRDefault="005A6ECA" w:rsidP="005A6EC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Cadenas y listas.</w:t>
            </w:r>
          </w:p>
          <w:p w14:paraId="244B3A26" w14:textId="77777777" w:rsidR="005A6ECA" w:rsidRPr="00B611AC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CL"/>
              </w:rPr>
            </w:pPr>
          </w:p>
          <w:p w14:paraId="750299F8" w14:textId="77777777" w:rsidR="005A6ECA" w:rsidRPr="0018313F" w:rsidRDefault="005A6ECA" w:rsidP="005A6E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EDB7D33" w14:textId="7FD9BAF2" w:rsidR="0005717E" w:rsidRPr="002F1FFE" w:rsidRDefault="005A6ECA" w:rsidP="005A6ECA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FCC218" w14:textId="33D51AE1" w:rsidR="0005717E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A6ECA">
              <w:rPr>
                <w:sz w:val="20"/>
                <w:szCs w:val="20"/>
              </w:rPr>
              <w:t>Leer capítulo</w:t>
            </w:r>
            <w:r>
              <w:rPr>
                <w:sz w:val="20"/>
                <w:szCs w:val="20"/>
              </w:rPr>
              <w:t>s</w:t>
            </w:r>
            <w:r w:rsidRPr="005A6ECA">
              <w:rPr>
                <w:sz w:val="20"/>
                <w:szCs w:val="20"/>
              </w:rPr>
              <w:t xml:space="preserve"> 5.1 y 5.2 de libro "Introducción 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824F3F" w14:textId="5D1A1C6B" w:rsidR="0005717E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B26F962" w14:textId="77777777" w:rsidR="0005717E" w:rsidRPr="00A65F10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4139E1BE" w14:textId="77777777" w:rsidR="0005717E" w:rsidRPr="002F1FFE" w:rsidRDefault="0005717E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961841" w14:textId="77777777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2D5478" w14:textId="77777777" w:rsidR="0005717E" w:rsidRPr="002F1FFE" w:rsidRDefault="0005717E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649823F4" w14:textId="3BA82AC4" w:rsidR="0005717E" w:rsidRDefault="0005717E">
      <w:pPr>
        <w:rPr>
          <w:rFonts w:asciiTheme="minorHAnsi" w:hAnsiTheme="minorHAnsi"/>
          <w:sz w:val="22"/>
          <w:szCs w:val="22"/>
        </w:rPr>
      </w:pPr>
    </w:p>
    <w:p w14:paraId="3D7D73D9" w14:textId="10D23316" w:rsidR="0005717E" w:rsidRDefault="0005717E">
      <w:pPr>
        <w:rPr>
          <w:rFonts w:asciiTheme="minorHAnsi" w:hAnsiTheme="minorHAnsi"/>
          <w:sz w:val="22"/>
          <w:szCs w:val="22"/>
        </w:rPr>
      </w:pPr>
    </w:p>
    <w:p w14:paraId="6AFE9201" w14:textId="31888480" w:rsidR="0005717E" w:rsidRDefault="0005717E">
      <w:pPr>
        <w:rPr>
          <w:rFonts w:asciiTheme="minorHAnsi" w:hAnsiTheme="minorHAnsi"/>
          <w:sz w:val="22"/>
          <w:szCs w:val="22"/>
        </w:rPr>
      </w:pPr>
    </w:p>
    <w:p w14:paraId="5D4FFAD7" w14:textId="6056E9DD" w:rsidR="0005717E" w:rsidRDefault="0005717E">
      <w:pPr>
        <w:rPr>
          <w:rFonts w:asciiTheme="minorHAnsi" w:hAnsiTheme="minorHAnsi"/>
          <w:sz w:val="22"/>
          <w:szCs w:val="22"/>
        </w:rPr>
      </w:pPr>
    </w:p>
    <w:p w14:paraId="0156A260" w14:textId="739FDD3E" w:rsidR="0005717E" w:rsidRDefault="0005717E">
      <w:pPr>
        <w:rPr>
          <w:rFonts w:asciiTheme="minorHAnsi" w:hAnsiTheme="minorHAnsi"/>
          <w:sz w:val="22"/>
          <w:szCs w:val="22"/>
        </w:rPr>
      </w:pPr>
    </w:p>
    <w:p w14:paraId="56F77F58" w14:textId="6FDD4708" w:rsidR="0005717E" w:rsidRDefault="0005717E">
      <w:pPr>
        <w:rPr>
          <w:rFonts w:asciiTheme="minorHAnsi" w:hAnsiTheme="minorHAnsi"/>
          <w:sz w:val="22"/>
          <w:szCs w:val="22"/>
        </w:rPr>
      </w:pPr>
    </w:p>
    <w:p w14:paraId="16FAE59C" w14:textId="32475422" w:rsidR="0005717E" w:rsidRDefault="0005717E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5A6ECA" w:rsidRPr="002F1FFE" w14:paraId="5B64072A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087235B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7</w:t>
            </w:r>
          </w:p>
        </w:tc>
      </w:tr>
      <w:tr w:rsidR="005A6ECA" w:rsidRPr="002F1FFE" w14:paraId="47BC2E54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773BD70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373533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00B241" w14:textId="77777777" w:rsidR="005A6ECA" w:rsidRPr="002F1FFE" w:rsidRDefault="005A6ECA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0C34175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B2D0D0" w14:textId="2BF4122F" w:rsidR="005A6ECA" w:rsidRPr="002F1FFE" w:rsidRDefault="005A6ECA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0194F4" w14:textId="4D6A6F23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5A6ECA" w:rsidRPr="002F1FFE" w14:paraId="2C03D97F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4A369E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1E06AB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DF29B99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F480F60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A82CB10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B501F3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1898A7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FA4FC2F" w14:textId="77777777" w:rsidR="005A6ECA" w:rsidRPr="002F1FFE" w:rsidRDefault="005A6ECA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76B75C8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926A47" w14:textId="77777777" w:rsidR="005A6ECA" w:rsidRPr="002F1FFE" w:rsidRDefault="005A6ECA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A6ECA" w:rsidRPr="002F1FFE" w14:paraId="3805196E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BB9D5A" w14:textId="77777777" w:rsidR="005A6ECA" w:rsidRPr="002F1FFE" w:rsidRDefault="005A6ECA" w:rsidP="002624CF">
            <w:pPr>
              <w:rPr>
                <w:sz w:val="20"/>
                <w:szCs w:val="20"/>
              </w:rPr>
            </w:pPr>
          </w:p>
          <w:p w14:paraId="7A9052B8" w14:textId="77777777" w:rsidR="005A6ECA" w:rsidRPr="002F1FFE" w:rsidRDefault="005A6ECA" w:rsidP="002624CF">
            <w:pPr>
              <w:rPr>
                <w:sz w:val="20"/>
                <w:szCs w:val="20"/>
              </w:rPr>
            </w:pPr>
          </w:p>
          <w:p w14:paraId="0DC2528F" w14:textId="77777777" w:rsidR="005A6ECA" w:rsidRPr="002F1FFE" w:rsidRDefault="005A6ECA" w:rsidP="002624CF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E5F935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6EC2D9" w14:textId="0BA31C8E" w:rsidR="004E4648" w:rsidRPr="00CC7E90" w:rsidRDefault="00E576A8" w:rsidP="004E4648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 w:rsidR="004E4648">
              <w:rPr>
                <w:sz w:val="20"/>
                <w:szCs w:val="20"/>
              </w:rPr>
              <w:t>2</w:t>
            </w:r>
            <w:r w:rsidR="00442ABD">
              <w:rPr>
                <w:sz w:val="20"/>
                <w:szCs w:val="20"/>
              </w:rPr>
              <w:t>.</w:t>
            </w:r>
            <w:r w:rsidR="004E4648">
              <w:rPr>
                <w:sz w:val="20"/>
                <w:szCs w:val="20"/>
              </w:rPr>
              <w:t>II:</w:t>
            </w:r>
            <w:r w:rsidR="004E4648" w:rsidRPr="00CC7E90">
              <w:rPr>
                <w:rFonts w:ascii="Calibri" w:hAnsi="Calibri" w:cs="Calibri"/>
                <w:sz w:val="20"/>
              </w:rPr>
              <w:t xml:space="preserve"> Trabajar con secuencias: </w:t>
            </w:r>
          </w:p>
          <w:p w14:paraId="3B5402A7" w14:textId="77777777" w:rsidR="004E4648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ascii="Calibri" w:hAnsi="Calibri" w:cs="Calibri"/>
                <w:sz w:val="20"/>
              </w:rPr>
              <w:t>cadenas y lista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1635CEDC" w14:textId="34F1CD0C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Secuencias</w:t>
            </w:r>
          </w:p>
          <w:p w14:paraId="294D811A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Trabajar con cadenas</w:t>
            </w:r>
          </w:p>
          <w:p w14:paraId="1D5E783F" w14:textId="77777777" w:rsidR="004E4648" w:rsidRPr="00CC7E90" w:rsidRDefault="004E4648" w:rsidP="004E46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Listas</w:t>
            </w:r>
          </w:p>
          <w:p w14:paraId="3DE6D12F" w14:textId="4C37CC66" w:rsidR="00E576A8" w:rsidRPr="0018313F" w:rsidRDefault="00E576A8" w:rsidP="004E46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  <w:p w14:paraId="42469EE6" w14:textId="77777777" w:rsidR="005A6ECA" w:rsidRPr="002F1FFE" w:rsidRDefault="005A6ECA" w:rsidP="002624CF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4AB6F2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F593024" w14:textId="77777777" w:rsidR="005A6ECA" w:rsidRPr="002F1FFE" w:rsidRDefault="005A6ECA" w:rsidP="002624CF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El mundo de los videojuegos - Ahorcado</w:t>
            </w:r>
            <w:r w:rsidRPr="002F1FFE">
              <w:rPr>
                <w:sz w:val="20"/>
                <w:szCs w:val="20"/>
              </w:rPr>
              <w:t>.</w:t>
            </w:r>
          </w:p>
          <w:p w14:paraId="6B98A0D4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95ED75B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2E90D2C" w14:textId="77777777" w:rsidR="005A6ECA" w:rsidRDefault="005A6ECA" w:rsidP="005A6ECA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jemplo de ahorcado.</w:t>
            </w:r>
          </w:p>
          <w:p w14:paraId="7C7C17CF" w14:textId="77777777" w:rsidR="005A6ECA" w:rsidRDefault="005A6ECA" w:rsidP="002624CF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uplas y diccionarios.</w:t>
            </w:r>
          </w:p>
          <w:p w14:paraId="09F97EC5" w14:textId="77777777" w:rsidR="005A6ECA" w:rsidRPr="0018313F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4380FDD8" w14:textId="77777777" w:rsidR="005A6ECA" w:rsidRPr="002F1FFE" w:rsidRDefault="005A6ECA" w:rsidP="002624CF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971CBD" w14:textId="3C54CC1D" w:rsidR="005A6ECA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A6ECA">
              <w:rPr>
                <w:sz w:val="20"/>
                <w:szCs w:val="20"/>
              </w:rPr>
              <w:t xml:space="preserve">Leer </w:t>
            </w:r>
            <w:r w:rsidR="00772671" w:rsidRPr="005A6ECA">
              <w:rPr>
                <w:sz w:val="20"/>
                <w:szCs w:val="20"/>
              </w:rPr>
              <w:t>capítulos</w:t>
            </w:r>
            <w:r w:rsidRPr="005A6ECA">
              <w:rPr>
                <w:sz w:val="20"/>
                <w:szCs w:val="20"/>
              </w:rPr>
              <w:t xml:space="preserve"> 9 y 10 de libro "Python para Todos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364D43" w14:textId="77777777" w:rsidR="005A6ECA" w:rsidRPr="002F1FFE" w:rsidRDefault="005A6ECA" w:rsidP="002624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3ECB91" w14:textId="77777777" w:rsidR="005A6ECA" w:rsidRPr="00A65F10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28147DC7" w14:textId="77777777" w:rsidR="005A6ECA" w:rsidRPr="002F1FFE" w:rsidRDefault="005A6ECA" w:rsidP="002624CF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29F7C3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12BDB9" w14:textId="77777777" w:rsidR="005A6ECA" w:rsidRPr="002F1FFE" w:rsidRDefault="005A6ECA" w:rsidP="002624CF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5737A9C" w14:textId="4EC12E64" w:rsidR="0005717E" w:rsidRDefault="0005717E">
      <w:pPr>
        <w:rPr>
          <w:rFonts w:asciiTheme="minorHAnsi" w:hAnsiTheme="minorHAnsi"/>
          <w:sz w:val="22"/>
          <w:szCs w:val="22"/>
        </w:rPr>
      </w:pPr>
    </w:p>
    <w:p w14:paraId="641D905C" w14:textId="0D20EA4C" w:rsidR="0005717E" w:rsidRDefault="0005717E">
      <w:pPr>
        <w:rPr>
          <w:rFonts w:asciiTheme="minorHAnsi" w:hAnsiTheme="minorHAnsi"/>
          <w:sz w:val="22"/>
          <w:szCs w:val="22"/>
        </w:rPr>
      </w:pPr>
    </w:p>
    <w:p w14:paraId="42C91BEF" w14:textId="38416DC0" w:rsidR="008577C8" w:rsidRDefault="008577C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577C8" w:rsidRPr="002F1FFE" w14:paraId="49399BA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229D0BB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8</w:t>
            </w:r>
          </w:p>
        </w:tc>
      </w:tr>
      <w:tr w:rsidR="008577C8" w:rsidRPr="002F1FFE" w14:paraId="7E6757F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1644E4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5DC122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C71B2F" w14:textId="77777777" w:rsidR="008577C8" w:rsidRPr="002F1FFE" w:rsidRDefault="008577C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F6A87DC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4EAB5B9" w14:textId="77777777" w:rsidR="008577C8" w:rsidRPr="002F1FFE" w:rsidRDefault="008577C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B4A59E4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577C8" w:rsidRPr="002F1FFE" w14:paraId="4151883E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A5A9C4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6EAFBA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583F26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7B60B5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2839D9AB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E604DC3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94071B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CE18BC5" w14:textId="77777777" w:rsidR="008577C8" w:rsidRPr="002F1FFE" w:rsidRDefault="008577C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BBF32A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6C49A1" w14:textId="77777777" w:rsidR="008577C8" w:rsidRPr="002F1FFE" w:rsidRDefault="008577C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577C8" w:rsidRPr="002F1FFE" w14:paraId="370B9F19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E49BCC" w14:textId="77777777" w:rsidR="008577C8" w:rsidRPr="002F1FFE" w:rsidRDefault="008577C8" w:rsidP="0005004B">
            <w:pPr>
              <w:rPr>
                <w:sz w:val="20"/>
                <w:szCs w:val="20"/>
              </w:rPr>
            </w:pPr>
          </w:p>
          <w:p w14:paraId="3039C2D1" w14:textId="77777777" w:rsidR="008577C8" w:rsidRPr="002F1FFE" w:rsidRDefault="008577C8" w:rsidP="0005004B">
            <w:pPr>
              <w:rPr>
                <w:sz w:val="20"/>
                <w:szCs w:val="20"/>
              </w:rPr>
            </w:pPr>
          </w:p>
          <w:p w14:paraId="32F3A05F" w14:textId="77777777" w:rsidR="008577C8" w:rsidRPr="002F1FFE" w:rsidRDefault="008577C8" w:rsidP="0005004B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5C2B30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F19FA3" w14:textId="77777777" w:rsidR="008577C8" w:rsidRPr="0018313F" w:rsidRDefault="008577C8" w:rsidP="0005004B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IV: </w:t>
            </w:r>
            <w:r w:rsidRPr="0018313F">
              <w:rPr>
                <w:bCs/>
                <w:sz w:val="20"/>
                <w:szCs w:val="20"/>
                <w:lang w:val="es-ES_tradnl"/>
              </w:rPr>
              <w:t>Estructuras de repetición</w:t>
            </w:r>
          </w:p>
          <w:p w14:paraId="118609D5" w14:textId="77777777" w:rsidR="008577C8" w:rsidRPr="0018313F" w:rsidRDefault="008577C8" w:rsidP="0005004B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  <w:szCs w:val="20"/>
                <w:lang w:val="es-ES_tradnl"/>
              </w:rPr>
            </w:pPr>
          </w:p>
          <w:p w14:paraId="5E33ED25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Introducción a la repetición de estructuras</w:t>
            </w:r>
          </w:p>
          <w:p w14:paraId="091D8A33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While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dición</w:t>
            </w:r>
          </w:p>
          <w:p w14:paraId="4D4B6D44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proofErr w:type="spellStart"/>
            <w:r w:rsidRPr="0018313F">
              <w:rPr>
                <w:sz w:val="20"/>
                <w:szCs w:val="20"/>
                <w:lang w:val="es-MX"/>
              </w:rPr>
              <w:t>For</w:t>
            </w:r>
            <w:proofErr w:type="spellEnd"/>
            <w:r w:rsidRPr="0018313F">
              <w:rPr>
                <w:sz w:val="20"/>
                <w:szCs w:val="20"/>
                <w:lang w:val="es-MX"/>
              </w:rPr>
              <w:t>: ciclo controlado por contador</w:t>
            </w:r>
          </w:p>
          <w:p w14:paraId="61ABA005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álculo de un total acumulado</w:t>
            </w:r>
          </w:p>
          <w:p w14:paraId="1026C340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entinelas</w:t>
            </w:r>
          </w:p>
          <w:p w14:paraId="3A1D2326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Validación de entrada a ciclos</w:t>
            </w:r>
          </w:p>
          <w:p w14:paraId="0ADA4BCA" w14:textId="77777777" w:rsidR="008577C8" w:rsidRPr="0018313F" w:rsidRDefault="008577C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 w:rsidRPr="0018313F">
              <w:rPr>
                <w:sz w:val="20"/>
                <w:szCs w:val="20"/>
                <w:lang w:val="es-MX"/>
              </w:rPr>
              <w:t>Ciclos anidados</w:t>
            </w:r>
          </w:p>
          <w:p w14:paraId="739A35D5" w14:textId="77777777" w:rsidR="008577C8" w:rsidRPr="002F1FFE" w:rsidRDefault="008577C8" w:rsidP="0005004B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102815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CDEA9A3" w14:textId="77777777" w:rsidR="008577C8" w:rsidRPr="00A65F10" w:rsidRDefault="008577C8" w:rsidP="0005004B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151E9D5F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288001B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678E74C" w14:textId="77777777" w:rsidR="008577C8" w:rsidRDefault="008577C8" w:rsidP="0005004B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4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</w:t>
            </w:r>
            <w:r>
              <w:rPr>
                <w:b w:val="0"/>
                <w:bCs w:val="0"/>
                <w:sz w:val="20"/>
                <w:szCs w:val="20"/>
              </w:rPr>
              <w:t>.</w:t>
            </w:r>
          </w:p>
          <w:p w14:paraId="274E2022" w14:textId="77777777" w:rsidR="008577C8" w:rsidRDefault="008577C8" w:rsidP="0005004B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Definición Grupos de Proyectos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B3383CD" w14:textId="77777777" w:rsidR="008577C8" w:rsidRPr="004541B5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2544C4F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700177C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991F75E" w14:textId="77777777" w:rsidR="008577C8" w:rsidRPr="002F1FFE" w:rsidRDefault="008577C8" w:rsidP="0005004B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CBC3B7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572012E7" w14:textId="77777777" w:rsidR="008577C8" w:rsidRPr="002F1FFE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821671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0DA39D75" w14:textId="77777777" w:rsidR="008577C8" w:rsidRPr="00A65F10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8DC5204" w14:textId="77777777" w:rsidR="008577C8" w:rsidRPr="002F1FFE" w:rsidRDefault="008577C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434C5B" w14:textId="77777777" w:rsidR="008577C8" w:rsidRPr="00A65F10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0BD4FDED" w14:textId="77777777" w:rsidR="008577C8" w:rsidRPr="002F1FFE" w:rsidRDefault="008577C8" w:rsidP="0005004B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1E2FCA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1BFED1" w14:textId="77777777" w:rsidR="008577C8" w:rsidRPr="002F1FFE" w:rsidRDefault="008577C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411C34FE" w14:textId="77777777" w:rsidR="008577C8" w:rsidRDefault="008577C8">
      <w:pPr>
        <w:rPr>
          <w:rFonts w:asciiTheme="minorHAnsi" w:hAnsiTheme="minorHAnsi"/>
          <w:sz w:val="22"/>
          <w:szCs w:val="22"/>
        </w:rPr>
      </w:pPr>
    </w:p>
    <w:p w14:paraId="5987EDF8" w14:textId="51A8755A" w:rsidR="0005717E" w:rsidRDefault="0005717E">
      <w:pPr>
        <w:rPr>
          <w:rFonts w:asciiTheme="minorHAnsi" w:hAnsiTheme="minorHAnsi"/>
          <w:sz w:val="22"/>
          <w:szCs w:val="22"/>
        </w:rPr>
      </w:pPr>
    </w:p>
    <w:p w14:paraId="46AAE04D" w14:textId="67547710" w:rsidR="00772671" w:rsidRDefault="00772671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6AAC5A78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B864FB2" w14:textId="77777777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8</w:t>
            </w:r>
          </w:p>
        </w:tc>
      </w:tr>
      <w:tr w:rsidR="00442ABD" w:rsidRPr="002F1FFE" w14:paraId="3809D15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117A2B4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2C9CFE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3A6662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276625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2A6976B" w14:textId="3B41DE8C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C0BB41F" w14:textId="6903723B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3FD87A0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B0ECC4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D78063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092BB0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81ECA8D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04D3B1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E1E692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574A3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5C76F15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FD5491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7A213A6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4CB500C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CE5D9E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7DEA78FF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2730BF8E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4317A3D" w14:textId="0688BAA9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6DAADA" w14:textId="127AAA4A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 xml:space="preserve">V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Funciones simples</w:t>
            </w:r>
          </w:p>
          <w:p w14:paraId="784055A4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57227CB9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</w:t>
            </w:r>
          </w:p>
          <w:p w14:paraId="6117A0B1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Definir y llamar a una función</w:t>
            </w:r>
          </w:p>
          <w:p w14:paraId="627C9E2F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Diseño de un programa para utilizar funciones</w:t>
            </w:r>
          </w:p>
          <w:p w14:paraId="61CD62E3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Variables locales</w:t>
            </w:r>
          </w:p>
          <w:p w14:paraId="1F579B4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Pasando argumentos a funciones</w:t>
            </w:r>
          </w:p>
          <w:p w14:paraId="7EED7D9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Variables globales y constantes globales</w:t>
            </w:r>
          </w:p>
          <w:p w14:paraId="2D1DFAFD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5FD3D1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04DC9C7" w14:textId="77777777" w:rsidR="00442ABD" w:rsidRPr="002F1FFE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Repetición y organización de tareas</w:t>
            </w:r>
            <w:r w:rsidRPr="002F1FFE">
              <w:rPr>
                <w:sz w:val="20"/>
                <w:szCs w:val="20"/>
              </w:rPr>
              <w:t>.</w:t>
            </w:r>
          </w:p>
          <w:p w14:paraId="43428A65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AC419E2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021EF7D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772671">
              <w:rPr>
                <w:b w:val="0"/>
                <w:bCs w:val="0"/>
                <w:sz w:val="20"/>
                <w:szCs w:val="20"/>
              </w:rPr>
              <w:t>Definición y uso de funciones: variables locales y globales</w:t>
            </w:r>
          </w:p>
          <w:p w14:paraId="30ED2F9B" w14:textId="77777777" w:rsidR="00442ABD" w:rsidRPr="00772671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Diferencias entre función y procedimiento</w:t>
            </w:r>
            <w:r w:rsidRPr="00772671">
              <w:rPr>
                <w:b w:val="0"/>
                <w:bCs w:val="0"/>
                <w:sz w:val="20"/>
                <w:szCs w:val="20"/>
              </w:rPr>
              <w:t xml:space="preserve">. </w:t>
            </w:r>
          </w:p>
          <w:p w14:paraId="164812B2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</w:t>
            </w:r>
            <w:r w:rsidRPr="00772671">
              <w:rPr>
                <w:b w:val="0"/>
                <w:bCs w:val="0"/>
                <w:sz w:val="20"/>
                <w:szCs w:val="20"/>
              </w:rPr>
              <w:t>jemplos</w:t>
            </w:r>
            <w:r>
              <w:rPr>
                <w:b w:val="0"/>
                <w:bCs w:val="0"/>
                <w:sz w:val="20"/>
                <w:szCs w:val="20"/>
              </w:rPr>
              <w:t xml:space="preserve"> de procedimientos.</w:t>
            </w:r>
          </w:p>
          <w:p w14:paraId="6602002B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DAF9001" w14:textId="75CD52BA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EB92FE" w14:textId="77777777" w:rsidR="00442ABD" w:rsidRPr="00772671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 xml:space="preserve">Leer capítulo 6 de libro "Introducción </w:t>
            </w:r>
          </w:p>
          <w:p w14:paraId="218F61CA" w14:textId="487309FE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AC44CFB" w14:textId="114368B8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FAFB7C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1B27789" w14:textId="3A8EBFC1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A0A959" w14:textId="0A0F11B0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8D885C" w14:textId="7A25CCCE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2E688A17" w14:textId="77777777" w:rsidR="00442ABD" w:rsidRDefault="00442ABD">
      <w:pPr>
        <w:rPr>
          <w:rFonts w:asciiTheme="minorHAnsi" w:hAnsiTheme="minorHAnsi"/>
          <w:sz w:val="22"/>
          <w:szCs w:val="22"/>
        </w:rPr>
      </w:pPr>
    </w:p>
    <w:p w14:paraId="557D51A6" w14:textId="43B22100" w:rsidR="00772671" w:rsidRDefault="00772671">
      <w:pPr>
        <w:rPr>
          <w:rFonts w:asciiTheme="minorHAnsi" w:hAnsiTheme="minorHAnsi"/>
          <w:sz w:val="22"/>
          <w:szCs w:val="22"/>
        </w:rPr>
      </w:pPr>
    </w:p>
    <w:p w14:paraId="23A8D2B8" w14:textId="1EA8AEE5" w:rsidR="00772671" w:rsidRDefault="00772671">
      <w:pPr>
        <w:rPr>
          <w:rFonts w:asciiTheme="minorHAnsi" w:hAnsiTheme="minorHAnsi"/>
          <w:sz w:val="22"/>
          <w:szCs w:val="22"/>
        </w:rPr>
      </w:pPr>
    </w:p>
    <w:p w14:paraId="484A36B2" w14:textId="62212AA5" w:rsidR="00772671" w:rsidRDefault="00772671">
      <w:pPr>
        <w:rPr>
          <w:rFonts w:asciiTheme="minorHAnsi" w:hAnsiTheme="minorHAnsi"/>
          <w:sz w:val="22"/>
          <w:szCs w:val="22"/>
        </w:rPr>
      </w:pPr>
    </w:p>
    <w:p w14:paraId="2D6DEFEF" w14:textId="0F0F9274" w:rsidR="00772671" w:rsidRDefault="00772671">
      <w:pPr>
        <w:rPr>
          <w:rFonts w:asciiTheme="minorHAnsi" w:hAnsiTheme="minorHAnsi"/>
          <w:sz w:val="22"/>
          <w:szCs w:val="22"/>
        </w:rPr>
      </w:pPr>
    </w:p>
    <w:p w14:paraId="637224B6" w14:textId="2CF73947" w:rsidR="00442ABD" w:rsidRDefault="00442ABD">
      <w:pPr>
        <w:rPr>
          <w:rFonts w:asciiTheme="minorHAnsi" w:hAnsiTheme="minorHAnsi"/>
          <w:sz w:val="22"/>
          <w:szCs w:val="22"/>
        </w:rPr>
      </w:pPr>
    </w:p>
    <w:p w14:paraId="235D267F" w14:textId="479A9779" w:rsidR="00442ABD" w:rsidRDefault="00442ABD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2241892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3C907EB" w14:textId="1EAE847B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9</w:t>
            </w:r>
          </w:p>
        </w:tc>
      </w:tr>
      <w:tr w:rsidR="00442ABD" w:rsidRPr="002F1FFE" w14:paraId="2FF9155E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738762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C19010B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649E527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BE8E11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0ED8C3" w14:textId="716F7DD3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9E8249" w14:textId="5D3AFE7D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65C1C30F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1B591B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DA4CA4A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5F14F6E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80F193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2EC05A3D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45294BA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2070C0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A922CA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4C8A1CC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F3C463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4D9A22C9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65000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1EBEBD6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1674B604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7787A1" w14:textId="62BED3EE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D534E4" w14:textId="012E6FFF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Valores de retorno de funciones y módulos</w:t>
            </w:r>
          </w:p>
          <w:p w14:paraId="075AEA18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45D35756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 de valor de retorno</w:t>
            </w:r>
          </w:p>
          <w:p w14:paraId="57CA560F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Generación de Números Aleatorios</w:t>
            </w:r>
          </w:p>
          <w:p w14:paraId="085452C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scribir sus propias funciones</w:t>
            </w:r>
          </w:p>
          <w:p w14:paraId="25F90B51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Módulo matemáticas</w:t>
            </w:r>
          </w:p>
          <w:p w14:paraId="5E33E689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Funciones de almacenamiento en los módulos</w:t>
            </w:r>
          </w:p>
          <w:p w14:paraId="081FF3E2" w14:textId="77777777" w:rsidR="00442ABD" w:rsidRPr="00CC7E90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</w:p>
          <w:p w14:paraId="039AA7DD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DF6E21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7B90A534" w14:textId="77777777" w:rsidR="00442ABD" w:rsidRPr="002F1FFE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Repetición y organización de tareas</w:t>
            </w:r>
            <w:r w:rsidRPr="002F1FFE">
              <w:rPr>
                <w:sz w:val="20"/>
                <w:szCs w:val="20"/>
              </w:rPr>
              <w:t>.</w:t>
            </w:r>
          </w:p>
          <w:p w14:paraId="771EA516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DB03E17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1D4AF75D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772671">
              <w:rPr>
                <w:b w:val="0"/>
                <w:bCs w:val="0"/>
                <w:sz w:val="20"/>
                <w:szCs w:val="20"/>
              </w:rPr>
              <w:t>Diseño modular (programa con funciones)</w:t>
            </w:r>
          </w:p>
          <w:p w14:paraId="600059C3" w14:textId="77777777" w:rsidR="00442ABD" w:rsidRPr="002624CF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rabajar con números aleatorios.</w:t>
            </w:r>
          </w:p>
          <w:p w14:paraId="088089C6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</w:t>
            </w:r>
            <w:r w:rsidRPr="00772671">
              <w:rPr>
                <w:b w:val="0"/>
                <w:bCs w:val="0"/>
                <w:sz w:val="20"/>
                <w:szCs w:val="20"/>
              </w:rPr>
              <w:t>jemplos</w:t>
            </w:r>
            <w:r>
              <w:rPr>
                <w:b w:val="0"/>
                <w:bCs w:val="0"/>
                <w:sz w:val="20"/>
                <w:szCs w:val="20"/>
              </w:rPr>
              <w:t xml:space="preserve"> de funciones.</w:t>
            </w:r>
          </w:p>
          <w:p w14:paraId="4632350A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749C1638" w14:textId="0F299EBF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F7EBEA6" w14:textId="77777777" w:rsidR="00442ABD" w:rsidRPr="00772671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 xml:space="preserve">Leer capítulo 6 de libro "Introducción </w:t>
            </w:r>
          </w:p>
          <w:p w14:paraId="5325CB0F" w14:textId="5C64A385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EBCE9F" w14:textId="4A53B8B1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02B0F3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06AA527" w14:textId="594B2CFF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4EBAC2" w14:textId="039B52D2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5F8C67" w14:textId="35C20123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0B1E5C9" w14:textId="77777777" w:rsidR="00442ABD" w:rsidRDefault="00442ABD">
      <w:pPr>
        <w:rPr>
          <w:rFonts w:asciiTheme="minorHAnsi" w:hAnsiTheme="minorHAnsi"/>
          <w:sz w:val="22"/>
          <w:szCs w:val="22"/>
        </w:rPr>
      </w:pPr>
    </w:p>
    <w:p w14:paraId="561C6ABF" w14:textId="1B37FF6D" w:rsidR="00772671" w:rsidRDefault="00772671">
      <w:pPr>
        <w:rPr>
          <w:rFonts w:asciiTheme="minorHAnsi" w:hAnsiTheme="minorHAnsi"/>
          <w:sz w:val="22"/>
          <w:szCs w:val="22"/>
        </w:rPr>
      </w:pPr>
    </w:p>
    <w:p w14:paraId="4E4EAA80" w14:textId="3AEFC94A" w:rsidR="00772671" w:rsidRDefault="00772671">
      <w:pPr>
        <w:rPr>
          <w:rFonts w:asciiTheme="minorHAnsi" w:hAnsiTheme="minorHAnsi"/>
          <w:sz w:val="22"/>
          <w:szCs w:val="22"/>
        </w:rPr>
      </w:pPr>
    </w:p>
    <w:p w14:paraId="1C09FF17" w14:textId="468BDBB7" w:rsidR="00772671" w:rsidRDefault="00772671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14FA0B2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418B3842" w14:textId="77777777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9</w:t>
            </w:r>
          </w:p>
        </w:tc>
      </w:tr>
      <w:tr w:rsidR="00442ABD" w:rsidRPr="002F1FFE" w14:paraId="7DFD8B77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8B96F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2B3E8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0973E4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AFBEED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D3C86C8" w14:textId="62CF672E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0B63BA" w14:textId="49B64B31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019B0F0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DC5D94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AFEA84B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68B218F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2935366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8F351F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9D19E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AF74F05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C9F2AB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36754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13E644F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2C3AC863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9C61C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6E5FC7CA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6B807413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F1DD7C" w14:textId="6AD922D5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1A3F97" w14:textId="01843CFA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Valores de retorno de funciones y módulos</w:t>
            </w:r>
          </w:p>
          <w:p w14:paraId="35064139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4C00F87B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 de valor de retorno</w:t>
            </w:r>
          </w:p>
          <w:p w14:paraId="5C49592E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Generación de Números Aleatorios</w:t>
            </w:r>
          </w:p>
          <w:p w14:paraId="04EF1308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scribir sus propias funciones</w:t>
            </w:r>
          </w:p>
          <w:p w14:paraId="62B9BAC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Módulo matemáticas</w:t>
            </w:r>
          </w:p>
          <w:p w14:paraId="0A401A5A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Funciones de almacenamiento en los módulos</w:t>
            </w:r>
          </w:p>
          <w:p w14:paraId="583F93EF" w14:textId="77777777" w:rsidR="00442ABD" w:rsidRPr="00CC7E90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</w:p>
          <w:p w14:paraId="5B01C808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16C632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Inici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0DBE3FF0" w14:textId="77777777" w:rsidR="00442ABD" w:rsidRPr="002F1FFE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Números de Fibonacci y Factorial</w:t>
            </w:r>
            <w:r w:rsidRPr="002F1FFE">
              <w:rPr>
                <w:sz w:val="20"/>
                <w:szCs w:val="20"/>
              </w:rPr>
              <w:t>.</w:t>
            </w:r>
          </w:p>
          <w:p w14:paraId="56A79082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55FBF83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Desarrollo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75430131" w14:textId="77777777" w:rsidR="00442ABD" w:rsidRPr="002624CF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Funciones recursivas</w:t>
            </w:r>
          </w:p>
          <w:p w14:paraId="2691B7B4" w14:textId="77777777" w:rsidR="00442ABD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E</w:t>
            </w:r>
            <w:r w:rsidRPr="00772671">
              <w:rPr>
                <w:b w:val="0"/>
                <w:bCs w:val="0"/>
                <w:sz w:val="20"/>
                <w:szCs w:val="20"/>
              </w:rPr>
              <w:t>jemplos</w:t>
            </w:r>
            <w:r>
              <w:rPr>
                <w:b w:val="0"/>
                <w:bCs w:val="0"/>
                <w:sz w:val="20"/>
                <w:szCs w:val="20"/>
              </w:rPr>
              <w:t xml:space="preserve"> de recursividad.</w:t>
            </w:r>
          </w:p>
          <w:p w14:paraId="3F413474" w14:textId="77777777" w:rsidR="00442ABD" w:rsidRPr="0018313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8313F">
              <w:rPr>
                <w:b/>
                <w:bCs/>
                <w:sz w:val="20"/>
                <w:szCs w:val="20"/>
              </w:rPr>
              <w:t>Cierre</w:t>
            </w:r>
            <w:r w:rsidRPr="0018313F">
              <w:rPr>
                <w:sz w:val="20"/>
                <w:szCs w:val="20"/>
              </w:rPr>
              <w:t xml:space="preserve">: </w:t>
            </w:r>
          </w:p>
          <w:p w14:paraId="6950F290" w14:textId="43862B98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Reflexión de lo aprendido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7A71500" w14:textId="77777777" w:rsidR="00442ABD" w:rsidRPr="002624CF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624CF">
              <w:rPr>
                <w:sz w:val="20"/>
                <w:szCs w:val="20"/>
              </w:rPr>
              <w:t xml:space="preserve">Leer capítulo 6.8 de libro "Introducción </w:t>
            </w:r>
          </w:p>
          <w:p w14:paraId="17F4D5BE" w14:textId="0FDD82EF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624CF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B89B37" w14:textId="2D8866E0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CCF513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408D85D" w14:textId="53E2CBF1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2615435" w14:textId="05264D7C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E848BA" w14:textId="5D02DB68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E78C475" w14:textId="7A15B98E" w:rsidR="00772671" w:rsidRDefault="00772671">
      <w:pPr>
        <w:rPr>
          <w:rFonts w:asciiTheme="minorHAnsi" w:hAnsiTheme="minorHAnsi"/>
          <w:sz w:val="22"/>
          <w:szCs w:val="22"/>
        </w:rPr>
      </w:pPr>
    </w:p>
    <w:p w14:paraId="2E7C82EF" w14:textId="54AF04E6" w:rsidR="00772671" w:rsidRDefault="00772671">
      <w:pPr>
        <w:rPr>
          <w:rFonts w:asciiTheme="minorHAnsi" w:hAnsiTheme="minorHAnsi"/>
          <w:sz w:val="22"/>
          <w:szCs w:val="22"/>
        </w:rPr>
      </w:pPr>
    </w:p>
    <w:p w14:paraId="595BD281" w14:textId="2C234F15" w:rsidR="002624CF" w:rsidRDefault="002624CF">
      <w:pPr>
        <w:rPr>
          <w:rFonts w:asciiTheme="minorHAnsi" w:hAnsiTheme="minorHAnsi"/>
          <w:sz w:val="22"/>
          <w:szCs w:val="22"/>
        </w:rPr>
      </w:pPr>
    </w:p>
    <w:p w14:paraId="619DA128" w14:textId="687C1B11" w:rsidR="002624CF" w:rsidRDefault="002624CF">
      <w:pPr>
        <w:rPr>
          <w:rFonts w:asciiTheme="minorHAnsi" w:hAnsiTheme="minorHAnsi"/>
          <w:sz w:val="22"/>
          <w:szCs w:val="22"/>
        </w:rPr>
      </w:pPr>
    </w:p>
    <w:p w14:paraId="7C274E56" w14:textId="0AF5406B" w:rsidR="002624CF" w:rsidRDefault="002624CF">
      <w:pPr>
        <w:rPr>
          <w:rFonts w:asciiTheme="minorHAnsi" w:hAnsiTheme="minorHAnsi"/>
          <w:sz w:val="22"/>
          <w:szCs w:val="22"/>
        </w:rPr>
      </w:pPr>
    </w:p>
    <w:p w14:paraId="7DB4F00E" w14:textId="216A4937" w:rsidR="002624CF" w:rsidRDefault="002624CF">
      <w:pPr>
        <w:rPr>
          <w:rFonts w:asciiTheme="minorHAnsi" w:hAnsiTheme="minorHAnsi"/>
          <w:sz w:val="22"/>
          <w:szCs w:val="22"/>
        </w:rPr>
      </w:pPr>
    </w:p>
    <w:p w14:paraId="05878DD6" w14:textId="3C590FD4" w:rsidR="002624CF" w:rsidRDefault="002624CF">
      <w:pPr>
        <w:rPr>
          <w:rFonts w:asciiTheme="minorHAnsi" w:hAnsiTheme="minorHAnsi"/>
          <w:sz w:val="22"/>
          <w:szCs w:val="22"/>
        </w:rPr>
      </w:pPr>
    </w:p>
    <w:p w14:paraId="3FC0FDA0" w14:textId="69CEB325" w:rsidR="002624CF" w:rsidRDefault="002624CF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42ABD" w:rsidRPr="002F1FFE" w14:paraId="627DBAA0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55329F8" w14:textId="2046D657" w:rsidR="00442ABD" w:rsidRPr="002F1FFE" w:rsidRDefault="00442ABD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0</w:t>
            </w:r>
          </w:p>
        </w:tc>
      </w:tr>
      <w:tr w:rsidR="00442ABD" w:rsidRPr="002F1FFE" w14:paraId="53CE978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C6D7A6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FE4318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60E2F5" w14:textId="77777777" w:rsidR="00442ABD" w:rsidRPr="002F1FFE" w:rsidRDefault="00442ABD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EEFB8C8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909A16" w14:textId="3C9ED9D5" w:rsidR="00442ABD" w:rsidRPr="002F1FFE" w:rsidRDefault="00442ABD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F741821" w14:textId="35178829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42ABD" w:rsidRPr="002F1FFE" w14:paraId="6C9013A5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7982BD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3D61B50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7E2A7DA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4E1D3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8C41B66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65C1663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D39108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06FBB2C" w14:textId="77777777" w:rsidR="00442ABD" w:rsidRPr="002F1FFE" w:rsidRDefault="00442ABD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6C439A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96A42C4" w14:textId="77777777" w:rsidR="00442ABD" w:rsidRPr="002F1FFE" w:rsidRDefault="00442ABD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42ABD" w:rsidRPr="002F1FFE" w14:paraId="7473A31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4E94DA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57B16F66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  <w:p w14:paraId="4D0B6DCD" w14:textId="77777777" w:rsidR="00442ABD" w:rsidRPr="002F1FFE" w:rsidRDefault="00442ABD" w:rsidP="00442ABD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8031D5" w14:textId="7D815A03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23729F8" w14:textId="02ABBB1F" w:rsidR="00442ABD" w:rsidRPr="005D4068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1.</w:t>
            </w:r>
            <w:r w:rsidRPr="0018313F">
              <w:rPr>
                <w:sz w:val="20"/>
                <w:szCs w:val="20"/>
              </w:rPr>
              <w:t>V</w:t>
            </w:r>
            <w:r>
              <w:rPr>
                <w:sz w:val="20"/>
                <w:szCs w:val="20"/>
              </w:rPr>
              <w:t>I</w:t>
            </w:r>
            <w:r w:rsidRPr="0018313F">
              <w:rPr>
                <w:sz w:val="20"/>
                <w:szCs w:val="20"/>
              </w:rPr>
              <w:t xml:space="preserve">: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Valores de retorno de funciones y módulos</w:t>
            </w:r>
          </w:p>
          <w:p w14:paraId="1951AF04" w14:textId="77777777" w:rsidR="00442ABD" w:rsidRDefault="00442ABD" w:rsidP="00442ABD">
            <w:pPr>
              <w:pStyle w:val="Encabezad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</w:p>
          <w:p w14:paraId="6DB3EE77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Introducción a las funciones de valor de retorno</w:t>
            </w:r>
          </w:p>
          <w:p w14:paraId="2AD03D0C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Generación de Números Aleatorios</w:t>
            </w:r>
          </w:p>
          <w:p w14:paraId="11C2CBE8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scribir sus propias funciones</w:t>
            </w:r>
          </w:p>
          <w:p w14:paraId="79152EE3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Módulo matemáticas</w:t>
            </w:r>
          </w:p>
          <w:p w14:paraId="3CB4AFBA" w14:textId="77777777" w:rsidR="00442ABD" w:rsidRPr="00CC7E90" w:rsidRDefault="00442ABD" w:rsidP="00442ABD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Funciones de almacenamiento en los módulos</w:t>
            </w:r>
          </w:p>
          <w:p w14:paraId="7AC656BF" w14:textId="77777777" w:rsidR="00442ABD" w:rsidRPr="00CC7E90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</w:p>
          <w:p w14:paraId="0DCF26D7" w14:textId="77777777" w:rsidR="00442ABD" w:rsidRPr="002F1FFE" w:rsidRDefault="00442ABD" w:rsidP="00442ABD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D8D097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AC6F09F" w14:textId="77777777" w:rsidR="00442ABD" w:rsidRPr="00A65F10" w:rsidRDefault="00442ABD" w:rsidP="00442ABD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D09CD58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C176AAE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9647A84" w14:textId="226B18BB" w:rsidR="00442ABD" w:rsidRPr="00A65F10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5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5EBCE39B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F74A05B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2C1B2AE" w14:textId="08387DE2" w:rsidR="00442ABD" w:rsidRPr="002F1FFE" w:rsidRDefault="00442ABD" w:rsidP="00442ABD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D84CBA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0730474A" w14:textId="7A41EAC4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5538595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703854B5" w14:textId="77777777" w:rsidR="00442ABD" w:rsidRPr="00A65F10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22B83D3" w14:textId="3C168AB5" w:rsidR="00442ABD" w:rsidRPr="002F1FFE" w:rsidRDefault="00442ABD" w:rsidP="00442A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C683D4" w14:textId="77777777" w:rsidR="00442ABD" w:rsidRPr="00A65F10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0698F3B2" w14:textId="56BC16D5" w:rsidR="00442ABD" w:rsidRPr="002F1FFE" w:rsidRDefault="00442ABD" w:rsidP="00442ABD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C9B6F3" w14:textId="02E34618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97C6677" w14:textId="77777777" w:rsidR="00442ABD" w:rsidRPr="002F1FFE" w:rsidRDefault="00442ABD" w:rsidP="00442ABD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39BB9258" w14:textId="6BEA1621" w:rsidR="002624CF" w:rsidRDefault="002624CF">
      <w:pPr>
        <w:rPr>
          <w:rFonts w:asciiTheme="minorHAnsi" w:hAnsiTheme="minorHAnsi"/>
          <w:sz w:val="22"/>
          <w:szCs w:val="22"/>
        </w:rPr>
      </w:pPr>
    </w:p>
    <w:p w14:paraId="0E5FD9DE" w14:textId="77777777" w:rsidR="002624CF" w:rsidRDefault="002624CF">
      <w:pPr>
        <w:rPr>
          <w:rFonts w:asciiTheme="minorHAnsi" w:hAnsiTheme="minorHAnsi"/>
          <w:sz w:val="22"/>
          <w:szCs w:val="22"/>
        </w:rPr>
      </w:pPr>
    </w:p>
    <w:p w14:paraId="6566B859" w14:textId="77777777" w:rsidR="002624CF" w:rsidRDefault="002624CF">
      <w:pPr>
        <w:rPr>
          <w:rFonts w:asciiTheme="minorHAnsi" w:hAnsiTheme="minorHAnsi"/>
          <w:sz w:val="22"/>
          <w:szCs w:val="22"/>
        </w:rPr>
      </w:pPr>
    </w:p>
    <w:p w14:paraId="611B7D0A" w14:textId="313FFB09" w:rsidR="002624CF" w:rsidRDefault="002624CF">
      <w:pPr>
        <w:rPr>
          <w:rFonts w:asciiTheme="minorHAnsi" w:hAnsiTheme="minorHAnsi"/>
          <w:sz w:val="22"/>
          <w:szCs w:val="22"/>
        </w:rPr>
      </w:pPr>
    </w:p>
    <w:p w14:paraId="7E8E555E" w14:textId="77777777" w:rsidR="002624CF" w:rsidRDefault="002624CF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772671" w:rsidRPr="002F1FFE" w14:paraId="3A011644" w14:textId="77777777" w:rsidTr="002624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51A38C7" w14:textId="679683A3" w:rsidR="00772671" w:rsidRPr="002F1FFE" w:rsidRDefault="00772671" w:rsidP="002624CF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 w:rsidR="00442ABD">
              <w:rPr>
                <w:b/>
                <w:bCs/>
                <w:color w:val="1F497D" w:themeColor="text2"/>
                <w:sz w:val="20"/>
                <w:szCs w:val="20"/>
              </w:rPr>
              <w:t>10</w:t>
            </w:r>
          </w:p>
        </w:tc>
      </w:tr>
      <w:tr w:rsidR="00772671" w:rsidRPr="002F1FFE" w14:paraId="641D7996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6BFFEBA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9BFF1D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196B155" w14:textId="77777777" w:rsidR="00772671" w:rsidRPr="002F1FFE" w:rsidRDefault="00772671" w:rsidP="002624C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D1DF3C0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11CFFD7" w14:textId="2700B615" w:rsidR="00772671" w:rsidRPr="002F1FFE" w:rsidRDefault="00772671" w:rsidP="002624CF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08FB4F2" w14:textId="615608DC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772671" w:rsidRPr="002F1FFE" w14:paraId="5A4B57D7" w14:textId="77777777" w:rsidTr="002624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CE48E1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CED453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EB46644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C4310C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169A5408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967300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BC69466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37FF3E" w14:textId="77777777" w:rsidR="00772671" w:rsidRPr="002F1FFE" w:rsidRDefault="00772671" w:rsidP="002624CF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B47E6D5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6F5637" w14:textId="77777777" w:rsidR="00772671" w:rsidRPr="002F1FFE" w:rsidRDefault="00772671" w:rsidP="002624C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760662" w:rsidRPr="002F1FFE" w14:paraId="44E7665B" w14:textId="77777777" w:rsidTr="002624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775C779" w14:textId="77777777" w:rsidR="00760662" w:rsidRPr="002F1FFE" w:rsidRDefault="00760662" w:rsidP="00760662">
            <w:pPr>
              <w:rPr>
                <w:sz w:val="20"/>
                <w:szCs w:val="20"/>
              </w:rPr>
            </w:pPr>
          </w:p>
          <w:p w14:paraId="1C7223CF" w14:textId="77777777" w:rsidR="00760662" w:rsidRPr="002F1FFE" w:rsidRDefault="00760662" w:rsidP="00760662">
            <w:pPr>
              <w:rPr>
                <w:sz w:val="20"/>
                <w:szCs w:val="20"/>
              </w:rPr>
            </w:pPr>
          </w:p>
          <w:p w14:paraId="61D46E2D" w14:textId="77777777" w:rsidR="00760662" w:rsidRPr="002F1FFE" w:rsidRDefault="00760662" w:rsidP="00760662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93941C" w14:textId="77777777" w:rsidR="00760662" w:rsidRPr="002F1FFE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044762" w14:textId="77777777" w:rsidR="00760662" w:rsidRDefault="00760662" w:rsidP="00760662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54B3AA9D" w14:textId="39B090DE" w:rsidR="00760662" w:rsidRPr="00760662" w:rsidRDefault="00760662" w:rsidP="00760662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3B96FA3" w14:textId="5CDBE88C" w:rsidR="00760662" w:rsidRDefault="00760662" w:rsidP="00760662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044529D3" w14:textId="0496196B" w:rsidR="00760662" w:rsidRPr="002F1FFE" w:rsidRDefault="00760662" w:rsidP="00760662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6248A9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BAD8B0F" w14:textId="77777777" w:rsidR="00760662" w:rsidRPr="002F1FFE" w:rsidRDefault="00760662" w:rsidP="00760662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Evitar “caídas” de programas (Excepciones)</w:t>
            </w:r>
            <w:r w:rsidRPr="002F1FFE">
              <w:rPr>
                <w:sz w:val="20"/>
                <w:szCs w:val="20"/>
              </w:rPr>
              <w:t>.</w:t>
            </w:r>
          </w:p>
          <w:p w14:paraId="04A0FD34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F1E66B2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9326B70" w14:textId="4CAE2BF2" w:rsidR="00760662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A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>rchivo</w:t>
            </w:r>
            <w:r>
              <w:rPr>
                <w:rFonts w:cs="Arial"/>
                <w:sz w:val="18"/>
                <w:szCs w:val="18"/>
                <w:lang w:val="es-MX"/>
              </w:rPr>
              <w:t>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de entrada y salida</w:t>
            </w:r>
            <w:r>
              <w:rPr>
                <w:rFonts w:cs="Arial"/>
                <w:sz w:val="18"/>
                <w:szCs w:val="18"/>
                <w:lang w:val="es-MX"/>
              </w:rPr>
              <w:t>.</w:t>
            </w:r>
          </w:p>
          <w:p w14:paraId="50D8D075" w14:textId="1C6D8B28" w:rsidR="00760662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Lectura de archivos Excel.</w:t>
            </w:r>
          </w:p>
          <w:p w14:paraId="3C2DA746" w14:textId="2FBEA466" w:rsidR="00760662" w:rsidRPr="00CC7E90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Módulos.</w:t>
            </w:r>
          </w:p>
          <w:p w14:paraId="3C5673FC" w14:textId="43E1C291" w:rsidR="00760662" w:rsidRPr="00760662" w:rsidRDefault="00760662" w:rsidP="00760662">
            <w:pPr>
              <w:pStyle w:val="Sangradetextonormal"/>
              <w:numPr>
                <w:ilvl w:val="0"/>
                <w:numId w:val="40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CC7E90">
              <w:rPr>
                <w:rFonts w:cs="Arial"/>
                <w:sz w:val="18"/>
                <w:szCs w:val="18"/>
                <w:lang w:val="es-MX"/>
              </w:rPr>
              <w:t>Excepciones</w:t>
            </w:r>
          </w:p>
          <w:p w14:paraId="5BAC62A9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F51DE9C" w14:textId="77777777" w:rsidR="00760662" w:rsidRPr="00A65F10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2D5F220" w14:textId="77777777" w:rsidR="00760662" w:rsidRPr="002F1FFE" w:rsidRDefault="00760662" w:rsidP="00760662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4B49B50" w14:textId="12ED1BC8" w:rsidR="00760662" w:rsidRPr="00772671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Leer capítulo</w:t>
            </w:r>
            <w:r>
              <w:rPr>
                <w:sz w:val="20"/>
                <w:szCs w:val="20"/>
              </w:rPr>
              <w:t>s</w:t>
            </w:r>
            <w:r w:rsidRPr="00772671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2.1 y Capítulo 8</w:t>
            </w:r>
            <w:r w:rsidRPr="00772671">
              <w:rPr>
                <w:sz w:val="20"/>
                <w:szCs w:val="20"/>
              </w:rPr>
              <w:t xml:space="preserve"> de libro "Introducción </w:t>
            </w:r>
          </w:p>
          <w:p w14:paraId="41E87EC7" w14:textId="2FB71FAF" w:rsidR="00760662" w:rsidRPr="002F1FFE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72671">
              <w:rPr>
                <w:sz w:val="20"/>
                <w:szCs w:val="20"/>
              </w:rPr>
              <w:t>a la Programación con Python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BD91878" w14:textId="260A77A0" w:rsidR="00760662" w:rsidRPr="002F1FFE" w:rsidRDefault="00760662" w:rsidP="0076066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0026AE2" w14:textId="77777777" w:rsidR="00760662" w:rsidRPr="00A65F10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22B388AD" w14:textId="07CB4F86" w:rsidR="00760662" w:rsidRPr="002F1FFE" w:rsidRDefault="00760662" w:rsidP="00760662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8F076C" w14:textId="77777777" w:rsidR="00760662" w:rsidRPr="002F1FFE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1CAB60" w14:textId="77777777" w:rsidR="00760662" w:rsidRPr="002F1FFE" w:rsidRDefault="00760662" w:rsidP="00760662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2FF2956D" w14:textId="085B419B" w:rsidR="00772671" w:rsidRDefault="00772671">
      <w:pPr>
        <w:rPr>
          <w:rFonts w:asciiTheme="minorHAnsi" w:hAnsiTheme="minorHAnsi"/>
          <w:sz w:val="22"/>
          <w:szCs w:val="22"/>
        </w:rPr>
      </w:pPr>
    </w:p>
    <w:p w14:paraId="2FF083F8" w14:textId="77777777" w:rsidR="00772671" w:rsidRDefault="00772671">
      <w:pPr>
        <w:rPr>
          <w:rFonts w:asciiTheme="minorHAnsi" w:hAnsiTheme="minorHAnsi"/>
          <w:sz w:val="22"/>
          <w:szCs w:val="22"/>
        </w:rPr>
      </w:pPr>
    </w:p>
    <w:p w14:paraId="1CFA7462" w14:textId="7BE5D916" w:rsidR="00772671" w:rsidRDefault="00772671">
      <w:pPr>
        <w:rPr>
          <w:rFonts w:asciiTheme="minorHAnsi" w:hAnsiTheme="minorHAnsi"/>
          <w:sz w:val="22"/>
          <w:szCs w:val="22"/>
        </w:rPr>
      </w:pPr>
    </w:p>
    <w:p w14:paraId="3BC611FC" w14:textId="2FF8A8A4" w:rsidR="002624CF" w:rsidRDefault="002624CF">
      <w:pPr>
        <w:rPr>
          <w:rFonts w:asciiTheme="minorHAnsi" w:hAnsiTheme="minorHAnsi"/>
          <w:sz w:val="22"/>
          <w:szCs w:val="22"/>
        </w:rPr>
      </w:pPr>
    </w:p>
    <w:p w14:paraId="716A5CD7" w14:textId="187885F7" w:rsidR="00816F48" w:rsidRDefault="00816F48">
      <w:pPr>
        <w:rPr>
          <w:rFonts w:asciiTheme="minorHAnsi" w:hAnsiTheme="minorHAnsi"/>
          <w:sz w:val="22"/>
          <w:szCs w:val="22"/>
        </w:rPr>
      </w:pPr>
    </w:p>
    <w:p w14:paraId="62B810E5" w14:textId="4A6D1BEC" w:rsidR="00816F48" w:rsidRDefault="00816F48">
      <w:pPr>
        <w:rPr>
          <w:rFonts w:asciiTheme="minorHAnsi" w:hAnsiTheme="minorHAnsi"/>
          <w:sz w:val="22"/>
          <w:szCs w:val="22"/>
        </w:rPr>
      </w:pPr>
    </w:p>
    <w:p w14:paraId="56D51ACE" w14:textId="48722428" w:rsidR="00816F48" w:rsidRDefault="00816F48">
      <w:pPr>
        <w:rPr>
          <w:rFonts w:asciiTheme="minorHAnsi" w:hAnsiTheme="minorHAnsi"/>
          <w:sz w:val="22"/>
          <w:szCs w:val="22"/>
        </w:rPr>
      </w:pPr>
    </w:p>
    <w:p w14:paraId="5DE1EBC5" w14:textId="3F1ECB38" w:rsidR="00816F48" w:rsidRDefault="00816F48">
      <w:pPr>
        <w:rPr>
          <w:rFonts w:asciiTheme="minorHAnsi" w:hAnsiTheme="minorHAnsi"/>
          <w:sz w:val="22"/>
          <w:szCs w:val="22"/>
        </w:rPr>
      </w:pPr>
    </w:p>
    <w:p w14:paraId="1B66F757" w14:textId="582B8FD5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03B065CB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36C7AD0" w14:textId="6FAF995E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1</w:t>
            </w:r>
          </w:p>
        </w:tc>
      </w:tr>
      <w:tr w:rsidR="00816F48" w:rsidRPr="002F1FFE" w14:paraId="10A1D31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3DC34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78A2C0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4088F8C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777A1A2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380B166" w14:textId="079406A1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B225EF6" w14:textId="54CF125F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407CA90D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B2BFD6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A4853F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F98AA4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EC8A728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42C162B4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F45D9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B67D2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FEB6C0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9CFB60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26464D2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16F48" w:rsidRPr="002F1FFE" w14:paraId="599295A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6E2C9F" w14:textId="77777777" w:rsidR="00816F48" w:rsidRPr="002F1FFE" w:rsidRDefault="00816F48" w:rsidP="0005004B">
            <w:pPr>
              <w:rPr>
                <w:sz w:val="20"/>
                <w:szCs w:val="20"/>
              </w:rPr>
            </w:pPr>
          </w:p>
          <w:p w14:paraId="62B27B85" w14:textId="77777777" w:rsidR="00816F48" w:rsidRPr="002F1FFE" w:rsidRDefault="00816F48" w:rsidP="0005004B">
            <w:pPr>
              <w:rPr>
                <w:sz w:val="20"/>
                <w:szCs w:val="20"/>
              </w:rPr>
            </w:pPr>
          </w:p>
          <w:p w14:paraId="74397A26" w14:textId="77777777" w:rsidR="00816F48" w:rsidRPr="002F1FFE" w:rsidRDefault="00816F48" w:rsidP="0005004B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C100607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C42F0E" w14:textId="77777777" w:rsidR="00816F48" w:rsidRDefault="00816F48" w:rsidP="0005004B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1A4E173C" w14:textId="77777777" w:rsidR="00816F48" w:rsidRPr="00760662" w:rsidRDefault="00816F48" w:rsidP="0005004B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40DE290C" w14:textId="77777777" w:rsidR="00816F48" w:rsidRDefault="00816F48" w:rsidP="0005004B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25D97971" w14:textId="77777777" w:rsidR="00816F48" w:rsidRPr="002F1FFE" w:rsidRDefault="00816F48" w:rsidP="0005004B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14B3DA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6C4476D4" w14:textId="13713EA8" w:rsidR="00816F48" w:rsidRPr="002F1FFE" w:rsidRDefault="00816F48" w:rsidP="0005004B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Orientación a Objetos</w:t>
            </w:r>
            <w:r w:rsidRPr="002F1FFE">
              <w:rPr>
                <w:sz w:val="20"/>
                <w:szCs w:val="20"/>
              </w:rPr>
              <w:t>.</w:t>
            </w:r>
          </w:p>
          <w:p w14:paraId="198F8B8B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2E915F5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038E96F" w14:textId="7777777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6F48">
              <w:rPr>
                <w:rFonts w:cs="Arial"/>
                <w:sz w:val="18"/>
                <w:szCs w:val="18"/>
                <w:lang w:val="es-MX"/>
              </w:rPr>
              <w:t>Clases y Objetos</w:t>
            </w:r>
            <w:r>
              <w:rPr>
                <w:rFonts w:cs="Arial"/>
                <w:sz w:val="18"/>
                <w:szCs w:val="18"/>
                <w:lang w:val="es-MX"/>
              </w:rPr>
              <w:t>.</w:t>
            </w:r>
          </w:p>
          <w:p w14:paraId="26588AD0" w14:textId="4F96FAF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E</w:t>
            </w:r>
            <w:r w:rsidRPr="00816F48">
              <w:rPr>
                <w:rFonts w:cs="Arial"/>
                <w:sz w:val="18"/>
                <w:szCs w:val="18"/>
                <w:lang w:val="es-MX"/>
              </w:rPr>
              <w:t>jemplos</w:t>
            </w:r>
          </w:p>
          <w:p w14:paraId="2DD22574" w14:textId="77777777" w:rsidR="00816F48" w:rsidRPr="00A65F10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1F3AF73" w14:textId="77777777" w:rsidR="00816F48" w:rsidRPr="002F1FFE" w:rsidRDefault="00816F48" w:rsidP="0005004B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35536A" w14:textId="722209C0" w:rsidR="00816F48" w:rsidRPr="002F1FFE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6F48">
              <w:rPr>
                <w:sz w:val="20"/>
                <w:szCs w:val="20"/>
              </w:rPr>
              <w:t>Leer capítulo 14 de libro "Python para Todos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2CDEB11" w14:textId="77777777" w:rsidR="00816F48" w:rsidRPr="002F1FFE" w:rsidRDefault="00816F48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0BFB1AF" w14:textId="77777777" w:rsidR="00816F48" w:rsidRPr="00A65F10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75105D7D" w14:textId="77777777" w:rsidR="00816F48" w:rsidRPr="002F1FFE" w:rsidRDefault="00816F48" w:rsidP="0005004B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FDF793A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3A6071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81DD79E" w14:textId="1728A046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16CF965D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7170FE10" w14:textId="77777777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1</w:t>
            </w:r>
          </w:p>
        </w:tc>
      </w:tr>
      <w:tr w:rsidR="00816F48" w:rsidRPr="002F1FFE" w14:paraId="31D21F78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4C82CA7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65C55A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15100DD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B9AD8C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E7C2B5B" w14:textId="246D138E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C9817B4" w14:textId="46AE367C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59EB5F60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50E1895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8D1EBB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84D82C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A00E2D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74C9910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989D95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E21B66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241C95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0D695D5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3EC3D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16F48" w:rsidRPr="002F1FFE" w14:paraId="51E1BC0D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B6D67E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424F79D6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7E01ED51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FA2FD1" w14:textId="62984705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E98567" w14:textId="77777777" w:rsidR="00816F48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47AF7A30" w14:textId="77777777" w:rsidR="00816F48" w:rsidRPr="00760662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31EF5F00" w14:textId="77777777" w:rsidR="00816F48" w:rsidRDefault="00816F48" w:rsidP="00816F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7434B90A" w14:textId="77777777" w:rsidR="00816F48" w:rsidRPr="002F1FFE" w:rsidRDefault="00816F48" w:rsidP="00816F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EEB81B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219BAA6" w14:textId="77777777" w:rsidR="00816F48" w:rsidRPr="002F1FFE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sz w:val="20"/>
                <w:szCs w:val="20"/>
              </w:rPr>
              <w:t>Diálogo:</w:t>
            </w:r>
            <w:r>
              <w:rPr>
                <w:sz w:val="20"/>
                <w:szCs w:val="20"/>
              </w:rPr>
              <w:t xml:space="preserve"> Orientación a Objetos</w:t>
            </w:r>
            <w:r w:rsidRPr="002F1FFE">
              <w:rPr>
                <w:sz w:val="20"/>
                <w:szCs w:val="20"/>
              </w:rPr>
              <w:t>.</w:t>
            </w:r>
          </w:p>
          <w:p w14:paraId="401A6026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4EE77695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0BD17BC" w14:textId="7777777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Herencia simple y múltiple.</w:t>
            </w:r>
          </w:p>
          <w:p w14:paraId="11444677" w14:textId="77777777" w:rsidR="00816F48" w:rsidRPr="00816F48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rFonts w:cs="Arial"/>
                <w:sz w:val="18"/>
                <w:szCs w:val="18"/>
                <w:lang w:val="es-MX"/>
              </w:rPr>
              <w:t>E</w:t>
            </w:r>
            <w:r w:rsidRPr="00816F48">
              <w:rPr>
                <w:rFonts w:cs="Arial"/>
                <w:sz w:val="18"/>
                <w:szCs w:val="18"/>
                <w:lang w:val="es-MX"/>
              </w:rPr>
              <w:t>jemplos</w:t>
            </w:r>
          </w:p>
          <w:p w14:paraId="034FFB6E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1BE7991" w14:textId="2E6D6748" w:rsidR="00816F48" w:rsidRPr="002F1FFE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lastRenderedPageBreak/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4A810C" w14:textId="027148EB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16F48">
              <w:rPr>
                <w:sz w:val="20"/>
                <w:szCs w:val="20"/>
              </w:rPr>
              <w:lastRenderedPageBreak/>
              <w:t>Leer capítulo 14 de libro "Python para Todos"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458D3E" w14:textId="5B31BA1D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Desarrollo de ejercicios durante la clase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483BF1" w14:textId="77777777" w:rsidR="00816F48" w:rsidRPr="00A65F10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65308422" w14:textId="77777777" w:rsidR="00816F48" w:rsidRPr="002F1FFE" w:rsidRDefault="00816F48" w:rsidP="00816F48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14A08A9" w14:textId="77777777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03AFBFB" w14:textId="77777777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0C99557B" w14:textId="21E04555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64B3CC3D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4B3E70D" w14:textId="135191FE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2</w:t>
            </w:r>
          </w:p>
        </w:tc>
      </w:tr>
      <w:tr w:rsidR="00816F48" w:rsidRPr="002F1FFE" w14:paraId="573A1B1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0AF3D4A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CF26C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0EC960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5504D1B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4AAC77E" w14:textId="2CDD73BF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6B41FF0" w14:textId="3BF7CF6E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2B4E0797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2D560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54B5318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BF8AD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03F6DF8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2C6A9EBC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584B65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5124E8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B018922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F6C7AD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A571F06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816F48" w:rsidRPr="002F1FFE" w14:paraId="2C40A3BB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B860099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0ED1D822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  <w:p w14:paraId="235D4F38" w14:textId="77777777" w:rsidR="00816F48" w:rsidRPr="002F1FFE" w:rsidRDefault="00816F48" w:rsidP="00816F48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B4DA08" w14:textId="1A52FACA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>B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DD25FC" w14:textId="77777777" w:rsidR="00816F48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 w:rsidRPr="0018313F">
              <w:rPr>
                <w:sz w:val="20"/>
                <w:szCs w:val="20"/>
              </w:rPr>
              <w:t xml:space="preserve">Unidad </w:t>
            </w:r>
            <w:r>
              <w:rPr>
                <w:sz w:val="20"/>
                <w:szCs w:val="20"/>
              </w:rPr>
              <w:t>2.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1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. </w:t>
            </w:r>
          </w:p>
          <w:p w14:paraId="6106E8B2" w14:textId="77777777" w:rsidR="00816F48" w:rsidRPr="00760662" w:rsidRDefault="00816F48" w:rsidP="00816F48">
            <w:pPr>
              <w:pStyle w:val="Encabezado"/>
              <w:tabs>
                <w:tab w:val="clear" w:pos="4419"/>
                <w:tab w:val="clear" w:pos="8838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  <w:p w14:paraId="6119DEB0" w14:textId="77777777" w:rsidR="00816F48" w:rsidRDefault="00816F48" w:rsidP="00816F48">
            <w:pPr>
              <w:pStyle w:val="Sangradetextonormal"/>
              <w:numPr>
                <w:ilvl w:val="0"/>
                <w:numId w:val="43"/>
              </w:numPr>
              <w:spacing w:after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lang w:val="es-MX"/>
              </w:rPr>
            </w:pP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Archivos y</w:t>
            </w: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 xml:space="preserve"> </w:t>
            </w:r>
            <w:r w:rsidRPr="005D4068"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excepciones</w:t>
            </w:r>
            <w:r w:rsidRPr="00CC7E90">
              <w:rPr>
                <w:rFonts w:cs="Arial"/>
                <w:sz w:val="18"/>
                <w:szCs w:val="18"/>
                <w:lang w:val="es-MX"/>
              </w:rPr>
              <w:t xml:space="preserve"> </w:t>
            </w:r>
          </w:p>
          <w:p w14:paraId="03532A0E" w14:textId="77777777" w:rsidR="00816F48" w:rsidRPr="002F1FFE" w:rsidRDefault="00816F48" w:rsidP="00816F48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47902F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1734075" w14:textId="77777777" w:rsidR="00816F48" w:rsidRPr="00A65F10" w:rsidRDefault="00816F48" w:rsidP="00816F48">
            <w:pPr>
              <w:pStyle w:val="Prrafodelista"/>
              <w:numPr>
                <w:ilvl w:val="0"/>
                <w:numId w:val="41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Repaso clase anterior</w:t>
            </w:r>
          </w:p>
          <w:p w14:paraId="0D7C72C4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A4B8DC2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F8A5366" w14:textId="4335458B" w:rsidR="00816F48" w:rsidRPr="00A65F10" w:rsidRDefault="00816F48" w:rsidP="00816F48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Evaluación Taller </w:t>
            </w:r>
            <w:r>
              <w:rPr>
                <w:b w:val="0"/>
                <w:bCs w:val="0"/>
                <w:sz w:val="20"/>
                <w:szCs w:val="20"/>
              </w:rPr>
              <w:t>6</w:t>
            </w:r>
            <w:r w:rsidRPr="00A65F10">
              <w:rPr>
                <w:b w:val="0"/>
                <w:bCs w:val="0"/>
                <w:sz w:val="20"/>
                <w:szCs w:val="20"/>
              </w:rPr>
              <w:t xml:space="preserve"> – Grupos y Ejercicios Aleatorios.</w:t>
            </w:r>
          </w:p>
          <w:p w14:paraId="38AE36B6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E75C8F9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D8A47C3" w14:textId="57ABBEAA" w:rsidR="00816F48" w:rsidRPr="002F1FFE" w:rsidRDefault="00816F48" w:rsidP="00816F48">
            <w:pPr>
              <w:pStyle w:val="Prrafodelista"/>
              <w:numPr>
                <w:ilvl w:val="0"/>
                <w:numId w:val="4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ntrega y Presentación de Soluciones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CA26732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solver ejercicios</w:t>
            </w:r>
          </w:p>
          <w:p w14:paraId="3CF00F0F" w14:textId="72BE6129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C1E07F1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Ejercicios asignados a grupos de trabajo aleatorios de mínimo 3 y máximo 4 estudiantes.</w:t>
            </w:r>
          </w:p>
          <w:p w14:paraId="472365C4" w14:textId="77777777" w:rsidR="00816F48" w:rsidRPr="00A65F10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07E78CE" w14:textId="3403F967" w:rsidR="00816F48" w:rsidRPr="002F1FFE" w:rsidRDefault="00816F48" w:rsidP="00816F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Presentación de soluciones grupales.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493A19" w14:textId="77777777" w:rsidR="00816F48" w:rsidRPr="00A65F10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A65F10">
              <w:rPr>
                <w:b w:val="0"/>
                <w:bCs w:val="0"/>
                <w:sz w:val="20"/>
                <w:szCs w:val="20"/>
              </w:rPr>
              <w:t xml:space="preserve">Recursos tecnológicos: </w:t>
            </w:r>
          </w:p>
          <w:p w14:paraId="2475C968" w14:textId="78469F61" w:rsidR="00816F48" w:rsidRPr="002F1FFE" w:rsidRDefault="00816F48" w:rsidP="00816F48">
            <w:pPr>
              <w:pStyle w:val="Ttulo1"/>
              <w:numPr>
                <w:ilvl w:val="0"/>
                <w:numId w:val="40"/>
              </w:numPr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C14E04">
              <w:rPr>
                <w:sz w:val="20"/>
                <w:szCs w:val="20"/>
              </w:rPr>
              <w:t xml:space="preserve">Ejercicios con </w:t>
            </w:r>
            <w:r>
              <w:rPr>
                <w:sz w:val="20"/>
                <w:szCs w:val="20"/>
              </w:rPr>
              <w:t>Spyder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BC5466" w14:textId="3D394902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4FEC10B" w14:textId="37893E8C" w:rsidR="00816F48" w:rsidRPr="002F1FFE" w:rsidRDefault="00816F48" w:rsidP="00816F48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33D09A15" w14:textId="77777777" w:rsidR="00816F48" w:rsidRDefault="00816F48">
      <w:pPr>
        <w:rPr>
          <w:rFonts w:asciiTheme="minorHAnsi" w:hAnsiTheme="minorHAnsi"/>
          <w:sz w:val="22"/>
          <w:szCs w:val="22"/>
        </w:rPr>
      </w:pPr>
    </w:p>
    <w:p w14:paraId="0A0BB703" w14:textId="5EF6A80F" w:rsidR="00816F48" w:rsidRDefault="00816F48">
      <w:pPr>
        <w:rPr>
          <w:rFonts w:asciiTheme="minorHAnsi" w:hAnsiTheme="minorHAnsi"/>
          <w:sz w:val="22"/>
          <w:szCs w:val="22"/>
        </w:rPr>
      </w:pPr>
    </w:p>
    <w:p w14:paraId="379A2B08" w14:textId="77777777" w:rsidR="004C44BC" w:rsidRDefault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816F48" w:rsidRPr="002F1FFE" w14:paraId="26F25EDB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6B012B98" w14:textId="17EEF67E" w:rsidR="00816F48" w:rsidRPr="002F1FFE" w:rsidRDefault="00816F48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</w:t>
            </w:r>
            <w:r w:rsidR="004C44BC">
              <w:rPr>
                <w:b/>
                <w:bCs/>
                <w:color w:val="1F497D" w:themeColor="text2"/>
                <w:sz w:val="20"/>
                <w:szCs w:val="20"/>
              </w:rPr>
              <w:t>2</w:t>
            </w:r>
          </w:p>
        </w:tc>
      </w:tr>
      <w:tr w:rsidR="00816F48" w:rsidRPr="002F1FFE" w14:paraId="34683D2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B2DBC1E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96AC74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62CB04" w14:textId="77777777" w:rsidR="00816F48" w:rsidRPr="002F1FFE" w:rsidRDefault="00816F48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013090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4D602C" w14:textId="056983F4" w:rsidR="00816F48" w:rsidRPr="002F1FFE" w:rsidRDefault="00816F48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46F7F02" w14:textId="6B71BCEB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816F48" w:rsidRPr="002F1FFE" w14:paraId="07288E0D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DFDE6D1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8CB2DF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0B6F1C6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5660DD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572D29C6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AA86DC3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A87D411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7DF5E54" w14:textId="77777777" w:rsidR="00816F48" w:rsidRPr="002F1FFE" w:rsidRDefault="00816F48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32814E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973713" w14:textId="77777777" w:rsidR="00816F48" w:rsidRPr="002F1FFE" w:rsidRDefault="00816F48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541B5" w:rsidRPr="002F1FFE" w14:paraId="1F7999CA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5B27725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3A91BC9B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6A368A8A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6DBBBB" w14:textId="2730E814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C6A46F" w14:textId="3F3322F6" w:rsidR="004541B5" w:rsidRPr="002F1FFE" w:rsidRDefault="004541B5" w:rsidP="004541B5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51E9AA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04C1A61" w14:textId="77777777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0D10A14A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52084389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213CCB1" w14:textId="0763136A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6CA067AF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0B6860E" w14:textId="029CB65C" w:rsidR="004541B5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10CA6F6" w14:textId="156F3F19" w:rsidR="004541B5" w:rsidRPr="004541B5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0806C336" w14:textId="7EEC70D7" w:rsidR="004541B5" w:rsidRPr="002F1FFE" w:rsidRDefault="004541B5" w:rsidP="004541B5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67BAB76" w14:textId="348CE23F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6D9439" w14:textId="209054F7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454F6A" w14:textId="2C3EE86A" w:rsidR="004541B5" w:rsidRPr="002F1FFE" w:rsidRDefault="004541B5" w:rsidP="004541B5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504757D" w14:textId="7C475CB8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1C3066" w14:textId="66859609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72FDDED0" w14:textId="77777777" w:rsidR="00816F48" w:rsidRDefault="00816F48">
      <w:pPr>
        <w:rPr>
          <w:rFonts w:asciiTheme="minorHAnsi" w:hAnsiTheme="minorHAnsi"/>
          <w:sz w:val="22"/>
          <w:szCs w:val="22"/>
        </w:rPr>
      </w:pPr>
    </w:p>
    <w:p w14:paraId="0FA54C4A" w14:textId="09CBC18D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130C2A3E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1BC29649" w14:textId="6EE3955F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3</w:t>
            </w:r>
          </w:p>
        </w:tc>
      </w:tr>
      <w:tr w:rsidR="004541B5" w:rsidRPr="002F1FFE" w14:paraId="4641964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4BD371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9F7010F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F093E3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F6633A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ED73187" w14:textId="15B8BE85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093EEEC" w14:textId="13072F92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467E0DD2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2EBA4B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ADC3C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93BD49F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758CE3A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74EC4149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9192E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9BD1AF5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6BFF29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CA2635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2287E31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4541B5" w:rsidRPr="002F1FFE" w14:paraId="4E980AD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C51463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56ABF1EE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  <w:p w14:paraId="3C83EDE6" w14:textId="77777777" w:rsidR="004541B5" w:rsidRPr="002F1FFE" w:rsidRDefault="004541B5" w:rsidP="004541B5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4A5CAF" w14:textId="7DA7B859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BD26E08" w14:textId="1CD933BB" w:rsidR="004541B5" w:rsidRPr="002F1FFE" w:rsidRDefault="004541B5" w:rsidP="004541B5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FADD65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A0C2C6F" w14:textId="77777777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60114F67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31FFB49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CF7E354" w14:textId="77777777" w:rsidR="004541B5" w:rsidRPr="00A65F10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lastRenderedPageBreak/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5CD8F61D" w14:textId="77777777" w:rsidR="004541B5" w:rsidRPr="00A65F10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0A66A642" w14:textId="77777777" w:rsidR="004541B5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F04DEC9" w14:textId="77777777" w:rsidR="004541B5" w:rsidRPr="004541B5" w:rsidRDefault="004541B5" w:rsidP="004541B5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12D3F530" w14:textId="18E39053" w:rsidR="004541B5" w:rsidRPr="002F1FFE" w:rsidRDefault="004541B5" w:rsidP="004541B5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71E277" w14:textId="2D9C74D2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09D9A0" w14:textId="6AB32E97" w:rsidR="004541B5" w:rsidRPr="002F1FFE" w:rsidRDefault="004541B5" w:rsidP="004541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EECCA1" w14:textId="20FEFDF8" w:rsidR="004541B5" w:rsidRPr="002F1FFE" w:rsidRDefault="004541B5" w:rsidP="004541B5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2D1FEB" w14:textId="53B76AE9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2E55A3" w14:textId="4E96408B" w:rsidR="004541B5" w:rsidRPr="002F1FFE" w:rsidRDefault="004541B5" w:rsidP="004541B5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68CD0195" w14:textId="63B8C4CB" w:rsidR="004541B5" w:rsidRDefault="004541B5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3EDFB03A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2BE6588C" w14:textId="3DE0794A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3</w:t>
            </w:r>
          </w:p>
        </w:tc>
      </w:tr>
      <w:tr w:rsidR="004541B5" w:rsidRPr="002F1FFE" w14:paraId="2BB28650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67871D8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5B43DF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BA060C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186C19D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BE9A47" w14:textId="39372159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0313B08" w14:textId="3B8D5D0A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562D0E91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AD76DD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9D0B6C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4CC0B1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D18D68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C2A766B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40DC41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2848F9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27844F2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9DD44B7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8A1E723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59F1A40E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FB109D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2BB91F45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2AB14B2F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E9E02F1" w14:textId="7FCE1870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E3D295" w14:textId="4B8F61AD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5D1741F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F6091CC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06C5EBFF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1FB418B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F0E5C45" w14:textId="454521FA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 xml:space="preserve">Presentación </w:t>
            </w:r>
            <w:proofErr w:type="gramStart"/>
            <w:r>
              <w:rPr>
                <w:b w:val="0"/>
                <w:bCs w:val="0"/>
                <w:sz w:val="20"/>
                <w:szCs w:val="20"/>
              </w:rPr>
              <w:t>de  Avance</w:t>
            </w:r>
            <w:proofErr w:type="gramEnd"/>
            <w:r>
              <w:rPr>
                <w:b w:val="0"/>
                <w:bCs w:val="0"/>
                <w:sz w:val="20"/>
                <w:szCs w:val="20"/>
              </w:rPr>
              <w:t xml:space="preserve">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4F696C2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3028C8F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03D71C00" w14:textId="77777777" w:rsidR="0026478E" w:rsidRPr="004541B5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451281DC" w14:textId="6E59DB81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20CA5B1" w14:textId="55E843FA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vance Proyecto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A3D7028" w14:textId="4387568C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esentación de 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04AE49" w14:textId="55E6EA36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9EF4BF" w14:textId="13B47CF8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200F24" w14:textId="1ECB1DAA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42628A38" w14:textId="77777777" w:rsidR="004541B5" w:rsidRDefault="004541B5">
      <w:pPr>
        <w:rPr>
          <w:rFonts w:asciiTheme="minorHAnsi" w:hAnsiTheme="minorHAnsi"/>
          <w:sz w:val="22"/>
          <w:szCs w:val="22"/>
        </w:rPr>
      </w:pPr>
    </w:p>
    <w:p w14:paraId="407EF4B1" w14:textId="4F5DB768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5C5AB133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3FCDFC73" w14:textId="2FB3ACA5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lastRenderedPageBreak/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4</w:t>
            </w:r>
          </w:p>
        </w:tc>
      </w:tr>
      <w:tr w:rsidR="004541B5" w:rsidRPr="002F1FFE" w14:paraId="7EFBB15E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4CE12C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67213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D70FDDD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2C7CF7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66DF8D2" w14:textId="4E7A0E8F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3EF50CE" w14:textId="71CC8793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16331E2A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8D06EBE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3531CA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C3BFCB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EA18512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57AD17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C29879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B60366C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514864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F6F4E39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C1895AF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0B818A96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16ADB8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3E13620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1DF50574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DEE2A5" w14:textId="09F1D0F3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A9B3EE" w14:textId="4DF79D0C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E1C0B8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17AB3AB2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1EF78F11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1A382ED5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86968EF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EEB8491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C49B6AC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2F1B20A" w14:textId="77777777" w:rsidR="0026478E" w:rsidRPr="004541B5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596858B9" w14:textId="2D47DD09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2091F1" w14:textId="071C69F9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8B9122" w14:textId="4CD53F30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4BA33C" w14:textId="2FF59FD4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C2257C" w14:textId="352B8D3D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F250D71" w14:textId="4B70F60E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D7FE456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p w14:paraId="5951FF99" w14:textId="48E55497" w:rsidR="00816F48" w:rsidRDefault="00816F48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64B65FF1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1F30FEB" w14:textId="77777777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4</w:t>
            </w:r>
          </w:p>
        </w:tc>
      </w:tr>
      <w:tr w:rsidR="004541B5" w:rsidRPr="002F1FFE" w14:paraId="19B4FD5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38B9BE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DE81D3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CB4D6D0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0A1C6A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94DB287" w14:textId="54E23EB9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4C6CD0B" w14:textId="068D323A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3A88603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F6773A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4ECCBC56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F6213F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0A4098D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00F298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0B83E69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73F285A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CFBBC84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07BFA29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F38A113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0D628FE9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7E35D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3CE38903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54282148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1AAF6" w14:textId="6B9F978B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958771C" w14:textId="74202E89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2093C2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2D15258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2350BDC8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B8D63E4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2A3E118C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lastRenderedPageBreak/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2A33FB1B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27350D15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943A30A" w14:textId="77777777" w:rsidR="0026478E" w:rsidRPr="004541B5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61DE3B8C" w14:textId="72D28A40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59F438D" w14:textId="5843FC07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lastRenderedPageBreak/>
              <w:t xml:space="preserve">Avanc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9EF3BF5" w14:textId="021D86C0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Avance Proyecto 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DC07A3" w14:textId="1188FE9E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Avanc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91DC5B1" w14:textId="47D76FC1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635EA18" w14:textId="7236A000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3251EB5C" w14:textId="7DD49466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78059296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511A463E" w14:textId="2A2FD3A8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5</w:t>
            </w:r>
          </w:p>
        </w:tc>
      </w:tr>
      <w:tr w:rsidR="004541B5" w:rsidRPr="002F1FFE" w14:paraId="27A52BB6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8D56B1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795EA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308FE6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F0D27A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B5DA07" w14:textId="1B03DFE1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979FB2A" w14:textId="7EB084C4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5BA392F0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8ABA7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320167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098ACC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61E9237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0DDC4D9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798FB8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2F594C7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2595502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81F08D6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9A2F526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2EE6727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2A017B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3187A42D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234933DB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572F66" w14:textId="3A8FFF0E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C249E7" w14:textId="301C3675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B78F8D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80AF2C8" w14:textId="7C092C71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1710C557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96F568C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F581EB0" w14:textId="7663AC5B" w:rsidR="0026478E" w:rsidRPr="0026478E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329E1A15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765B70CA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7199E155" w14:textId="41F6213D" w:rsidR="0026478E" w:rsidRPr="0026478E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665F7C" w14:textId="4E227975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esentación Final d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69D735" w14:textId="3D93B864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sentación Final de Proyecto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72112E" w14:textId="71000A95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09CE2F" w14:textId="13A881CD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A378498" w14:textId="02CD93A8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5F4E1220" w14:textId="77777777" w:rsidR="004541B5" w:rsidRDefault="004541B5" w:rsidP="004C44BC">
      <w:pPr>
        <w:rPr>
          <w:rFonts w:asciiTheme="minorHAnsi" w:hAnsiTheme="minorHAnsi"/>
          <w:sz w:val="22"/>
          <w:szCs w:val="22"/>
        </w:rPr>
      </w:pPr>
    </w:p>
    <w:p w14:paraId="20EB078A" w14:textId="73AA3222" w:rsidR="004C44BC" w:rsidRDefault="004C44BC">
      <w:pPr>
        <w:rPr>
          <w:rFonts w:asciiTheme="minorHAnsi" w:hAnsiTheme="minorHAnsi"/>
          <w:sz w:val="22"/>
          <w:szCs w:val="22"/>
        </w:rPr>
      </w:pPr>
    </w:p>
    <w:p w14:paraId="139766EF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p w14:paraId="635241A7" w14:textId="29679367" w:rsidR="004C44BC" w:rsidRDefault="004C44BC">
      <w:pPr>
        <w:rPr>
          <w:rFonts w:asciiTheme="minorHAnsi" w:hAnsiTheme="minorHAnsi"/>
          <w:sz w:val="22"/>
          <w:szCs w:val="22"/>
        </w:rPr>
      </w:pPr>
    </w:p>
    <w:p w14:paraId="0E7AC8BF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p w14:paraId="058EAD6A" w14:textId="0B176C36" w:rsidR="004C44BC" w:rsidRDefault="004C44BC">
      <w:pPr>
        <w:rPr>
          <w:rFonts w:asciiTheme="minorHAnsi" w:hAnsiTheme="minorHAnsi"/>
          <w:sz w:val="22"/>
          <w:szCs w:val="22"/>
        </w:rPr>
      </w:pPr>
    </w:p>
    <w:p w14:paraId="75544393" w14:textId="77777777" w:rsidR="004C44BC" w:rsidRDefault="004C44BC" w:rsidP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13858" w:type="dxa"/>
        <w:tblLayout w:type="fixed"/>
        <w:tblLook w:val="04A0" w:firstRow="1" w:lastRow="0" w:firstColumn="1" w:lastColumn="0" w:noHBand="0" w:noVBand="1"/>
      </w:tblPr>
      <w:tblGrid>
        <w:gridCol w:w="959"/>
        <w:gridCol w:w="1559"/>
        <w:gridCol w:w="2127"/>
        <w:gridCol w:w="2367"/>
        <w:gridCol w:w="1995"/>
        <w:gridCol w:w="1843"/>
        <w:gridCol w:w="1744"/>
        <w:gridCol w:w="697"/>
        <w:gridCol w:w="567"/>
      </w:tblGrid>
      <w:tr w:rsidR="004541B5" w:rsidRPr="002F1FFE" w14:paraId="74874019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58" w:type="dxa"/>
            <w:gridSpan w:val="9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14:paraId="07D7954C" w14:textId="2FF01B91" w:rsidR="004541B5" w:rsidRPr="002F1FFE" w:rsidRDefault="004541B5" w:rsidP="0005004B">
            <w:pPr>
              <w:pStyle w:val="Ttulo1"/>
              <w:spacing w:before="60" w:after="60"/>
              <w:jc w:val="left"/>
              <w:outlineLvl w:val="0"/>
              <w:rPr>
                <w:color w:val="1F497D" w:themeColor="text2"/>
                <w:sz w:val="20"/>
                <w:szCs w:val="20"/>
              </w:rPr>
            </w:pPr>
            <w:r w:rsidRPr="002F1FFE">
              <w:rPr>
                <w:b/>
                <w:bCs/>
                <w:color w:val="1F497D" w:themeColor="text2"/>
                <w:sz w:val="20"/>
                <w:szCs w:val="20"/>
              </w:rPr>
              <w:t xml:space="preserve">Semana </w:t>
            </w:r>
            <w:r>
              <w:rPr>
                <w:b/>
                <w:bCs/>
                <w:color w:val="1F497D" w:themeColor="text2"/>
                <w:sz w:val="20"/>
                <w:szCs w:val="20"/>
              </w:rPr>
              <w:t>15</w:t>
            </w:r>
          </w:p>
        </w:tc>
      </w:tr>
      <w:tr w:rsidR="004541B5" w:rsidRPr="002F1FFE" w14:paraId="5C4FDAA1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3B307D5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Fecha</w:t>
            </w:r>
          </w:p>
        </w:tc>
        <w:tc>
          <w:tcPr>
            <w:tcW w:w="1559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40168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R.</w:t>
            </w:r>
            <w:r w:rsidRPr="002F1FFE">
              <w:rPr>
                <w:color w:val="FFFFFF"/>
                <w:sz w:val="20"/>
                <w:szCs w:val="20"/>
              </w:rPr>
              <w:t xml:space="preserve"> A</w:t>
            </w:r>
            <w:r w:rsidRPr="002F1FFE">
              <w:rPr>
                <w:b w:val="0"/>
                <w:bCs w:val="0"/>
                <w:color w:val="FFFFFF"/>
                <w:sz w:val="20"/>
                <w:szCs w:val="20"/>
              </w:rPr>
              <w:t>.</w:t>
            </w:r>
          </w:p>
        </w:tc>
        <w:tc>
          <w:tcPr>
            <w:tcW w:w="212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3ACE998" w14:textId="77777777" w:rsidR="004541B5" w:rsidRPr="002F1FFE" w:rsidRDefault="004541B5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Unidades Temáticas</w:t>
            </w:r>
          </w:p>
        </w:tc>
        <w:tc>
          <w:tcPr>
            <w:tcW w:w="7949" w:type="dxa"/>
            <w:gridSpan w:val="4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B8A6107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Experiencias de Aprendizaje</w:t>
            </w:r>
          </w:p>
        </w:tc>
        <w:tc>
          <w:tcPr>
            <w:tcW w:w="69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6B95091" w14:textId="3336359C" w:rsidR="004541B5" w:rsidRPr="002F1FFE" w:rsidRDefault="004541B5" w:rsidP="0005004B">
            <w:pPr>
              <w:pStyle w:val="Ttulo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FFFF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D</w:t>
            </w:r>
            <w:proofErr w:type="gramEnd"/>
          </w:p>
        </w:tc>
        <w:tc>
          <w:tcPr>
            <w:tcW w:w="567" w:type="dxa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E548A71" w14:textId="41B36A5A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H.</w:t>
            </w:r>
            <w:proofErr w:type="gramStart"/>
            <w:r w:rsidRPr="002F1FFE">
              <w:rPr>
                <w:color w:val="FFFFFF"/>
                <w:sz w:val="20"/>
                <w:szCs w:val="20"/>
              </w:rPr>
              <w:t>D.I</w:t>
            </w:r>
            <w:proofErr w:type="gramEnd"/>
          </w:p>
        </w:tc>
      </w:tr>
      <w:tr w:rsidR="004541B5" w:rsidRPr="002F1FFE" w14:paraId="6637AAC7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833A8F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1559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B6A8B9E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12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17AF60E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53E3FC4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Presenciales</w:t>
            </w:r>
          </w:p>
          <w:p w14:paraId="30212363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(Metodologías activas)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02575700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Actividades Autónomas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6BB139CB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FFFFFF"/>
                <w:sz w:val="20"/>
                <w:szCs w:val="20"/>
              </w:rPr>
            </w:pPr>
            <w:r w:rsidRPr="002F1FFE">
              <w:rPr>
                <w:b/>
                <w:bCs/>
                <w:color w:val="FFFFFF"/>
                <w:sz w:val="20"/>
                <w:szCs w:val="20"/>
              </w:rPr>
              <w:t>Actividades de Evaluación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90313B1" w14:textId="77777777" w:rsidR="004541B5" w:rsidRPr="002F1FFE" w:rsidRDefault="004541B5" w:rsidP="0005004B">
            <w:pPr>
              <w:pStyle w:val="Ttulo1"/>
              <w:spacing w:before="60" w:after="60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2F1FFE">
              <w:rPr>
                <w:color w:val="FFFFFF"/>
                <w:sz w:val="20"/>
                <w:szCs w:val="20"/>
              </w:rPr>
              <w:t>Recursos de Aprendizaje</w:t>
            </w:r>
          </w:p>
        </w:tc>
        <w:tc>
          <w:tcPr>
            <w:tcW w:w="69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61729EB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567" w:type="dxa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1AFF430" w14:textId="77777777" w:rsidR="004541B5" w:rsidRPr="002F1FFE" w:rsidRDefault="004541B5" w:rsidP="0005004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26478E" w:rsidRPr="002F1FFE" w14:paraId="1BE44D44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6B6F5F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5C9C7B4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  <w:p w14:paraId="5BD553D2" w14:textId="77777777" w:rsidR="0026478E" w:rsidRPr="002F1FFE" w:rsidRDefault="0026478E" w:rsidP="0026478E">
            <w:pPr>
              <w:rPr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1FD8A06" w14:textId="564D9268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TODAS</w:t>
            </w:r>
          </w:p>
        </w:tc>
        <w:tc>
          <w:tcPr>
            <w:tcW w:w="212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A4BD88" w14:textId="22D2985E" w:rsidR="0026478E" w:rsidRPr="002F1FFE" w:rsidRDefault="0026478E" w:rsidP="0026478E">
            <w:pPr>
              <w:pStyle w:val="Sangradetextonormal"/>
              <w:spacing w:after="0"/>
              <w:ind w:left="36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  <w:lang w:val="es-MX"/>
              </w:rPr>
            </w:pPr>
            <w:r>
              <w:rPr>
                <w:b/>
                <w:bCs/>
                <w:sz w:val="20"/>
                <w:szCs w:val="20"/>
              </w:rPr>
              <w:t>TODAS</w:t>
            </w:r>
          </w:p>
        </w:tc>
        <w:tc>
          <w:tcPr>
            <w:tcW w:w="23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D996B1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Inici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3E76DC31" w14:textId="77777777" w:rsidR="0026478E" w:rsidRPr="00A65F10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0EA201C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60DEC9FB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Desarrollo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5DF78D1B" w14:textId="77777777" w:rsidR="0026478E" w:rsidRPr="0026478E" w:rsidRDefault="0026478E" w:rsidP="0026478E">
            <w:pPr>
              <w:pStyle w:val="Ttulo1"/>
              <w:numPr>
                <w:ilvl w:val="0"/>
                <w:numId w:val="40"/>
              </w:numPr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 Grupal</w:t>
            </w:r>
            <w:r w:rsidRPr="00A65F10">
              <w:rPr>
                <w:b w:val="0"/>
                <w:bCs w:val="0"/>
                <w:sz w:val="20"/>
                <w:szCs w:val="20"/>
              </w:rPr>
              <w:t>.</w:t>
            </w:r>
          </w:p>
          <w:p w14:paraId="7CED265D" w14:textId="77777777" w:rsidR="0026478E" w:rsidRPr="00A65F10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  <w:p w14:paraId="30E5AAA8" w14:textId="77777777" w:rsidR="0026478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65F10">
              <w:rPr>
                <w:b/>
                <w:bCs/>
                <w:sz w:val="20"/>
                <w:szCs w:val="20"/>
              </w:rPr>
              <w:t>Cierre</w:t>
            </w:r>
            <w:r w:rsidRPr="00A65F10">
              <w:rPr>
                <w:sz w:val="20"/>
                <w:szCs w:val="20"/>
              </w:rPr>
              <w:t xml:space="preserve">: </w:t>
            </w:r>
          </w:p>
          <w:p w14:paraId="4907CA78" w14:textId="75D0C605" w:rsidR="0026478E" w:rsidRPr="002F1FFE" w:rsidRDefault="0026478E" w:rsidP="0026478E">
            <w:pPr>
              <w:pStyle w:val="Prrafodelist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sentación Final de Proyecto Grupal</w:t>
            </w:r>
            <w:r w:rsidRPr="00A65F10">
              <w:rPr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9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AEF430C" w14:textId="55FC2F1E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esentación Final de Proyecto </w:t>
            </w:r>
          </w:p>
        </w:tc>
        <w:tc>
          <w:tcPr>
            <w:tcW w:w="18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EBFAF3" w14:textId="481A0DBC" w:rsidR="0026478E" w:rsidRPr="002F1FFE" w:rsidRDefault="0026478E" w:rsidP="0026478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Presentación Final de Proyecto</w:t>
            </w:r>
          </w:p>
        </w:tc>
        <w:tc>
          <w:tcPr>
            <w:tcW w:w="174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072315" w14:textId="1B325028" w:rsidR="0026478E" w:rsidRPr="002F1FFE" w:rsidRDefault="0026478E" w:rsidP="0026478E">
            <w:pPr>
              <w:pStyle w:val="Ttulo1"/>
              <w:spacing w:before="60" w:after="60"/>
              <w:ind w:left="372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Presentación Final de Proyecto</w:t>
            </w:r>
          </w:p>
        </w:tc>
        <w:tc>
          <w:tcPr>
            <w:tcW w:w="69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D99833" w14:textId="6892245A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3</w:t>
            </w:r>
          </w:p>
        </w:tc>
        <w:tc>
          <w:tcPr>
            <w:tcW w:w="56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DB09F84" w14:textId="39BD04F0" w:rsidR="0026478E" w:rsidRPr="002F1FFE" w:rsidRDefault="0026478E" w:rsidP="0026478E">
            <w:pPr>
              <w:pStyle w:val="Ttulo1"/>
              <w:spacing w:before="60" w:after="60"/>
              <w:jc w:val="left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  <w:r w:rsidRPr="00A65F10">
              <w:rPr>
                <w:b w:val="0"/>
                <w:sz w:val="20"/>
                <w:szCs w:val="20"/>
              </w:rPr>
              <w:t>6</w:t>
            </w:r>
          </w:p>
        </w:tc>
      </w:tr>
    </w:tbl>
    <w:p w14:paraId="1C9F1AF4" w14:textId="7EA97597" w:rsidR="004C44BC" w:rsidRDefault="004C44BC">
      <w:pPr>
        <w:rPr>
          <w:rFonts w:asciiTheme="minorHAnsi" w:hAnsiTheme="minorHAnsi"/>
          <w:sz w:val="22"/>
          <w:szCs w:val="22"/>
        </w:rPr>
      </w:pPr>
    </w:p>
    <w:p w14:paraId="7579CE81" w14:textId="73141D18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65AD1A80" w14:textId="77777777" w:rsidR="00030083" w:rsidRDefault="00030083" w:rsidP="004C44BC">
      <w:pPr>
        <w:rPr>
          <w:rFonts w:asciiTheme="minorHAnsi" w:hAnsiTheme="minorHAnsi"/>
          <w:sz w:val="22"/>
          <w:szCs w:val="22"/>
        </w:rPr>
      </w:pPr>
    </w:p>
    <w:p w14:paraId="1D7E446D" w14:textId="1013CC70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62969910" w14:textId="467AD361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710BFE89" w14:textId="7430C6DA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0E49876B" w14:textId="35DCCED7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72F7E612" w14:textId="77777777" w:rsidR="00345307" w:rsidRDefault="00345307" w:rsidP="004C44BC">
      <w:pPr>
        <w:rPr>
          <w:rFonts w:asciiTheme="minorHAnsi" w:hAnsiTheme="minorHAnsi"/>
          <w:sz w:val="22"/>
          <w:szCs w:val="22"/>
        </w:rPr>
      </w:pPr>
    </w:p>
    <w:p w14:paraId="46110B94" w14:textId="77668CBC" w:rsidR="004C44BC" w:rsidRDefault="004C44BC">
      <w:pPr>
        <w:rPr>
          <w:rFonts w:asciiTheme="minorHAnsi" w:hAnsiTheme="minorHAnsi"/>
          <w:sz w:val="22"/>
          <w:szCs w:val="22"/>
        </w:rPr>
      </w:pPr>
    </w:p>
    <w:p w14:paraId="3668C38A" w14:textId="77777777" w:rsidR="004C44BC" w:rsidRDefault="004C44BC">
      <w:pPr>
        <w:rPr>
          <w:rFonts w:asciiTheme="minorHAnsi" w:hAnsiTheme="minorHAnsi"/>
          <w:sz w:val="22"/>
          <w:szCs w:val="22"/>
        </w:rPr>
      </w:pPr>
    </w:p>
    <w:tbl>
      <w:tblPr>
        <w:tblStyle w:val="Listaclara-nfasis1"/>
        <w:tblW w:w="9606" w:type="dxa"/>
        <w:tblLayout w:type="fixed"/>
        <w:tblLook w:val="04A0" w:firstRow="1" w:lastRow="0" w:firstColumn="1" w:lastColumn="0" w:noHBand="0" w:noVBand="1"/>
      </w:tblPr>
      <w:tblGrid>
        <w:gridCol w:w="2395"/>
        <w:gridCol w:w="2108"/>
        <w:gridCol w:w="2551"/>
        <w:gridCol w:w="1418"/>
        <w:gridCol w:w="1134"/>
      </w:tblGrid>
      <w:tr w:rsidR="0005004B" w:rsidRPr="00D56123" w14:paraId="091CC613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gridSpan w:val="5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060501A5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lastRenderedPageBreak/>
              <w:t>EVALUACIÓN</w:t>
            </w:r>
          </w:p>
        </w:tc>
      </w:tr>
      <w:tr w:rsidR="0005004B" w:rsidRPr="00D56123" w14:paraId="52B69FA4" w14:textId="77777777" w:rsidTr="0003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2FE7840C" w14:textId="77777777" w:rsidR="0005004B" w:rsidRPr="00D56123" w:rsidRDefault="0005004B" w:rsidP="0005004B">
            <w:pPr>
              <w:pStyle w:val="Ttulo1"/>
              <w:spacing w:before="60" w:after="60"/>
              <w:outlineLvl w:val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Resultados de Aprendizajes</w:t>
            </w: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5FC17C3A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Estrategia Evaluativa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1CC79BEF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Instrumento de evaluación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30B5D1A7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Ponderación</w:t>
            </w:r>
          </w:p>
          <w:p w14:paraId="4A38C57D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(%)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  <w:vAlign w:val="center"/>
          </w:tcPr>
          <w:p w14:paraId="7EFD33BC" w14:textId="77777777" w:rsidR="0005004B" w:rsidRPr="00D56123" w:rsidRDefault="0005004B" w:rsidP="0005004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 w:themeColor="background1"/>
                <w:sz w:val="22"/>
                <w:szCs w:val="22"/>
              </w:rPr>
              <w:t>Fechas</w:t>
            </w:r>
          </w:p>
        </w:tc>
      </w:tr>
      <w:tr w:rsidR="0005004B" w:rsidRPr="00D56123" w14:paraId="667BF8B6" w14:textId="77777777" w:rsidTr="000300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174998" w14:textId="047ABAFA" w:rsidR="0005004B" w:rsidRPr="00D56123" w:rsidRDefault="00030083" w:rsidP="0005004B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A</w:t>
            </w:r>
            <w:r w:rsidR="0051411D"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.</w:t>
            </w:r>
          </w:p>
          <w:p w14:paraId="6F6F1F16" w14:textId="77777777" w:rsidR="0005004B" w:rsidRPr="00D56123" w:rsidRDefault="0005004B" w:rsidP="0005004B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</w:p>
          <w:p w14:paraId="77C6FDED" w14:textId="4862821E" w:rsidR="0051411D" w:rsidRDefault="0051411D" w:rsidP="0051411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gramar</w:t>
            </w:r>
            <w:r w:rsidR="00030083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soluciones con entrada/salida según requerimientos</w:t>
            </w:r>
          </w:p>
          <w:p w14:paraId="15088B27" w14:textId="3687F34F" w:rsidR="0005004B" w:rsidRPr="0051411D" w:rsidRDefault="0005004B" w:rsidP="0005004B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CF09E6" w14:textId="6C2825DC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ller 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Formati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 – Caso de Estudio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BB6EE8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Escala de Apreciación, 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99A9686" w14:textId="17C4EFD4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A8D36CC" w14:textId="33EFF1D8" w:rsidR="0005004B" w:rsidRPr="00D56123" w:rsidRDefault="00030083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mana 2</w:t>
            </w:r>
          </w:p>
        </w:tc>
      </w:tr>
      <w:tr w:rsidR="00030083" w:rsidRPr="00D56123" w14:paraId="204E62B5" w14:textId="77777777" w:rsidTr="0003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FB9C49C" w14:textId="4D351DDC" w:rsidR="00030083" w:rsidRPr="00D56123" w:rsidRDefault="00030083" w:rsidP="00030083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B.</w:t>
            </w:r>
          </w:p>
          <w:p w14:paraId="14B8903B" w14:textId="77777777" w:rsidR="00030083" w:rsidRPr="00D56123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</w:p>
          <w:p w14:paraId="7E6AE68B" w14:textId="0B987FC0" w:rsidR="00030083" w:rsidRDefault="00030083" w:rsidP="00030083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rogramar soluciones con estructuras de control </w:t>
            </w:r>
          </w:p>
          <w:p w14:paraId="0781EF25" w14:textId="5DAE507F" w:rsidR="00030083" w:rsidRDefault="00030083" w:rsidP="00030083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  <w:p w14:paraId="1EC00B67" w14:textId="77777777" w:rsidR="00030083" w:rsidRPr="0051411D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882214B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ller 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Formati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 – Caso de Estudio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4420E6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Escala de Apreciación, 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7AEEB8D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F4B73" w14:textId="006A71DE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mana 4</w:t>
            </w:r>
          </w:p>
        </w:tc>
      </w:tr>
      <w:tr w:rsidR="00030083" w:rsidRPr="00D56123" w14:paraId="21D60576" w14:textId="77777777" w:rsidTr="000300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A2D6AD4" w14:textId="48D059E8" w:rsidR="00030083" w:rsidRPr="00D56123" w:rsidRDefault="00030083" w:rsidP="00030083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Unidad B.</w:t>
            </w:r>
          </w:p>
          <w:p w14:paraId="3B68463F" w14:textId="77777777" w:rsidR="00030083" w:rsidRPr="00D56123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</w:p>
          <w:p w14:paraId="6259535F" w14:textId="748C827E" w:rsidR="00030083" w:rsidRDefault="00030083" w:rsidP="00030083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Programar soluciones con estructuras de control y sentencias repetitivas </w:t>
            </w:r>
          </w:p>
          <w:p w14:paraId="18832F02" w14:textId="77777777" w:rsidR="00030083" w:rsidRPr="0051411D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BAF20D6" w14:textId="77777777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ller 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Formati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 – Caso de Estudio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88BAC07" w14:textId="77777777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Escala de Apreciación, 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1534CCD" w14:textId="77777777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B64085" w14:textId="71421C40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mana 6</w:t>
            </w:r>
          </w:p>
        </w:tc>
      </w:tr>
      <w:tr w:rsidR="00030083" w:rsidRPr="00D56123" w14:paraId="1D474F18" w14:textId="77777777" w:rsidTr="0003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912819" w14:textId="77777777" w:rsidR="00030083" w:rsidRPr="00D56123" w:rsidRDefault="00030083" w:rsidP="00030083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Unidad B.</w:t>
            </w:r>
          </w:p>
          <w:p w14:paraId="5BBC087E" w14:textId="77777777" w:rsidR="00030083" w:rsidRPr="00D56123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</w:p>
          <w:p w14:paraId="47BAC612" w14:textId="6BCFAAB4" w:rsidR="00030083" w:rsidRPr="0051411D" w:rsidRDefault="00030083" w:rsidP="00A66D5D">
            <w:pPr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ogramar soluciones con estructuras de control y sentencias repetitivas</w:t>
            </w: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34D7967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ller 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Formati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 – Caso de Estudio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E374E98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Escala de Apreciación, 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ACEDF75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5F54DD" w14:textId="1B9FEA53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mana 8</w:t>
            </w:r>
          </w:p>
        </w:tc>
      </w:tr>
      <w:tr w:rsidR="00030083" w:rsidRPr="00D56123" w14:paraId="00C29361" w14:textId="77777777" w:rsidTr="000300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3B21705" w14:textId="05815AE3" w:rsidR="00030083" w:rsidRPr="00D56123" w:rsidRDefault="00030083" w:rsidP="00030083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Unidad B.</w:t>
            </w:r>
          </w:p>
          <w:p w14:paraId="722A09B5" w14:textId="77777777" w:rsidR="00030083" w:rsidRPr="00D56123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</w:p>
          <w:p w14:paraId="34922384" w14:textId="13277073" w:rsidR="00A66D5D" w:rsidRDefault="00030083" w:rsidP="00A66D5D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rogramar soluciones modulares con uso de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>procedimientos y funciones propias</w:t>
            </w:r>
            <w:r w:rsidR="00A66D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66D5D">
              <w:rPr>
                <w:rFonts w:ascii="Arial" w:hAnsi="Arial" w:cs="Arial"/>
                <w:color w:val="000000"/>
                <w:sz w:val="20"/>
                <w:szCs w:val="20"/>
              </w:rPr>
              <w:t>- Recursividad</w:t>
            </w:r>
          </w:p>
          <w:p w14:paraId="02C880F4" w14:textId="65694921" w:rsidR="00030083" w:rsidRDefault="00030083" w:rsidP="00030083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4F07E821" w14:textId="77777777" w:rsidR="00030083" w:rsidRPr="0051411D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D612BBA" w14:textId="77777777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Taller 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Formati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 – Caso de Estudio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D7746F" w14:textId="77777777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Escala de Apreciación, 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B9A9586" w14:textId="77777777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4670F4C" w14:textId="32D7172A" w:rsidR="00030083" w:rsidRPr="00D56123" w:rsidRDefault="00030083" w:rsidP="000300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mana 10</w:t>
            </w:r>
          </w:p>
        </w:tc>
      </w:tr>
      <w:tr w:rsidR="00030083" w:rsidRPr="00D56123" w14:paraId="2ACEF6E9" w14:textId="77777777" w:rsidTr="000300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39CAFA1" w14:textId="296F8FED" w:rsidR="00030083" w:rsidRPr="00030083" w:rsidRDefault="00030083" w:rsidP="00030083">
            <w:pPr>
              <w:pStyle w:val="NormalWeb"/>
              <w:spacing w:before="6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  <w:t>Unidad B.</w:t>
            </w:r>
          </w:p>
          <w:p w14:paraId="6D0A8097" w14:textId="77777777" w:rsidR="00030083" w:rsidRPr="00D56123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</w:rPr>
            </w:pPr>
          </w:p>
          <w:p w14:paraId="46F402A3" w14:textId="5A32302A" w:rsidR="00030083" w:rsidRDefault="003B1F85" w:rsidP="00030083">
            <w:pPr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Orientación a Objetos y uso de </w:t>
            </w:r>
            <w:r w:rsidR="00030083">
              <w:rPr>
                <w:rFonts w:ascii="Arial" w:hAnsi="Arial" w:cs="Arial"/>
                <w:color w:val="000000"/>
                <w:sz w:val="20"/>
                <w:szCs w:val="20"/>
              </w:rPr>
              <w:t>Excepciones</w:t>
            </w:r>
          </w:p>
          <w:p w14:paraId="1A1602B4" w14:textId="77777777" w:rsidR="00030083" w:rsidRPr="0051411D" w:rsidRDefault="00030083" w:rsidP="00030083">
            <w:pPr>
              <w:pStyle w:val="NormalWeb"/>
              <w:spacing w:before="0" w:beforeAutospacing="0" w:after="0" w:afterAutospacing="0"/>
              <w:jc w:val="both"/>
              <w:textAlignment w:val="baseline"/>
              <w:rPr>
                <w:rFonts w:asciiTheme="minorHAnsi" w:hAnsiTheme="minorHAnsi" w:cstheme="minorHAnsi"/>
                <w:b w:val="0"/>
                <w:bCs w:val="0"/>
                <w:color w:val="000000"/>
                <w:sz w:val="20"/>
                <w:szCs w:val="20"/>
                <w:lang w:val="es-ES"/>
              </w:rPr>
            </w:pP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97284E9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Taller 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Formati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 – Caso de Estudio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961D077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Escala de Apreciación, 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871555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0%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14A4F3F" w14:textId="77777777" w:rsidR="00030083" w:rsidRPr="00D56123" w:rsidRDefault="00030083" w:rsidP="000300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mana 2</w:t>
            </w:r>
          </w:p>
        </w:tc>
      </w:tr>
      <w:tr w:rsidR="0005004B" w:rsidRPr="00D56123" w14:paraId="4BA355F4" w14:textId="77777777" w:rsidTr="0003008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449166" w14:textId="77777777" w:rsidR="0005004B" w:rsidRPr="00D56123" w:rsidRDefault="0005004B" w:rsidP="0005004B">
            <w:pPr>
              <w:pStyle w:val="Ttulo1"/>
              <w:spacing w:before="60" w:after="60"/>
              <w:jc w:val="left"/>
              <w:outlineLvl w:val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 xml:space="preserve">Todos los RA </w:t>
            </w:r>
          </w:p>
          <w:p w14:paraId="278AE759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  <w:t>Saber ser: Trabajo en equipo y pensamiento crítico</w:t>
            </w:r>
          </w:p>
          <w:p w14:paraId="16DA0D63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210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6405074" w14:textId="5A06DC4F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Casos de estudio, informe</w:t>
            </w:r>
            <w:r w:rsidR="00345307">
              <w:rPr>
                <w:rFonts w:asciiTheme="minorHAnsi" w:hAnsiTheme="minorHAnsi" w:cstheme="minorHAnsi"/>
                <w:sz w:val="20"/>
                <w:szCs w:val="20"/>
              </w:rPr>
              <w:t>. Presentación</w:t>
            </w:r>
          </w:p>
        </w:tc>
        <w:tc>
          <w:tcPr>
            <w:tcW w:w="255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C5B428A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 w:rsidRPr="00D56123">
              <w:rPr>
                <w:rFonts w:asciiTheme="minorHAnsi" w:hAnsiTheme="minorHAnsi" w:cstheme="minorHAnsi"/>
                <w:sz w:val="20"/>
                <w:szCs w:val="20"/>
              </w:rPr>
              <w:t>rúbrica</w:t>
            </w:r>
          </w:p>
        </w:tc>
        <w:tc>
          <w:tcPr>
            <w:tcW w:w="141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4147E27" w14:textId="3F759E41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40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%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(Avance Parcial 15% - Avance Final 25%)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3865B9" w14:textId="0162BC27" w:rsidR="0005004B" w:rsidRPr="00D56123" w:rsidRDefault="00345307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emanas 12 a </w:t>
            </w:r>
            <w:r w:rsidR="0005004B" w:rsidRPr="00D56123">
              <w:rPr>
                <w:rFonts w:asciiTheme="minorHAnsi" w:hAnsiTheme="minorHAnsi" w:cstheme="minorHAnsi"/>
                <w:sz w:val="20"/>
                <w:szCs w:val="20"/>
              </w:rPr>
              <w:t>16</w:t>
            </w:r>
          </w:p>
        </w:tc>
      </w:tr>
    </w:tbl>
    <w:p w14:paraId="5425531F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Listaclara-nfasis1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05004B" w:rsidRPr="00D56123" w14:paraId="17A9D04C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6F2B22A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 xml:space="preserve">ASPECTOS ADMINISTRATIVOS </w:t>
            </w:r>
          </w:p>
        </w:tc>
      </w:tr>
      <w:tr w:rsidR="0005004B" w:rsidRPr="00D56123" w14:paraId="4C69C00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8A8C1AF" w14:textId="4CBB928D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Instancias de evaluación: 1)</w:t>
            </w:r>
            <w:r w:rsidR="00EE2BC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Talleres grupales</w:t>
            </w: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; 2) </w:t>
            </w:r>
            <w:r w:rsidR="00EE2BC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Presentación aleatoria de soluciones; 3). </w:t>
            </w: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Discusión y trabajo en equipo; 3) </w:t>
            </w:r>
            <w:r w:rsidR="00EE2BC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Avance parcial proyecto</w:t>
            </w: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y 4) </w:t>
            </w:r>
            <w:r w:rsidR="00EE2BC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Avance final proyecto</w:t>
            </w:r>
          </w:p>
          <w:p w14:paraId="0B0D1558" w14:textId="77777777" w:rsidR="00EE2BC0" w:rsidRDefault="00EE2BC0" w:rsidP="0005004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D1B3AC1" w14:textId="72D8421A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1. Trabajo en Clases (Talleres, avance de proyecto): </w:t>
            </w:r>
            <w:r w:rsidR="00EE2BC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6 talleres (6</w:t>
            </w: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0% total)</w:t>
            </w:r>
            <w:r w:rsidR="00EE2BC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y proyecto (40%)</w:t>
            </w:r>
          </w:p>
          <w:p w14:paraId="08A9D256" w14:textId="1D9D3715" w:rsidR="0005004B" w:rsidRPr="00D56123" w:rsidRDefault="0005004B" w:rsidP="0005004B">
            <w:pPr>
              <w:pStyle w:val="Prrafodelista"/>
              <w:numPr>
                <w:ilvl w:val="0"/>
                <w:numId w:val="45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Participación en talleres y en las discusiones post taller: Se toma en cuenta para la evaluación individual del estudiante en el equipo de trabajo </w:t>
            </w:r>
            <w:r w:rsidR="00EE2BC0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– coevaluación </w:t>
            </w: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(30%)</w:t>
            </w:r>
          </w:p>
          <w:p w14:paraId="75F6E702" w14:textId="2339A2A9" w:rsidR="0005004B" w:rsidRPr="00D56123" w:rsidRDefault="00EE2BC0" w:rsidP="0005004B">
            <w:pPr>
              <w:pStyle w:val="Prrafodelista"/>
              <w:numPr>
                <w:ilvl w:val="0"/>
                <w:numId w:val="45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 avance del proyecto</w:t>
            </w:r>
            <w:r w:rsidR="0005004B"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: Se realizará</w:t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un avance del proyecto (Semana 13)</w:t>
            </w:r>
            <w:r w:rsidR="0005004B"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(</w:t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5</w:t>
            </w:r>
            <w:r w:rsidR="0005004B"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%)</w:t>
            </w:r>
          </w:p>
          <w:p w14:paraId="1C0939A8" w14:textId="5A512269" w:rsidR="0005004B" w:rsidRPr="00D56123" w:rsidRDefault="00EE2BC0" w:rsidP="0005004B">
            <w:pPr>
              <w:pStyle w:val="Prrafodelista"/>
              <w:numPr>
                <w:ilvl w:val="0"/>
                <w:numId w:val="45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1 avance final del proyecto</w:t>
            </w:r>
            <w:r w:rsidR="0005004B"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: Los equipos de trabajo llevan a cabo una reunión de evaluación de su intervención individual y trabaja como grupo. (</w:t>
            </w:r>
            <w: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35</w:t>
            </w:r>
            <w:r w:rsidR="0005004B"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%)</w:t>
            </w:r>
          </w:p>
          <w:p w14:paraId="7F9F4BB1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1D27B3F9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Para cualquier duda, consulta, solicitud de reunión enviar correo electrónico o mensaje a través de plataforma Campus Virtual. </w:t>
            </w:r>
          </w:p>
          <w:p w14:paraId="173015E0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6B2AE7DF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lastRenderedPageBreak/>
              <w:t>Nota mínima de aprobación es 4,0 (</w:t>
            </w:r>
            <w:proofErr w:type="gram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uatro coma</w:t>
            </w:r>
            <w:proofErr w:type="gram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 xml:space="preserve"> cero). (Art. 39 Reglamento General de Docencia de Pre-Grado). Los estudiantes que han rendido todas las evaluaciones en las fechas definidas y quedan con promedio entre 3,4 y 3,9 pueden dar Examen de Recalificación para aprobar la asignatura.</w:t>
            </w:r>
          </w:p>
          <w:p w14:paraId="680E38B1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04A1C0B0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0FF7DCAE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Listaclara-nfasis1"/>
        <w:tblW w:w="9606" w:type="dxa"/>
        <w:tblLook w:val="04A0" w:firstRow="1" w:lastRow="0" w:firstColumn="1" w:lastColumn="0" w:noHBand="0" w:noVBand="1"/>
      </w:tblPr>
      <w:tblGrid>
        <w:gridCol w:w="9606"/>
      </w:tblGrid>
      <w:tr w:rsidR="0005004B" w:rsidRPr="00D56123" w14:paraId="63920827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32D9AB6B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 xml:space="preserve">RECURSOS DE APRENDIZAJE </w:t>
            </w:r>
          </w:p>
        </w:tc>
      </w:tr>
      <w:tr w:rsidR="0005004B" w:rsidRPr="00D56123" w14:paraId="21C2DAD5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44FA9AA" w14:textId="77777777" w:rsidR="0005004B" w:rsidRPr="00D56123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</w:rPr>
              <w:t>Bibliografía mínima</w:t>
            </w:r>
          </w:p>
          <w:p w14:paraId="2A940B08" w14:textId="343E4BEA" w:rsidR="0004017A" w:rsidRPr="0004017A" w:rsidRDefault="0004017A" w:rsidP="0004017A">
            <w:pPr>
              <w:pStyle w:val="Prrafodelista"/>
              <w:numPr>
                <w:ilvl w:val="0"/>
                <w:numId w:val="40"/>
              </w:numPr>
              <w:spacing w:after="24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Pyth</w:t>
            </w:r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>o</w:t>
            </w:r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  <w:t xml:space="preserve">n Shell online: </w:t>
            </w:r>
            <w:hyperlink r:id="rId14" w:history="1">
              <w:r w:rsidRPr="00E1131C">
                <w:rPr>
                  <w:rStyle w:val="Hipervnculo"/>
                  <w:rFonts w:asciiTheme="minorHAnsi" w:hAnsiTheme="minorHAnsi" w:cstheme="minorHAnsi"/>
                  <w:sz w:val="22"/>
                  <w:szCs w:val="22"/>
                  <w:lang w:val="en-US"/>
                </w:rPr>
                <w:t>https://www.python.org/shell/</w:t>
              </w:r>
            </w:hyperlink>
          </w:p>
          <w:p w14:paraId="08D23252" w14:textId="680F9AE6" w:rsidR="0004017A" w:rsidRPr="00872FEE" w:rsidRDefault="0004017A" w:rsidP="0004017A">
            <w:pPr>
              <w:pStyle w:val="Prrafodelista"/>
              <w:numPr>
                <w:ilvl w:val="0"/>
                <w:numId w:val="40"/>
              </w:numPr>
              <w:spacing w:after="24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</w:pPr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Downey,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A., </w:t>
            </w:r>
            <w:proofErr w:type="spellStart"/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Elkner</w:t>
            </w:r>
            <w:proofErr w:type="spellEnd"/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, 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J., &amp; M</w:t>
            </w:r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eyer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, C. (</w:t>
            </w:r>
            <w:r w:rsidR="00872FEE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2002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), </w:t>
            </w:r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Aprenda a Pensar Como un Programador con Python</w:t>
            </w:r>
            <w:r w:rsidR="00872FEE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. </w:t>
            </w:r>
            <w:r w:rsidR="00872FEE" w:rsidRPr="00872FEE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Green Tea </w:t>
            </w:r>
            <w:proofErr w:type="spellStart"/>
            <w:r w:rsidR="00872FEE" w:rsidRPr="00872FEE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Press</w:t>
            </w:r>
            <w:proofErr w:type="spellEnd"/>
            <w:r w:rsidR="00872FEE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, USA. ISBN: </w:t>
            </w:r>
            <w:r w:rsidR="00872FEE" w:rsidRPr="00872FEE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0-9716775-0-6</w:t>
            </w:r>
            <w:r w:rsidR="00872FEE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.</w:t>
            </w:r>
          </w:p>
          <w:p w14:paraId="421A54DA" w14:textId="5CCB8EFE" w:rsidR="00872FEE" w:rsidRPr="0004017A" w:rsidRDefault="00872FEE" w:rsidP="00872FEE">
            <w:pPr>
              <w:pStyle w:val="Prrafodelista"/>
              <w:numPr>
                <w:ilvl w:val="0"/>
                <w:numId w:val="40"/>
              </w:numPr>
              <w:spacing w:after="24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</w:pP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Marzal, A., Gracia, I., &amp; García, P. (2014), Introducción a Python 3. </w:t>
            </w: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Universitat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 Jaume I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, España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. </w:t>
            </w:r>
            <w:r w:rsidRPr="0004017A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ISBN: 978-84-697-1178-1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.</w:t>
            </w:r>
          </w:p>
          <w:p w14:paraId="73954F91" w14:textId="27B231DB" w:rsidR="00872FEE" w:rsidRPr="0004017A" w:rsidRDefault="006E3CC5" w:rsidP="0004017A">
            <w:pPr>
              <w:pStyle w:val="Prrafodelista"/>
              <w:numPr>
                <w:ilvl w:val="0"/>
                <w:numId w:val="40"/>
              </w:numPr>
              <w:spacing w:after="240"/>
              <w:jc w:val="both"/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</w:pPr>
            <w:proofErr w:type="spellStart"/>
            <w:r w:rsidRPr="006E3CC5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Severance</w:t>
            </w:r>
            <w:proofErr w:type="spellEnd"/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, C. (2020), </w:t>
            </w:r>
            <w:r w:rsidRPr="006E3CC5"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>Python para todos: Explorando la información con Python 3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: </w:t>
            </w:r>
            <w:hyperlink r:id="rId15" w:history="1">
              <w:r w:rsidRPr="00E1131C">
                <w:rPr>
                  <w:rStyle w:val="Hipervnculo"/>
                  <w:rFonts w:asciiTheme="minorHAnsi" w:hAnsiTheme="minorHAnsi" w:cstheme="minorHAnsi"/>
                  <w:sz w:val="22"/>
                  <w:szCs w:val="22"/>
                  <w:lang w:val="es-CL"/>
                </w:rPr>
                <w:t>http://do1.dr-chuck.com/pythonlearn/ES_es/pythonlearn.pdf</w:t>
              </w:r>
            </w:hyperlink>
            <w:r>
              <w:rPr>
                <w:rFonts w:asciiTheme="minorHAnsi" w:hAnsiTheme="minorHAnsi" w:cstheme="minorHAnsi"/>
                <w:color w:val="000000"/>
                <w:sz w:val="22"/>
                <w:szCs w:val="22"/>
                <w:lang w:val="es-CL"/>
              </w:rPr>
              <w:t xml:space="preserve">  </w:t>
            </w:r>
          </w:p>
          <w:p w14:paraId="5830DD67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65AAAB95" w14:textId="77777777" w:rsidR="0005004B" w:rsidRPr="00330725" w:rsidRDefault="0005004B" w:rsidP="0005004B">
            <w:pPr>
              <w:pStyle w:val="NormalWeb"/>
              <w:spacing w:before="0" w:beforeAutospacing="0" w:after="0" w:afterAutospacing="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US"/>
              </w:rPr>
            </w:pPr>
            <w:proofErr w:type="spellStart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>Bibliografía</w:t>
            </w:r>
            <w:proofErr w:type="spellEnd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30725">
              <w:rPr>
                <w:rFonts w:asciiTheme="minorHAnsi" w:hAnsiTheme="minorHAnsi" w:cstheme="minorHAnsi"/>
                <w:b w:val="0"/>
                <w:bCs w:val="0"/>
                <w:color w:val="000000"/>
                <w:sz w:val="22"/>
                <w:szCs w:val="22"/>
                <w:lang w:val="en-US"/>
              </w:rPr>
              <w:t>Complementaria</w:t>
            </w:r>
            <w:proofErr w:type="spellEnd"/>
          </w:p>
          <w:p w14:paraId="13ED8B6D" w14:textId="77777777" w:rsidR="0005004B" w:rsidRPr="00330725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  <w:lang w:val="en-US"/>
              </w:rPr>
            </w:pPr>
          </w:p>
          <w:p w14:paraId="1B0A9F4E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Videos explicativos por temas, presentaciones multimedia</w:t>
            </w:r>
          </w:p>
          <w:p w14:paraId="018E2A7D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  <w:p w14:paraId="4600A4E6" w14:textId="77777777" w:rsidR="0005004B" w:rsidRPr="00D56123" w:rsidRDefault="0005004B" w:rsidP="0005004B">
            <w:p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</w:p>
        </w:tc>
      </w:tr>
    </w:tbl>
    <w:p w14:paraId="4B51E310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tbl>
      <w:tblPr>
        <w:tblStyle w:val="Listaclara-nfasis1"/>
        <w:tblW w:w="0" w:type="auto"/>
        <w:tblLook w:val="04A0" w:firstRow="1" w:lastRow="0" w:firstColumn="1" w:lastColumn="0" w:noHBand="0" w:noVBand="1"/>
      </w:tblPr>
      <w:tblGrid>
        <w:gridCol w:w="3603"/>
        <w:gridCol w:w="1254"/>
        <w:gridCol w:w="3335"/>
        <w:gridCol w:w="1430"/>
      </w:tblGrid>
      <w:tr w:rsidR="0005004B" w:rsidRPr="00D56123" w14:paraId="277EBB42" w14:textId="77777777" w:rsidTr="000500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22" w:type="dxa"/>
            <w:gridSpan w:val="4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1F80B3CE" w14:textId="77777777" w:rsidR="0005004B" w:rsidRPr="00D56123" w:rsidRDefault="0005004B" w:rsidP="0005004B">
            <w:pPr>
              <w:pStyle w:val="Prrafodelista"/>
              <w:numPr>
                <w:ilvl w:val="0"/>
                <w:numId w:val="44"/>
              </w:numPr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>RESUMEN CARGA ACADÉMICA ESTUDIANTE</w:t>
            </w:r>
          </w:p>
        </w:tc>
      </w:tr>
      <w:tr w:rsidR="0005004B" w:rsidRPr="00D56123" w14:paraId="077B08B0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43E28926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color w:val="FFFFFF"/>
                <w:sz w:val="22"/>
                <w:szCs w:val="22"/>
              </w:rPr>
              <w:t>Actividades Presenciales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64B45D2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Horas Estimadas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7666A603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Actividades No Presenciales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365F91" w:themeFill="accent1" w:themeFillShade="BF"/>
          </w:tcPr>
          <w:p w14:paraId="5AFBC32A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>Horas Estimadas</w:t>
            </w:r>
          </w:p>
        </w:tc>
      </w:tr>
      <w:tr w:rsidR="0005004B" w:rsidRPr="00D56123" w14:paraId="50739C6E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609070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Cátedra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35F6F22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9,25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F37522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rabajo Individu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578419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6,0</w:t>
            </w:r>
          </w:p>
        </w:tc>
      </w:tr>
      <w:tr w:rsidR="0005004B" w:rsidRPr="00D56123" w14:paraId="5CB957CA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E4510C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lastRenderedPageBreak/>
              <w:t>Ayudantía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AA1CD4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5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4D0A1C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rabajo Grup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289D4E6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7,5</w:t>
            </w:r>
          </w:p>
        </w:tc>
      </w:tr>
      <w:tr w:rsidR="0005004B" w:rsidRPr="00D56123" w14:paraId="0C148C98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D69D139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Laboratorio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F8C66AC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84BD50F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Estudio Person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3994F7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8,5</w:t>
            </w:r>
          </w:p>
        </w:tc>
      </w:tr>
      <w:tr w:rsidR="0005004B" w:rsidRPr="00D56123" w14:paraId="667F935D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B6253ED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aller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3A611F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0,75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8ACBAAE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Estudio Grup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5826593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7,5</w:t>
            </w:r>
          </w:p>
        </w:tc>
      </w:tr>
      <w:tr w:rsidR="0005004B" w:rsidRPr="00D56123" w14:paraId="52FDCC00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454441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erreno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75859EA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37E39DB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Búsqueda de Información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7E43DA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 xml:space="preserve"> 3</w:t>
            </w:r>
          </w:p>
        </w:tc>
      </w:tr>
      <w:tr w:rsidR="0005004B" w:rsidRPr="00D56123" w14:paraId="5FDFC13F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D87F29D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proofErr w:type="spellStart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xp</w:t>
            </w:r>
            <w:proofErr w:type="spellEnd"/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. Clínica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3737057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EA98475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rabajo Virtu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4B67F3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</w:tr>
      <w:tr w:rsidR="0005004B" w:rsidRPr="00D56123" w14:paraId="791A5B22" w14:textId="77777777" w:rsidTr="000500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6058446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Evaluaciones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CB04AF8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238E841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C32EF7C" w14:textId="77777777" w:rsidR="0005004B" w:rsidRPr="00D56123" w:rsidRDefault="0005004B" w:rsidP="0005004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5004B" w:rsidRPr="00D56123" w14:paraId="03B48422" w14:textId="77777777" w:rsidTr="000500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327278F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b w:val="0"/>
                <w:bCs w:val="0"/>
                <w:sz w:val="22"/>
                <w:szCs w:val="22"/>
              </w:rPr>
              <w:t>Total</w:t>
            </w:r>
          </w:p>
        </w:tc>
        <w:tc>
          <w:tcPr>
            <w:tcW w:w="12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0254456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57,0</w:t>
            </w:r>
          </w:p>
        </w:tc>
        <w:tc>
          <w:tcPr>
            <w:tcW w:w="333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0BB513E" w14:textId="77777777" w:rsidR="0005004B" w:rsidRPr="00D56123" w:rsidRDefault="0005004B" w:rsidP="0005004B">
            <w:pPr>
              <w:autoSpaceDE w:val="0"/>
              <w:autoSpaceDN w:val="0"/>
              <w:adjustRightInd w:val="0"/>
              <w:spacing w:before="60" w:after="60"/>
              <w:ind w:right="11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Total</w:t>
            </w:r>
          </w:p>
        </w:tc>
        <w:tc>
          <w:tcPr>
            <w:tcW w:w="143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D287245" w14:textId="77777777" w:rsidR="0005004B" w:rsidRPr="00D56123" w:rsidRDefault="0005004B" w:rsidP="000500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sz w:val="22"/>
                <w:szCs w:val="22"/>
              </w:rPr>
            </w:pPr>
            <w:r w:rsidRPr="00D56123">
              <w:rPr>
                <w:rFonts w:asciiTheme="minorHAnsi" w:hAnsiTheme="minorHAnsi" w:cstheme="minorHAnsi"/>
                <w:sz w:val="22"/>
                <w:szCs w:val="22"/>
              </w:rPr>
              <w:t>42,5</w:t>
            </w:r>
          </w:p>
        </w:tc>
      </w:tr>
    </w:tbl>
    <w:p w14:paraId="3F3DBAC5" w14:textId="77777777" w:rsidR="0005004B" w:rsidRPr="00D56123" w:rsidRDefault="0005004B" w:rsidP="0005004B">
      <w:pPr>
        <w:rPr>
          <w:rFonts w:asciiTheme="minorHAnsi" w:hAnsiTheme="minorHAnsi" w:cstheme="minorHAnsi"/>
          <w:sz w:val="22"/>
          <w:szCs w:val="22"/>
        </w:rPr>
      </w:pPr>
    </w:p>
    <w:p w14:paraId="4FE0FCB5" w14:textId="77777777" w:rsidR="00E43973" w:rsidRDefault="00E43973" w:rsidP="0005004B">
      <w:pPr>
        <w:rPr>
          <w:rFonts w:asciiTheme="minorHAnsi" w:hAnsiTheme="minorHAnsi"/>
          <w:sz w:val="22"/>
          <w:szCs w:val="22"/>
        </w:rPr>
      </w:pPr>
    </w:p>
    <w:sectPr w:rsidR="00E43973" w:rsidSect="002B3EE7">
      <w:headerReference w:type="default" r:id="rId16"/>
      <w:footerReference w:type="default" r:id="rId17"/>
      <w:pgSz w:w="15842" w:h="12242" w:orient="landscape" w:code="1"/>
      <w:pgMar w:top="1418" w:right="1418" w:bottom="1418" w:left="1418" w:header="720" w:footer="720" w:gutter="0"/>
      <w:pgBorders w:offsetFrom="page">
        <w:bottom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4A42F" w14:textId="77777777" w:rsidR="00C13544" w:rsidRDefault="00C13544">
      <w:r>
        <w:separator/>
      </w:r>
    </w:p>
  </w:endnote>
  <w:endnote w:type="continuationSeparator" w:id="0">
    <w:p w14:paraId="1A1A9BCA" w14:textId="77777777" w:rsidR="00C13544" w:rsidRDefault="00C13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921F1" w14:textId="77777777" w:rsidR="00030083" w:rsidRDefault="00030083">
    <w:pPr>
      <w:pStyle w:val="Piedepgina"/>
      <w:jc w:val="right"/>
    </w:pPr>
    <w:r>
      <w:t xml:space="preserve">Página </w:t>
    </w:r>
    <w:r>
      <w:rPr>
        <w:b/>
        <w:bCs/>
      </w:rPr>
      <w:fldChar w:fldCharType="begin"/>
    </w:r>
    <w:r>
      <w:rPr>
        <w:b/>
        <w:bCs/>
      </w:rPr>
      <w:instrText>PAGE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de </w:t>
    </w:r>
    <w:r>
      <w:rPr>
        <w:b/>
        <w:bCs/>
      </w:rPr>
      <w:fldChar w:fldCharType="begin"/>
    </w:r>
    <w:r>
      <w:rPr>
        <w:b/>
        <w:bCs/>
      </w:rPr>
      <w:instrText>NUMPAGES</w:instrText>
    </w:r>
    <w:r>
      <w:rPr>
        <w:b/>
        <w:bCs/>
      </w:rPr>
      <w:fldChar w:fldCharType="separate"/>
    </w:r>
    <w:r>
      <w:rPr>
        <w:b/>
        <w:bCs/>
        <w:noProof/>
      </w:rPr>
      <w:t>20</w:t>
    </w:r>
    <w:r>
      <w:rPr>
        <w:b/>
        <w:bCs/>
      </w:rPr>
      <w:fldChar w:fldCharType="end"/>
    </w:r>
  </w:p>
  <w:p w14:paraId="3C07FCEF" w14:textId="77777777" w:rsidR="00030083" w:rsidRDefault="00030083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CA2FA" w14:textId="77777777" w:rsidR="00C13544" w:rsidRDefault="00C13544">
      <w:r>
        <w:separator/>
      </w:r>
    </w:p>
  </w:footnote>
  <w:footnote w:type="continuationSeparator" w:id="0">
    <w:p w14:paraId="68F708B0" w14:textId="77777777" w:rsidR="00C13544" w:rsidRDefault="00C135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E9E9D0" w14:textId="77777777" w:rsidR="00030083" w:rsidRPr="004D6752" w:rsidRDefault="00030083" w:rsidP="00CA1AFA">
    <w:pPr>
      <w:pStyle w:val="Ttulo1"/>
      <w:jc w:val="left"/>
      <w:rPr>
        <w:rFonts w:ascii="Cambria" w:hAnsi="Cambria" w:cs="Cambria"/>
        <w:sz w:val="28"/>
        <w:szCs w:val="28"/>
      </w:rPr>
    </w:pPr>
    <w:r>
      <w:rPr>
        <w:noProof/>
        <w:lang w:val="es-CL" w:eastAsia="es-CL"/>
      </w:rPr>
      <w:drawing>
        <wp:inline distT="0" distB="0" distL="0" distR="0" wp14:anchorId="765CB79E" wp14:editId="5DFD16D7">
          <wp:extent cx="866775" cy="761711"/>
          <wp:effectExtent l="0" t="0" r="0" b="635"/>
          <wp:docPr id="7" name="Imagen 2" descr="logo_uc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2" descr="logo_uc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66775" cy="7617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BBC646" w14:textId="77777777" w:rsidR="00030083" w:rsidRPr="00FA30C2" w:rsidRDefault="00030083" w:rsidP="00FA30C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76D6C"/>
    <w:multiLevelType w:val="hybridMultilevel"/>
    <w:tmpl w:val="178EED1A"/>
    <w:lvl w:ilvl="0" w:tplc="3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35EBF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53AB0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1511E"/>
    <w:multiLevelType w:val="hybridMultilevel"/>
    <w:tmpl w:val="1B062162"/>
    <w:lvl w:ilvl="0" w:tplc="A3B26D36">
      <w:numFmt w:val="bullet"/>
      <w:lvlText w:val=""/>
      <w:lvlJc w:val="left"/>
      <w:pPr>
        <w:ind w:left="720" w:hanging="360"/>
      </w:pPr>
      <w:rPr>
        <w:rFonts w:ascii="Symbol" w:eastAsia="Times New Roman" w:hAnsi="Symbol" w:cs="Cambria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46615"/>
    <w:multiLevelType w:val="hybridMultilevel"/>
    <w:tmpl w:val="D832A19A"/>
    <w:lvl w:ilvl="0" w:tplc="8A649364">
      <w:numFmt w:val="bullet"/>
      <w:lvlText w:val=""/>
      <w:lvlJc w:val="left"/>
      <w:pPr>
        <w:ind w:left="720" w:hanging="360"/>
      </w:pPr>
      <w:rPr>
        <w:rFonts w:ascii="Symbol" w:eastAsia="Times New Roman" w:hAnsi="Symbol" w:cs="Cambria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21808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CA4668"/>
    <w:multiLevelType w:val="hybridMultilevel"/>
    <w:tmpl w:val="999693B4"/>
    <w:lvl w:ilvl="0" w:tplc="CD721144">
      <w:start w:val="1"/>
      <w:numFmt w:val="upperRoman"/>
      <w:lvlText w:val="%1."/>
      <w:lvlJc w:val="left"/>
      <w:pPr>
        <w:tabs>
          <w:tab w:val="num" w:pos="1260"/>
        </w:tabs>
        <w:ind w:left="1260" w:hanging="720"/>
      </w:pPr>
      <w:rPr>
        <w:rFonts w:cs="Times New Roman" w:hint="default"/>
        <w:b/>
        <w:bCs/>
        <w:color w:val="FFFFFF"/>
      </w:rPr>
    </w:lvl>
    <w:lvl w:ilvl="1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2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3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4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5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6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7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  <w:lvl w:ilvl="8" w:tplc="FFFFFFFF">
      <w:numFmt w:val="none"/>
      <w:lvlText w:val=""/>
      <w:lvlJc w:val="left"/>
      <w:pPr>
        <w:tabs>
          <w:tab w:val="num" w:pos="360"/>
        </w:tabs>
      </w:pPr>
      <w:rPr>
        <w:rFonts w:cs="Times New Roman"/>
      </w:rPr>
    </w:lvl>
  </w:abstractNum>
  <w:abstractNum w:abstractNumId="7" w15:restartNumberingAfterBreak="0">
    <w:nsid w:val="125D1D54"/>
    <w:multiLevelType w:val="hybridMultilevel"/>
    <w:tmpl w:val="8A623D18"/>
    <w:lvl w:ilvl="0" w:tplc="ACDC22F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BA0679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F21CA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FA0CFA"/>
    <w:multiLevelType w:val="hybridMultilevel"/>
    <w:tmpl w:val="20BC30D6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90A5A9C"/>
    <w:multiLevelType w:val="hybridMultilevel"/>
    <w:tmpl w:val="F9FC01EE"/>
    <w:lvl w:ilvl="0" w:tplc="CD4A1FBA">
      <w:start w:val="1"/>
      <w:numFmt w:val="decimal"/>
      <w:lvlText w:val="%1."/>
      <w:lvlJc w:val="left"/>
      <w:pPr>
        <w:tabs>
          <w:tab w:val="num" w:pos="252"/>
        </w:tabs>
        <w:ind w:left="252" w:hanging="360"/>
      </w:pPr>
      <w:rPr>
        <w:rFonts w:hint="default"/>
        <w:b w:val="0"/>
      </w:rPr>
    </w:lvl>
    <w:lvl w:ilvl="1" w:tplc="0C0A0005">
      <w:start w:val="1"/>
      <w:numFmt w:val="bullet"/>
      <w:lvlText w:val=""/>
      <w:lvlJc w:val="left"/>
      <w:pPr>
        <w:tabs>
          <w:tab w:val="num" w:pos="1332"/>
        </w:tabs>
        <w:ind w:left="1332" w:hanging="360"/>
      </w:pPr>
      <w:rPr>
        <w:rFonts w:ascii="Wingdings" w:hAnsi="Wingdings" w:hint="default"/>
        <w:b w:val="0"/>
      </w:rPr>
    </w:lvl>
    <w:lvl w:ilvl="2" w:tplc="0C0A0005">
      <w:start w:val="1"/>
      <w:numFmt w:val="bullet"/>
      <w:lvlText w:val=""/>
      <w:lvlJc w:val="left"/>
      <w:pPr>
        <w:tabs>
          <w:tab w:val="num" w:pos="2052"/>
        </w:tabs>
        <w:ind w:left="2052" w:hanging="180"/>
      </w:pPr>
      <w:rPr>
        <w:rFonts w:ascii="Wingdings" w:hAnsi="Wingdings" w:hint="default"/>
        <w:b w:val="0"/>
      </w:rPr>
    </w:lvl>
    <w:lvl w:ilvl="3" w:tplc="0C0A000F" w:tentative="1">
      <w:start w:val="1"/>
      <w:numFmt w:val="decimal"/>
      <w:lvlText w:val="%4."/>
      <w:lvlJc w:val="left"/>
      <w:pPr>
        <w:tabs>
          <w:tab w:val="num" w:pos="2772"/>
        </w:tabs>
        <w:ind w:left="2772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492"/>
        </w:tabs>
        <w:ind w:left="3492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212"/>
        </w:tabs>
        <w:ind w:left="4212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932"/>
        </w:tabs>
        <w:ind w:left="4932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652"/>
        </w:tabs>
        <w:ind w:left="5652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372"/>
        </w:tabs>
        <w:ind w:left="6372" w:hanging="180"/>
      </w:pPr>
    </w:lvl>
  </w:abstractNum>
  <w:abstractNum w:abstractNumId="12" w15:restartNumberingAfterBreak="0">
    <w:nsid w:val="193E0A3F"/>
    <w:multiLevelType w:val="hybridMultilevel"/>
    <w:tmpl w:val="A9F844C2"/>
    <w:lvl w:ilvl="0" w:tplc="340A000F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080" w:hanging="360"/>
      </w:pPr>
    </w:lvl>
    <w:lvl w:ilvl="2" w:tplc="340A001B" w:tentative="1">
      <w:start w:val="1"/>
      <w:numFmt w:val="lowerRoman"/>
      <w:lvlText w:val="%3."/>
      <w:lvlJc w:val="right"/>
      <w:pPr>
        <w:ind w:left="1800" w:hanging="180"/>
      </w:pPr>
    </w:lvl>
    <w:lvl w:ilvl="3" w:tplc="340A000F" w:tentative="1">
      <w:start w:val="1"/>
      <w:numFmt w:val="decimal"/>
      <w:lvlText w:val="%4."/>
      <w:lvlJc w:val="left"/>
      <w:pPr>
        <w:ind w:left="2520" w:hanging="360"/>
      </w:pPr>
    </w:lvl>
    <w:lvl w:ilvl="4" w:tplc="340A0019" w:tentative="1">
      <w:start w:val="1"/>
      <w:numFmt w:val="lowerLetter"/>
      <w:lvlText w:val="%5."/>
      <w:lvlJc w:val="left"/>
      <w:pPr>
        <w:ind w:left="3240" w:hanging="360"/>
      </w:pPr>
    </w:lvl>
    <w:lvl w:ilvl="5" w:tplc="340A001B" w:tentative="1">
      <w:start w:val="1"/>
      <w:numFmt w:val="lowerRoman"/>
      <w:lvlText w:val="%6."/>
      <w:lvlJc w:val="right"/>
      <w:pPr>
        <w:ind w:left="3960" w:hanging="180"/>
      </w:pPr>
    </w:lvl>
    <w:lvl w:ilvl="6" w:tplc="340A000F" w:tentative="1">
      <w:start w:val="1"/>
      <w:numFmt w:val="decimal"/>
      <w:lvlText w:val="%7."/>
      <w:lvlJc w:val="left"/>
      <w:pPr>
        <w:ind w:left="4680" w:hanging="360"/>
      </w:pPr>
    </w:lvl>
    <w:lvl w:ilvl="7" w:tplc="340A0019" w:tentative="1">
      <w:start w:val="1"/>
      <w:numFmt w:val="lowerLetter"/>
      <w:lvlText w:val="%8."/>
      <w:lvlJc w:val="left"/>
      <w:pPr>
        <w:ind w:left="5400" w:hanging="360"/>
      </w:pPr>
    </w:lvl>
    <w:lvl w:ilvl="8" w:tplc="34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ADC2BAD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C81E23"/>
    <w:multiLevelType w:val="hybridMultilevel"/>
    <w:tmpl w:val="B5480F9C"/>
    <w:lvl w:ilvl="0" w:tplc="0C0A0005">
      <w:start w:val="1"/>
      <w:numFmt w:val="bullet"/>
      <w:lvlText w:val=""/>
      <w:lvlJc w:val="left"/>
      <w:pPr>
        <w:tabs>
          <w:tab w:val="num" w:pos="1332"/>
        </w:tabs>
        <w:ind w:left="1332" w:hanging="360"/>
      </w:pPr>
      <w:rPr>
        <w:rFonts w:ascii="Wingdings" w:hAnsi="Wingdings" w:hint="default"/>
        <w:b w:val="0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6C7960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288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71465A"/>
    <w:multiLevelType w:val="hybridMultilevel"/>
    <w:tmpl w:val="511C0896"/>
    <w:lvl w:ilvl="0" w:tplc="260C0324">
      <w:start w:val="1"/>
      <w:numFmt w:val="decimal"/>
      <w:lvlText w:val="%1."/>
      <w:lvlJc w:val="left"/>
      <w:pPr>
        <w:tabs>
          <w:tab w:val="num" w:pos="1332"/>
        </w:tabs>
        <w:ind w:left="1332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CD365FD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DE4BA4"/>
    <w:multiLevelType w:val="hybridMultilevel"/>
    <w:tmpl w:val="4D58B128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3C0E26"/>
    <w:multiLevelType w:val="hybridMultilevel"/>
    <w:tmpl w:val="9A36A53C"/>
    <w:lvl w:ilvl="0" w:tplc="34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0F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 w:tplc="93F6BCB4">
      <w:start w:val="8"/>
      <w:numFmt w:val="decimal"/>
      <w:lvlText w:val="%3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3" w:tplc="34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87E678E"/>
    <w:multiLevelType w:val="hybridMultilevel"/>
    <w:tmpl w:val="7A881230"/>
    <w:lvl w:ilvl="0" w:tplc="2A72CB14">
      <w:start w:val="1"/>
      <w:numFmt w:val="upperLetter"/>
      <w:lvlText w:val="%1."/>
      <w:lvlJc w:val="left"/>
      <w:pPr>
        <w:ind w:left="720" w:hanging="360"/>
      </w:pPr>
      <w:rPr>
        <w:rFonts w:ascii="Calibri" w:hAnsi="Calibri" w:cs="Calibri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2400FC"/>
    <w:multiLevelType w:val="hybridMultilevel"/>
    <w:tmpl w:val="99A858D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1C28EE"/>
    <w:multiLevelType w:val="hybridMultilevel"/>
    <w:tmpl w:val="BE94B3AE"/>
    <w:lvl w:ilvl="0" w:tplc="0C0A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D9B3077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B1DDC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A71604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288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5F621B"/>
    <w:multiLevelType w:val="hybridMultilevel"/>
    <w:tmpl w:val="2D5EFDC4"/>
    <w:lvl w:ilvl="0" w:tplc="340A0015">
      <w:start w:val="1"/>
      <w:numFmt w:val="upperLetter"/>
      <w:lvlText w:val="%1."/>
      <w:lvlJc w:val="left"/>
      <w:pPr>
        <w:ind w:left="644" w:hanging="360"/>
      </w:pPr>
    </w:lvl>
    <w:lvl w:ilvl="1" w:tplc="340A0019">
      <w:start w:val="1"/>
      <w:numFmt w:val="lowerLetter"/>
      <w:lvlText w:val="%2."/>
      <w:lvlJc w:val="left"/>
      <w:pPr>
        <w:ind w:left="1440" w:hanging="360"/>
      </w:pPr>
    </w:lvl>
    <w:lvl w:ilvl="2" w:tplc="340A001B">
      <w:start w:val="1"/>
      <w:numFmt w:val="lowerRoman"/>
      <w:lvlText w:val="%3."/>
      <w:lvlJc w:val="right"/>
      <w:pPr>
        <w:ind w:left="2160" w:hanging="180"/>
      </w:pPr>
    </w:lvl>
    <w:lvl w:ilvl="3" w:tplc="340A000F">
      <w:start w:val="1"/>
      <w:numFmt w:val="decimal"/>
      <w:lvlText w:val="%4."/>
      <w:lvlJc w:val="left"/>
      <w:pPr>
        <w:ind w:left="2880" w:hanging="360"/>
      </w:pPr>
    </w:lvl>
    <w:lvl w:ilvl="4" w:tplc="340A0019">
      <w:start w:val="1"/>
      <w:numFmt w:val="lowerLetter"/>
      <w:lvlText w:val="%5."/>
      <w:lvlJc w:val="left"/>
      <w:pPr>
        <w:ind w:left="3600" w:hanging="360"/>
      </w:pPr>
    </w:lvl>
    <w:lvl w:ilvl="5" w:tplc="340A001B">
      <w:start w:val="1"/>
      <w:numFmt w:val="lowerRoman"/>
      <w:lvlText w:val="%6."/>
      <w:lvlJc w:val="right"/>
      <w:pPr>
        <w:ind w:left="4320" w:hanging="180"/>
      </w:pPr>
    </w:lvl>
    <w:lvl w:ilvl="6" w:tplc="340A000F">
      <w:start w:val="1"/>
      <w:numFmt w:val="decimal"/>
      <w:lvlText w:val="%7."/>
      <w:lvlJc w:val="left"/>
      <w:pPr>
        <w:ind w:left="5040" w:hanging="360"/>
      </w:pPr>
    </w:lvl>
    <w:lvl w:ilvl="7" w:tplc="340A0019">
      <w:start w:val="1"/>
      <w:numFmt w:val="lowerLetter"/>
      <w:lvlText w:val="%8."/>
      <w:lvlJc w:val="left"/>
      <w:pPr>
        <w:ind w:left="5760" w:hanging="360"/>
      </w:pPr>
    </w:lvl>
    <w:lvl w:ilvl="8" w:tplc="340A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93259C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288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E00B52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080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050E9"/>
    <w:multiLevelType w:val="hybridMultilevel"/>
    <w:tmpl w:val="4066FF3C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567551"/>
    <w:multiLevelType w:val="hybridMultilevel"/>
    <w:tmpl w:val="E862B8E2"/>
    <w:lvl w:ilvl="0" w:tplc="340A001B">
      <w:start w:val="1"/>
      <w:numFmt w:val="lowerRoman"/>
      <w:lvlText w:val="%1."/>
      <w:lvlJc w:val="righ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F2B4EFE"/>
    <w:multiLevelType w:val="hybridMultilevel"/>
    <w:tmpl w:val="0CA20AAC"/>
    <w:lvl w:ilvl="0" w:tplc="C90AFC22">
      <w:start w:val="2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ABE02620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ascii="Calibri" w:hAnsi="Calibri" w:cs="Calibri" w:hint="default"/>
        <w:sz w:val="24"/>
        <w:szCs w:val="24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02C34A5"/>
    <w:multiLevelType w:val="hybridMultilevel"/>
    <w:tmpl w:val="C7520C70"/>
    <w:lvl w:ilvl="0" w:tplc="340A000F">
      <w:start w:val="1"/>
      <w:numFmt w:val="decimal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4513223"/>
    <w:multiLevelType w:val="multilevel"/>
    <w:tmpl w:val="910C134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34" w15:restartNumberingAfterBreak="0">
    <w:nsid w:val="649617C5"/>
    <w:multiLevelType w:val="hybridMultilevel"/>
    <w:tmpl w:val="15F4AEE8"/>
    <w:lvl w:ilvl="0" w:tplc="37E851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50A793D"/>
    <w:multiLevelType w:val="hybridMultilevel"/>
    <w:tmpl w:val="D362F80C"/>
    <w:lvl w:ilvl="0" w:tplc="7FFA10DC">
      <w:start w:val="1"/>
      <w:numFmt w:val="decimal"/>
      <w:lvlText w:val="%1."/>
      <w:lvlJc w:val="left"/>
      <w:pPr>
        <w:tabs>
          <w:tab w:val="num" w:pos="1332"/>
        </w:tabs>
        <w:ind w:left="1332" w:hanging="360"/>
      </w:pPr>
      <w:rPr>
        <w:rFonts w:ascii="Cambria" w:hAnsi="Cambria" w:hint="default"/>
        <w:sz w:val="22"/>
        <w:szCs w:val="22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85371D"/>
    <w:multiLevelType w:val="hybridMultilevel"/>
    <w:tmpl w:val="30685B38"/>
    <w:lvl w:ilvl="0" w:tplc="040A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7" w15:restartNumberingAfterBreak="0">
    <w:nsid w:val="6B334D7F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915604"/>
    <w:multiLevelType w:val="hybridMultilevel"/>
    <w:tmpl w:val="44C6E782"/>
    <w:lvl w:ilvl="0" w:tplc="34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950636"/>
    <w:multiLevelType w:val="hybridMultilevel"/>
    <w:tmpl w:val="7E82C08A"/>
    <w:lvl w:ilvl="0" w:tplc="340A0015">
      <w:start w:val="1"/>
      <w:numFmt w:val="upperLetter"/>
      <w:lvlText w:val="%1."/>
      <w:lvlJc w:val="left"/>
      <w:pPr>
        <w:ind w:left="72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3B10F6"/>
    <w:multiLevelType w:val="hybridMultilevel"/>
    <w:tmpl w:val="D77899A6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3025B6F"/>
    <w:multiLevelType w:val="hybridMultilevel"/>
    <w:tmpl w:val="F4AE541C"/>
    <w:lvl w:ilvl="0" w:tplc="340A0001">
      <w:start w:val="18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D75FAF"/>
    <w:multiLevelType w:val="hybridMultilevel"/>
    <w:tmpl w:val="5AC21E52"/>
    <w:lvl w:ilvl="0" w:tplc="4C64F54E">
      <w:start w:val="1"/>
      <w:numFmt w:val="upperRoman"/>
      <w:lvlText w:val="%1."/>
      <w:lvlJc w:val="left"/>
      <w:pPr>
        <w:ind w:left="1146" w:hanging="720"/>
      </w:pPr>
      <w:rPr>
        <w:rFonts w:ascii="Cambria" w:hAnsi="Cambria" w:cs="Cambria" w:hint="default"/>
        <w:b/>
        <w:color w:val="FFFFFF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424460"/>
    <w:multiLevelType w:val="hybridMultilevel"/>
    <w:tmpl w:val="066CE03C"/>
    <w:lvl w:ilvl="0" w:tplc="63B22C68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F05C22"/>
    <w:multiLevelType w:val="hybridMultilevel"/>
    <w:tmpl w:val="15F4AEE8"/>
    <w:lvl w:ilvl="0" w:tplc="37E851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1"/>
  </w:num>
  <w:num w:numId="3">
    <w:abstractNumId w:val="14"/>
  </w:num>
  <w:num w:numId="4">
    <w:abstractNumId w:val="12"/>
  </w:num>
  <w:num w:numId="5">
    <w:abstractNumId w:val="35"/>
  </w:num>
  <w:num w:numId="6">
    <w:abstractNumId w:val="19"/>
  </w:num>
  <w:num w:numId="7">
    <w:abstractNumId w:val="16"/>
  </w:num>
  <w:num w:numId="8">
    <w:abstractNumId w:val="10"/>
  </w:num>
  <w:num w:numId="9">
    <w:abstractNumId w:val="22"/>
  </w:num>
  <w:num w:numId="1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26"/>
  </w:num>
  <w:num w:numId="13">
    <w:abstractNumId w:val="18"/>
  </w:num>
  <w:num w:numId="14">
    <w:abstractNumId w:val="4"/>
  </w:num>
  <w:num w:numId="15">
    <w:abstractNumId w:val="3"/>
  </w:num>
  <w:num w:numId="16">
    <w:abstractNumId w:val="32"/>
  </w:num>
  <w:num w:numId="17">
    <w:abstractNumId w:val="31"/>
  </w:num>
  <w:num w:numId="18">
    <w:abstractNumId w:val="20"/>
  </w:num>
  <w:num w:numId="19">
    <w:abstractNumId w:val="44"/>
  </w:num>
  <w:num w:numId="20">
    <w:abstractNumId w:val="34"/>
  </w:num>
  <w:num w:numId="21">
    <w:abstractNumId w:val="43"/>
  </w:num>
  <w:num w:numId="22">
    <w:abstractNumId w:val="15"/>
  </w:num>
  <w:num w:numId="23">
    <w:abstractNumId w:val="28"/>
  </w:num>
  <w:num w:numId="24">
    <w:abstractNumId w:val="8"/>
  </w:num>
  <w:num w:numId="25">
    <w:abstractNumId w:val="5"/>
  </w:num>
  <w:num w:numId="26">
    <w:abstractNumId w:val="9"/>
  </w:num>
  <w:num w:numId="27">
    <w:abstractNumId w:val="42"/>
  </w:num>
  <w:num w:numId="28">
    <w:abstractNumId w:val="13"/>
  </w:num>
  <w:num w:numId="29">
    <w:abstractNumId w:val="24"/>
  </w:num>
  <w:num w:numId="30">
    <w:abstractNumId w:val="2"/>
  </w:num>
  <w:num w:numId="31">
    <w:abstractNumId w:val="23"/>
  </w:num>
  <w:num w:numId="32">
    <w:abstractNumId w:val="29"/>
  </w:num>
  <w:num w:numId="33">
    <w:abstractNumId w:val="39"/>
  </w:num>
  <w:num w:numId="34">
    <w:abstractNumId w:val="37"/>
  </w:num>
  <w:num w:numId="35">
    <w:abstractNumId w:val="1"/>
  </w:num>
  <w:num w:numId="36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</w:num>
  <w:num w:numId="38">
    <w:abstractNumId w:val="36"/>
  </w:num>
  <w:num w:numId="39">
    <w:abstractNumId w:val="33"/>
  </w:num>
  <w:num w:numId="40">
    <w:abstractNumId w:val="21"/>
  </w:num>
  <w:num w:numId="41">
    <w:abstractNumId w:val="41"/>
  </w:num>
  <w:num w:numId="42">
    <w:abstractNumId w:val="38"/>
  </w:num>
  <w:num w:numId="43">
    <w:abstractNumId w:val="7"/>
  </w:num>
  <w:num w:numId="44">
    <w:abstractNumId w:val="27"/>
  </w:num>
  <w:num w:numId="45">
    <w:abstractNumId w:val="30"/>
  </w:num>
  <w:num w:numId="46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08"/>
  <w:hyphenationZone w:val="425"/>
  <w:doNotHyphenateCaps/>
  <w:drawingGridHorizontalSpacing w:val="120"/>
  <w:displayHorizontalDrawingGridEvery w:val="2"/>
  <w:displayVertic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NzcwMzQ1NzQ3s7RU0lEKTi0uzszPAymwqAUAO+wOgCwAAAA="/>
  </w:docVars>
  <w:rsids>
    <w:rsidRoot w:val="00FB4B01"/>
    <w:rsid w:val="000026BC"/>
    <w:rsid w:val="00004CD3"/>
    <w:rsid w:val="00010323"/>
    <w:rsid w:val="00011EEE"/>
    <w:rsid w:val="0001674B"/>
    <w:rsid w:val="000212E7"/>
    <w:rsid w:val="00024116"/>
    <w:rsid w:val="0002534C"/>
    <w:rsid w:val="00025A08"/>
    <w:rsid w:val="00025F5C"/>
    <w:rsid w:val="00026A30"/>
    <w:rsid w:val="00026A97"/>
    <w:rsid w:val="00030083"/>
    <w:rsid w:val="000311CA"/>
    <w:rsid w:val="000313EA"/>
    <w:rsid w:val="00031E10"/>
    <w:rsid w:val="00033AA8"/>
    <w:rsid w:val="00035C09"/>
    <w:rsid w:val="0004017A"/>
    <w:rsid w:val="000406CB"/>
    <w:rsid w:val="0004222A"/>
    <w:rsid w:val="00046ECB"/>
    <w:rsid w:val="00047CC8"/>
    <w:rsid w:val="0005004B"/>
    <w:rsid w:val="00051D9D"/>
    <w:rsid w:val="000539AD"/>
    <w:rsid w:val="0005717E"/>
    <w:rsid w:val="00057333"/>
    <w:rsid w:val="00062AA9"/>
    <w:rsid w:val="00065F49"/>
    <w:rsid w:val="000672D1"/>
    <w:rsid w:val="00067BF1"/>
    <w:rsid w:val="00067FE0"/>
    <w:rsid w:val="00076146"/>
    <w:rsid w:val="00080406"/>
    <w:rsid w:val="000810CF"/>
    <w:rsid w:val="00082C6E"/>
    <w:rsid w:val="00082C91"/>
    <w:rsid w:val="00086CF4"/>
    <w:rsid w:val="00091E79"/>
    <w:rsid w:val="00092BBD"/>
    <w:rsid w:val="000A213F"/>
    <w:rsid w:val="000A5FC6"/>
    <w:rsid w:val="000B0750"/>
    <w:rsid w:val="000B0AAC"/>
    <w:rsid w:val="000B19F8"/>
    <w:rsid w:val="000B48AE"/>
    <w:rsid w:val="000B5FFB"/>
    <w:rsid w:val="000C166D"/>
    <w:rsid w:val="000C3535"/>
    <w:rsid w:val="000C3ABA"/>
    <w:rsid w:val="000D160E"/>
    <w:rsid w:val="000D1AFB"/>
    <w:rsid w:val="000D3148"/>
    <w:rsid w:val="000D3FDF"/>
    <w:rsid w:val="000E1A2F"/>
    <w:rsid w:val="000E3891"/>
    <w:rsid w:val="000E49E9"/>
    <w:rsid w:val="000E4A81"/>
    <w:rsid w:val="000E4F43"/>
    <w:rsid w:val="000E5F00"/>
    <w:rsid w:val="000E6C10"/>
    <w:rsid w:val="000F3B47"/>
    <w:rsid w:val="000F6DF6"/>
    <w:rsid w:val="00106039"/>
    <w:rsid w:val="0011073B"/>
    <w:rsid w:val="0011218D"/>
    <w:rsid w:val="001135DD"/>
    <w:rsid w:val="001141FE"/>
    <w:rsid w:val="0011570E"/>
    <w:rsid w:val="0011690C"/>
    <w:rsid w:val="00117A15"/>
    <w:rsid w:val="00117D81"/>
    <w:rsid w:val="0012334C"/>
    <w:rsid w:val="00126109"/>
    <w:rsid w:val="00127F9D"/>
    <w:rsid w:val="00131E30"/>
    <w:rsid w:val="001345AC"/>
    <w:rsid w:val="001353E5"/>
    <w:rsid w:val="0013568F"/>
    <w:rsid w:val="001375A0"/>
    <w:rsid w:val="001408E6"/>
    <w:rsid w:val="00143149"/>
    <w:rsid w:val="0014367E"/>
    <w:rsid w:val="001441EC"/>
    <w:rsid w:val="001454F4"/>
    <w:rsid w:val="00145B4E"/>
    <w:rsid w:val="00146076"/>
    <w:rsid w:val="0014775A"/>
    <w:rsid w:val="00150D83"/>
    <w:rsid w:val="0015491F"/>
    <w:rsid w:val="0015716A"/>
    <w:rsid w:val="0016012F"/>
    <w:rsid w:val="00161136"/>
    <w:rsid w:val="00162CF8"/>
    <w:rsid w:val="0016318B"/>
    <w:rsid w:val="00163863"/>
    <w:rsid w:val="00163864"/>
    <w:rsid w:val="00164314"/>
    <w:rsid w:val="001668F9"/>
    <w:rsid w:val="00166CD4"/>
    <w:rsid w:val="0016776B"/>
    <w:rsid w:val="00170425"/>
    <w:rsid w:val="001706C9"/>
    <w:rsid w:val="001737D0"/>
    <w:rsid w:val="00176345"/>
    <w:rsid w:val="00176F9E"/>
    <w:rsid w:val="0018313F"/>
    <w:rsid w:val="00184CC1"/>
    <w:rsid w:val="0018519C"/>
    <w:rsid w:val="00187263"/>
    <w:rsid w:val="001914AA"/>
    <w:rsid w:val="0019160D"/>
    <w:rsid w:val="00191665"/>
    <w:rsid w:val="00191768"/>
    <w:rsid w:val="001929AA"/>
    <w:rsid w:val="00194067"/>
    <w:rsid w:val="001955C8"/>
    <w:rsid w:val="00195833"/>
    <w:rsid w:val="00195F25"/>
    <w:rsid w:val="0019688F"/>
    <w:rsid w:val="00197E17"/>
    <w:rsid w:val="001A0234"/>
    <w:rsid w:val="001A15E6"/>
    <w:rsid w:val="001A4C50"/>
    <w:rsid w:val="001A7746"/>
    <w:rsid w:val="001B05A3"/>
    <w:rsid w:val="001B0BBE"/>
    <w:rsid w:val="001B35EF"/>
    <w:rsid w:val="001B3F6F"/>
    <w:rsid w:val="001B4068"/>
    <w:rsid w:val="001B5962"/>
    <w:rsid w:val="001B5B9D"/>
    <w:rsid w:val="001C0022"/>
    <w:rsid w:val="001C2787"/>
    <w:rsid w:val="001C2FDB"/>
    <w:rsid w:val="001D03C1"/>
    <w:rsid w:val="001D47E5"/>
    <w:rsid w:val="001D66A8"/>
    <w:rsid w:val="001E0EB6"/>
    <w:rsid w:val="001E262A"/>
    <w:rsid w:val="001E29F8"/>
    <w:rsid w:val="001E2C83"/>
    <w:rsid w:val="001E5F75"/>
    <w:rsid w:val="001F07D2"/>
    <w:rsid w:val="001F2B99"/>
    <w:rsid w:val="001F38C7"/>
    <w:rsid w:val="001F7086"/>
    <w:rsid w:val="002011C9"/>
    <w:rsid w:val="00201B7F"/>
    <w:rsid w:val="00203E68"/>
    <w:rsid w:val="00204790"/>
    <w:rsid w:val="00207861"/>
    <w:rsid w:val="002126D3"/>
    <w:rsid w:val="00212D2E"/>
    <w:rsid w:val="00212DD7"/>
    <w:rsid w:val="00215222"/>
    <w:rsid w:val="00220450"/>
    <w:rsid w:val="00224303"/>
    <w:rsid w:val="00224CC0"/>
    <w:rsid w:val="00226417"/>
    <w:rsid w:val="00226DB6"/>
    <w:rsid w:val="0022724C"/>
    <w:rsid w:val="00232524"/>
    <w:rsid w:val="00232F0F"/>
    <w:rsid w:val="0023360E"/>
    <w:rsid w:val="00233A0C"/>
    <w:rsid w:val="002346F3"/>
    <w:rsid w:val="00235610"/>
    <w:rsid w:val="00235912"/>
    <w:rsid w:val="00236E98"/>
    <w:rsid w:val="00240E4A"/>
    <w:rsid w:val="00241657"/>
    <w:rsid w:val="0024296B"/>
    <w:rsid w:val="0024501E"/>
    <w:rsid w:val="00246959"/>
    <w:rsid w:val="002477AB"/>
    <w:rsid w:val="00247EEE"/>
    <w:rsid w:val="00250091"/>
    <w:rsid w:val="0025330A"/>
    <w:rsid w:val="0025688F"/>
    <w:rsid w:val="002624CF"/>
    <w:rsid w:val="002641BD"/>
    <w:rsid w:val="0026478E"/>
    <w:rsid w:val="00264BE8"/>
    <w:rsid w:val="0027015C"/>
    <w:rsid w:val="00270BF9"/>
    <w:rsid w:val="002715C8"/>
    <w:rsid w:val="00271636"/>
    <w:rsid w:val="00271E43"/>
    <w:rsid w:val="002739E5"/>
    <w:rsid w:val="00273C60"/>
    <w:rsid w:val="00274095"/>
    <w:rsid w:val="0027491B"/>
    <w:rsid w:val="00275632"/>
    <w:rsid w:val="002830C4"/>
    <w:rsid w:val="00283E2D"/>
    <w:rsid w:val="0028493D"/>
    <w:rsid w:val="00286507"/>
    <w:rsid w:val="00286662"/>
    <w:rsid w:val="00292D9B"/>
    <w:rsid w:val="00295C08"/>
    <w:rsid w:val="00297492"/>
    <w:rsid w:val="002A6B1A"/>
    <w:rsid w:val="002A7F77"/>
    <w:rsid w:val="002B3EE7"/>
    <w:rsid w:val="002C0E9D"/>
    <w:rsid w:val="002C15FF"/>
    <w:rsid w:val="002C1BA5"/>
    <w:rsid w:val="002C1EBD"/>
    <w:rsid w:val="002C2F33"/>
    <w:rsid w:val="002C3E73"/>
    <w:rsid w:val="002C7BA4"/>
    <w:rsid w:val="002D2B7E"/>
    <w:rsid w:val="002D5E1A"/>
    <w:rsid w:val="002D728C"/>
    <w:rsid w:val="002E057E"/>
    <w:rsid w:val="002E2ED1"/>
    <w:rsid w:val="002E6E35"/>
    <w:rsid w:val="002E7B67"/>
    <w:rsid w:val="002F1113"/>
    <w:rsid w:val="002F1FFE"/>
    <w:rsid w:val="002F24EB"/>
    <w:rsid w:val="002F4855"/>
    <w:rsid w:val="002F5A0E"/>
    <w:rsid w:val="002F666D"/>
    <w:rsid w:val="002F6C35"/>
    <w:rsid w:val="002F7672"/>
    <w:rsid w:val="002F7B48"/>
    <w:rsid w:val="002F7B60"/>
    <w:rsid w:val="00301837"/>
    <w:rsid w:val="003039D0"/>
    <w:rsid w:val="003114FD"/>
    <w:rsid w:val="003139E9"/>
    <w:rsid w:val="00314137"/>
    <w:rsid w:val="00315750"/>
    <w:rsid w:val="00315F5A"/>
    <w:rsid w:val="003207F8"/>
    <w:rsid w:val="0032081D"/>
    <w:rsid w:val="00320962"/>
    <w:rsid w:val="00321D5A"/>
    <w:rsid w:val="00326554"/>
    <w:rsid w:val="003274D5"/>
    <w:rsid w:val="003328F8"/>
    <w:rsid w:val="00333205"/>
    <w:rsid w:val="003336E4"/>
    <w:rsid w:val="00334802"/>
    <w:rsid w:val="003351B7"/>
    <w:rsid w:val="003359FD"/>
    <w:rsid w:val="00345307"/>
    <w:rsid w:val="00345B72"/>
    <w:rsid w:val="00350353"/>
    <w:rsid w:val="00351F0A"/>
    <w:rsid w:val="00351F55"/>
    <w:rsid w:val="003530F6"/>
    <w:rsid w:val="00353987"/>
    <w:rsid w:val="003545AB"/>
    <w:rsid w:val="00354D1F"/>
    <w:rsid w:val="00357700"/>
    <w:rsid w:val="00360735"/>
    <w:rsid w:val="00360ABC"/>
    <w:rsid w:val="00363071"/>
    <w:rsid w:val="003648D5"/>
    <w:rsid w:val="00365F70"/>
    <w:rsid w:val="00367916"/>
    <w:rsid w:val="00370C56"/>
    <w:rsid w:val="003745D9"/>
    <w:rsid w:val="003748EB"/>
    <w:rsid w:val="003752D6"/>
    <w:rsid w:val="003824C1"/>
    <w:rsid w:val="0038484E"/>
    <w:rsid w:val="00386FF4"/>
    <w:rsid w:val="0038751F"/>
    <w:rsid w:val="003901E7"/>
    <w:rsid w:val="00392E85"/>
    <w:rsid w:val="0039523E"/>
    <w:rsid w:val="00396A23"/>
    <w:rsid w:val="00397ACF"/>
    <w:rsid w:val="003A4B53"/>
    <w:rsid w:val="003A6BA9"/>
    <w:rsid w:val="003A6EAD"/>
    <w:rsid w:val="003B032F"/>
    <w:rsid w:val="003B1F85"/>
    <w:rsid w:val="003B2B56"/>
    <w:rsid w:val="003B2F81"/>
    <w:rsid w:val="003B30ED"/>
    <w:rsid w:val="003B6F1F"/>
    <w:rsid w:val="003C17B1"/>
    <w:rsid w:val="003C2A78"/>
    <w:rsid w:val="003D022A"/>
    <w:rsid w:val="003D024E"/>
    <w:rsid w:val="003D3C74"/>
    <w:rsid w:val="003D4247"/>
    <w:rsid w:val="003D459C"/>
    <w:rsid w:val="003D4F69"/>
    <w:rsid w:val="003D6C0C"/>
    <w:rsid w:val="003E07ED"/>
    <w:rsid w:val="003E0C32"/>
    <w:rsid w:val="003E4E45"/>
    <w:rsid w:val="003F2852"/>
    <w:rsid w:val="003F2BF6"/>
    <w:rsid w:val="003F3A3C"/>
    <w:rsid w:val="003F3C0B"/>
    <w:rsid w:val="003F4E7E"/>
    <w:rsid w:val="003F7042"/>
    <w:rsid w:val="00400094"/>
    <w:rsid w:val="00401400"/>
    <w:rsid w:val="004020F5"/>
    <w:rsid w:val="0040424E"/>
    <w:rsid w:val="0040581E"/>
    <w:rsid w:val="00410E23"/>
    <w:rsid w:val="00413816"/>
    <w:rsid w:val="00413CCB"/>
    <w:rsid w:val="00413EAD"/>
    <w:rsid w:val="004148EC"/>
    <w:rsid w:val="00414942"/>
    <w:rsid w:val="0041756D"/>
    <w:rsid w:val="00420440"/>
    <w:rsid w:val="00421129"/>
    <w:rsid w:val="004230C2"/>
    <w:rsid w:val="0042353F"/>
    <w:rsid w:val="00425C68"/>
    <w:rsid w:val="0042686D"/>
    <w:rsid w:val="00430114"/>
    <w:rsid w:val="00431B9D"/>
    <w:rsid w:val="00434BAE"/>
    <w:rsid w:val="00434BEA"/>
    <w:rsid w:val="00435295"/>
    <w:rsid w:val="00440282"/>
    <w:rsid w:val="00442480"/>
    <w:rsid w:val="00442ABD"/>
    <w:rsid w:val="00444A65"/>
    <w:rsid w:val="00450A0F"/>
    <w:rsid w:val="004541B5"/>
    <w:rsid w:val="00454D20"/>
    <w:rsid w:val="00454D9E"/>
    <w:rsid w:val="00455921"/>
    <w:rsid w:val="00460B2C"/>
    <w:rsid w:val="004617BE"/>
    <w:rsid w:val="00470BA7"/>
    <w:rsid w:val="0047136D"/>
    <w:rsid w:val="00473080"/>
    <w:rsid w:val="00475796"/>
    <w:rsid w:val="0048124D"/>
    <w:rsid w:val="004819D5"/>
    <w:rsid w:val="00486058"/>
    <w:rsid w:val="004863DA"/>
    <w:rsid w:val="004948DF"/>
    <w:rsid w:val="00497FDA"/>
    <w:rsid w:val="004A0BA5"/>
    <w:rsid w:val="004A11E0"/>
    <w:rsid w:val="004A216A"/>
    <w:rsid w:val="004A29F4"/>
    <w:rsid w:val="004A389B"/>
    <w:rsid w:val="004A4FEB"/>
    <w:rsid w:val="004B0995"/>
    <w:rsid w:val="004B0A7F"/>
    <w:rsid w:val="004B1B71"/>
    <w:rsid w:val="004B2492"/>
    <w:rsid w:val="004B52E7"/>
    <w:rsid w:val="004B6F9F"/>
    <w:rsid w:val="004C44BC"/>
    <w:rsid w:val="004C6514"/>
    <w:rsid w:val="004C7406"/>
    <w:rsid w:val="004D3532"/>
    <w:rsid w:val="004D6752"/>
    <w:rsid w:val="004D6D49"/>
    <w:rsid w:val="004D6F3B"/>
    <w:rsid w:val="004E00E6"/>
    <w:rsid w:val="004E1392"/>
    <w:rsid w:val="004E3C36"/>
    <w:rsid w:val="004E4648"/>
    <w:rsid w:val="004E4783"/>
    <w:rsid w:val="004E490D"/>
    <w:rsid w:val="004E4F0A"/>
    <w:rsid w:val="004E4F37"/>
    <w:rsid w:val="004E6DAD"/>
    <w:rsid w:val="004E6E0D"/>
    <w:rsid w:val="004E743F"/>
    <w:rsid w:val="004E7629"/>
    <w:rsid w:val="004F04BA"/>
    <w:rsid w:val="004F290D"/>
    <w:rsid w:val="004F36B7"/>
    <w:rsid w:val="004F4B9A"/>
    <w:rsid w:val="004F5A74"/>
    <w:rsid w:val="004F7D1C"/>
    <w:rsid w:val="005000AC"/>
    <w:rsid w:val="005040BB"/>
    <w:rsid w:val="0051411D"/>
    <w:rsid w:val="00514F6A"/>
    <w:rsid w:val="0051559F"/>
    <w:rsid w:val="00516194"/>
    <w:rsid w:val="00517125"/>
    <w:rsid w:val="005204F9"/>
    <w:rsid w:val="005275FC"/>
    <w:rsid w:val="00532773"/>
    <w:rsid w:val="0053493D"/>
    <w:rsid w:val="00537BC0"/>
    <w:rsid w:val="00537F5A"/>
    <w:rsid w:val="00543DEE"/>
    <w:rsid w:val="005459C0"/>
    <w:rsid w:val="005533E0"/>
    <w:rsid w:val="00556ABA"/>
    <w:rsid w:val="005641C0"/>
    <w:rsid w:val="00565F4D"/>
    <w:rsid w:val="0056788F"/>
    <w:rsid w:val="00572DF3"/>
    <w:rsid w:val="00574112"/>
    <w:rsid w:val="00577FAF"/>
    <w:rsid w:val="005802CB"/>
    <w:rsid w:val="00584359"/>
    <w:rsid w:val="00586E3A"/>
    <w:rsid w:val="005871D6"/>
    <w:rsid w:val="00590BC3"/>
    <w:rsid w:val="00591D9F"/>
    <w:rsid w:val="0059219D"/>
    <w:rsid w:val="00592FDF"/>
    <w:rsid w:val="00595376"/>
    <w:rsid w:val="00595D66"/>
    <w:rsid w:val="00595E57"/>
    <w:rsid w:val="0059781B"/>
    <w:rsid w:val="00597AF6"/>
    <w:rsid w:val="005A1249"/>
    <w:rsid w:val="005A14BD"/>
    <w:rsid w:val="005A192F"/>
    <w:rsid w:val="005A2819"/>
    <w:rsid w:val="005A459D"/>
    <w:rsid w:val="005A4A80"/>
    <w:rsid w:val="005A4E4F"/>
    <w:rsid w:val="005A5C4B"/>
    <w:rsid w:val="005A5DF3"/>
    <w:rsid w:val="005A6ECA"/>
    <w:rsid w:val="005B0926"/>
    <w:rsid w:val="005B2959"/>
    <w:rsid w:val="005B3785"/>
    <w:rsid w:val="005B3A2A"/>
    <w:rsid w:val="005B4691"/>
    <w:rsid w:val="005B5676"/>
    <w:rsid w:val="005B682A"/>
    <w:rsid w:val="005B7B70"/>
    <w:rsid w:val="005B7B84"/>
    <w:rsid w:val="005C3D8E"/>
    <w:rsid w:val="005C3EA5"/>
    <w:rsid w:val="005C66C7"/>
    <w:rsid w:val="005D187D"/>
    <w:rsid w:val="005D33F4"/>
    <w:rsid w:val="005D35B4"/>
    <w:rsid w:val="005D3E94"/>
    <w:rsid w:val="005D5A88"/>
    <w:rsid w:val="005E1725"/>
    <w:rsid w:val="005E57EC"/>
    <w:rsid w:val="005F3331"/>
    <w:rsid w:val="005F349A"/>
    <w:rsid w:val="005F4B28"/>
    <w:rsid w:val="005F6051"/>
    <w:rsid w:val="006035A2"/>
    <w:rsid w:val="006046BE"/>
    <w:rsid w:val="00605F4E"/>
    <w:rsid w:val="00606CDB"/>
    <w:rsid w:val="0061191C"/>
    <w:rsid w:val="00613FFA"/>
    <w:rsid w:val="006203CE"/>
    <w:rsid w:val="006208A3"/>
    <w:rsid w:val="0062299D"/>
    <w:rsid w:val="00623A1C"/>
    <w:rsid w:val="00626386"/>
    <w:rsid w:val="00626A59"/>
    <w:rsid w:val="00626FDE"/>
    <w:rsid w:val="0062792C"/>
    <w:rsid w:val="006302C3"/>
    <w:rsid w:val="0063033E"/>
    <w:rsid w:val="00631014"/>
    <w:rsid w:val="00632782"/>
    <w:rsid w:val="00632B22"/>
    <w:rsid w:val="00632F28"/>
    <w:rsid w:val="00632F86"/>
    <w:rsid w:val="00634F14"/>
    <w:rsid w:val="00635773"/>
    <w:rsid w:val="006368AF"/>
    <w:rsid w:val="00641C8D"/>
    <w:rsid w:val="006424A2"/>
    <w:rsid w:val="00643F3D"/>
    <w:rsid w:val="00644F44"/>
    <w:rsid w:val="00644FFA"/>
    <w:rsid w:val="00645392"/>
    <w:rsid w:val="00645999"/>
    <w:rsid w:val="00646634"/>
    <w:rsid w:val="006474DB"/>
    <w:rsid w:val="0064779E"/>
    <w:rsid w:val="0065405D"/>
    <w:rsid w:val="006556D6"/>
    <w:rsid w:val="00655A9E"/>
    <w:rsid w:val="00656381"/>
    <w:rsid w:val="006649B9"/>
    <w:rsid w:val="00676242"/>
    <w:rsid w:val="0068228B"/>
    <w:rsid w:val="006823D8"/>
    <w:rsid w:val="00683737"/>
    <w:rsid w:val="006863FE"/>
    <w:rsid w:val="00690FDA"/>
    <w:rsid w:val="00691E29"/>
    <w:rsid w:val="006921B4"/>
    <w:rsid w:val="00692A47"/>
    <w:rsid w:val="00693DEB"/>
    <w:rsid w:val="00694008"/>
    <w:rsid w:val="006977BC"/>
    <w:rsid w:val="006A677A"/>
    <w:rsid w:val="006A75BB"/>
    <w:rsid w:val="006B4111"/>
    <w:rsid w:val="006B4AC1"/>
    <w:rsid w:val="006B4F92"/>
    <w:rsid w:val="006C122E"/>
    <w:rsid w:val="006C2305"/>
    <w:rsid w:val="006C3CAF"/>
    <w:rsid w:val="006C61C7"/>
    <w:rsid w:val="006C73C0"/>
    <w:rsid w:val="006D1541"/>
    <w:rsid w:val="006D25F8"/>
    <w:rsid w:val="006D3914"/>
    <w:rsid w:val="006D5D17"/>
    <w:rsid w:val="006D70EE"/>
    <w:rsid w:val="006D7187"/>
    <w:rsid w:val="006E1A91"/>
    <w:rsid w:val="006E3CC5"/>
    <w:rsid w:val="006E4B46"/>
    <w:rsid w:val="006E7465"/>
    <w:rsid w:val="006E7A61"/>
    <w:rsid w:val="006F3277"/>
    <w:rsid w:val="006F4A6D"/>
    <w:rsid w:val="006F719B"/>
    <w:rsid w:val="00704925"/>
    <w:rsid w:val="00706FCC"/>
    <w:rsid w:val="00714FE7"/>
    <w:rsid w:val="00716FEB"/>
    <w:rsid w:val="00727074"/>
    <w:rsid w:val="007300C6"/>
    <w:rsid w:val="00730312"/>
    <w:rsid w:val="007304E9"/>
    <w:rsid w:val="00730C6B"/>
    <w:rsid w:val="00732C1B"/>
    <w:rsid w:val="007337A9"/>
    <w:rsid w:val="00733F41"/>
    <w:rsid w:val="00734CE6"/>
    <w:rsid w:val="00736535"/>
    <w:rsid w:val="007404B1"/>
    <w:rsid w:val="007447A6"/>
    <w:rsid w:val="00746EAB"/>
    <w:rsid w:val="00747747"/>
    <w:rsid w:val="00751496"/>
    <w:rsid w:val="0075169D"/>
    <w:rsid w:val="00751B1C"/>
    <w:rsid w:val="00751B50"/>
    <w:rsid w:val="00753190"/>
    <w:rsid w:val="00760662"/>
    <w:rsid w:val="007667F8"/>
    <w:rsid w:val="00772671"/>
    <w:rsid w:val="007754E0"/>
    <w:rsid w:val="007772DC"/>
    <w:rsid w:val="00780054"/>
    <w:rsid w:val="007822CC"/>
    <w:rsid w:val="00782E7D"/>
    <w:rsid w:val="00783AE1"/>
    <w:rsid w:val="007846A1"/>
    <w:rsid w:val="007847B8"/>
    <w:rsid w:val="00785DB9"/>
    <w:rsid w:val="007861F6"/>
    <w:rsid w:val="00792046"/>
    <w:rsid w:val="00792645"/>
    <w:rsid w:val="00793A7B"/>
    <w:rsid w:val="00793B59"/>
    <w:rsid w:val="00797D66"/>
    <w:rsid w:val="007A1DEB"/>
    <w:rsid w:val="007A2511"/>
    <w:rsid w:val="007A32D2"/>
    <w:rsid w:val="007A4570"/>
    <w:rsid w:val="007A4BFD"/>
    <w:rsid w:val="007B19E5"/>
    <w:rsid w:val="007B1C76"/>
    <w:rsid w:val="007B3672"/>
    <w:rsid w:val="007B376D"/>
    <w:rsid w:val="007B3FB9"/>
    <w:rsid w:val="007B5937"/>
    <w:rsid w:val="007B6DE8"/>
    <w:rsid w:val="007B712A"/>
    <w:rsid w:val="007C1752"/>
    <w:rsid w:val="007C1963"/>
    <w:rsid w:val="007C26DD"/>
    <w:rsid w:val="007C2AB0"/>
    <w:rsid w:val="007C355D"/>
    <w:rsid w:val="007C62E2"/>
    <w:rsid w:val="007C6DFB"/>
    <w:rsid w:val="007D1099"/>
    <w:rsid w:val="007D2AE2"/>
    <w:rsid w:val="007D5237"/>
    <w:rsid w:val="007D7EC0"/>
    <w:rsid w:val="007E22A4"/>
    <w:rsid w:val="007E5B51"/>
    <w:rsid w:val="007F05AC"/>
    <w:rsid w:val="007F7237"/>
    <w:rsid w:val="00800489"/>
    <w:rsid w:val="008016C6"/>
    <w:rsid w:val="00801CBD"/>
    <w:rsid w:val="00803DFF"/>
    <w:rsid w:val="008047C0"/>
    <w:rsid w:val="0081012A"/>
    <w:rsid w:val="00812E26"/>
    <w:rsid w:val="00814B7C"/>
    <w:rsid w:val="00815AA9"/>
    <w:rsid w:val="00816004"/>
    <w:rsid w:val="0081603B"/>
    <w:rsid w:val="00816F48"/>
    <w:rsid w:val="0082099D"/>
    <w:rsid w:val="00826143"/>
    <w:rsid w:val="00832592"/>
    <w:rsid w:val="008338F2"/>
    <w:rsid w:val="008346E6"/>
    <w:rsid w:val="00834C3B"/>
    <w:rsid w:val="00834C48"/>
    <w:rsid w:val="008365B2"/>
    <w:rsid w:val="00837132"/>
    <w:rsid w:val="00837142"/>
    <w:rsid w:val="00837C73"/>
    <w:rsid w:val="008403FB"/>
    <w:rsid w:val="008410BF"/>
    <w:rsid w:val="0084424B"/>
    <w:rsid w:val="00844266"/>
    <w:rsid w:val="00846D75"/>
    <w:rsid w:val="0085009D"/>
    <w:rsid w:val="008525B3"/>
    <w:rsid w:val="00853787"/>
    <w:rsid w:val="008542CF"/>
    <w:rsid w:val="00854342"/>
    <w:rsid w:val="00854A7C"/>
    <w:rsid w:val="00856276"/>
    <w:rsid w:val="008577C8"/>
    <w:rsid w:val="00857A4A"/>
    <w:rsid w:val="0086125B"/>
    <w:rsid w:val="00870702"/>
    <w:rsid w:val="00871A5F"/>
    <w:rsid w:val="008722E2"/>
    <w:rsid w:val="008724C5"/>
    <w:rsid w:val="00872FEE"/>
    <w:rsid w:val="0088071A"/>
    <w:rsid w:val="00891AFB"/>
    <w:rsid w:val="0089299B"/>
    <w:rsid w:val="00894862"/>
    <w:rsid w:val="008953E5"/>
    <w:rsid w:val="00895541"/>
    <w:rsid w:val="008A10A7"/>
    <w:rsid w:val="008A310D"/>
    <w:rsid w:val="008B1E2F"/>
    <w:rsid w:val="008B2A77"/>
    <w:rsid w:val="008B2CBE"/>
    <w:rsid w:val="008B393D"/>
    <w:rsid w:val="008B6EF8"/>
    <w:rsid w:val="008B7048"/>
    <w:rsid w:val="008B741D"/>
    <w:rsid w:val="008C3C8C"/>
    <w:rsid w:val="008C44A6"/>
    <w:rsid w:val="008C6022"/>
    <w:rsid w:val="008D2624"/>
    <w:rsid w:val="008D30C9"/>
    <w:rsid w:val="008D6567"/>
    <w:rsid w:val="008D65D6"/>
    <w:rsid w:val="008E0A63"/>
    <w:rsid w:val="008E0AC4"/>
    <w:rsid w:val="008E1345"/>
    <w:rsid w:val="008E2425"/>
    <w:rsid w:val="008E3A47"/>
    <w:rsid w:val="008E5384"/>
    <w:rsid w:val="008E725A"/>
    <w:rsid w:val="008F1AC5"/>
    <w:rsid w:val="008F2A03"/>
    <w:rsid w:val="008F46EF"/>
    <w:rsid w:val="008F5B8D"/>
    <w:rsid w:val="008F69B5"/>
    <w:rsid w:val="00903889"/>
    <w:rsid w:val="00903E0F"/>
    <w:rsid w:val="009065A9"/>
    <w:rsid w:val="009068AF"/>
    <w:rsid w:val="009074D5"/>
    <w:rsid w:val="0091055E"/>
    <w:rsid w:val="009124A7"/>
    <w:rsid w:val="0091293F"/>
    <w:rsid w:val="009136F6"/>
    <w:rsid w:val="00915C62"/>
    <w:rsid w:val="00916769"/>
    <w:rsid w:val="00916B55"/>
    <w:rsid w:val="00921EC3"/>
    <w:rsid w:val="009220F2"/>
    <w:rsid w:val="00923438"/>
    <w:rsid w:val="009240B3"/>
    <w:rsid w:val="00924F96"/>
    <w:rsid w:val="00926638"/>
    <w:rsid w:val="009272E8"/>
    <w:rsid w:val="00930063"/>
    <w:rsid w:val="009300C9"/>
    <w:rsid w:val="00932271"/>
    <w:rsid w:val="00933865"/>
    <w:rsid w:val="00933B0D"/>
    <w:rsid w:val="0093519D"/>
    <w:rsid w:val="009352DA"/>
    <w:rsid w:val="00935569"/>
    <w:rsid w:val="00937625"/>
    <w:rsid w:val="00937C7E"/>
    <w:rsid w:val="0094013F"/>
    <w:rsid w:val="009421C6"/>
    <w:rsid w:val="009429CD"/>
    <w:rsid w:val="00942A72"/>
    <w:rsid w:val="00944F06"/>
    <w:rsid w:val="009475FD"/>
    <w:rsid w:val="00951A4E"/>
    <w:rsid w:val="0095282F"/>
    <w:rsid w:val="00954212"/>
    <w:rsid w:val="00954FD2"/>
    <w:rsid w:val="00960EBB"/>
    <w:rsid w:val="009610A2"/>
    <w:rsid w:val="0096174C"/>
    <w:rsid w:val="0096228C"/>
    <w:rsid w:val="00964514"/>
    <w:rsid w:val="0096718A"/>
    <w:rsid w:val="0096737F"/>
    <w:rsid w:val="0097135A"/>
    <w:rsid w:val="00975F27"/>
    <w:rsid w:val="009767BA"/>
    <w:rsid w:val="00977608"/>
    <w:rsid w:val="009801CA"/>
    <w:rsid w:val="00982725"/>
    <w:rsid w:val="00984311"/>
    <w:rsid w:val="00987341"/>
    <w:rsid w:val="009919D8"/>
    <w:rsid w:val="00993ECF"/>
    <w:rsid w:val="00995AF3"/>
    <w:rsid w:val="00997C9E"/>
    <w:rsid w:val="00997D20"/>
    <w:rsid w:val="00997F05"/>
    <w:rsid w:val="00997F6E"/>
    <w:rsid w:val="009A0436"/>
    <w:rsid w:val="009A3E2E"/>
    <w:rsid w:val="009A483F"/>
    <w:rsid w:val="009B25E6"/>
    <w:rsid w:val="009B3412"/>
    <w:rsid w:val="009B496F"/>
    <w:rsid w:val="009B4EC7"/>
    <w:rsid w:val="009B7131"/>
    <w:rsid w:val="009B75E1"/>
    <w:rsid w:val="009B7CFA"/>
    <w:rsid w:val="009C1AAF"/>
    <w:rsid w:val="009C1D6D"/>
    <w:rsid w:val="009C3283"/>
    <w:rsid w:val="009C57E7"/>
    <w:rsid w:val="009C5B9D"/>
    <w:rsid w:val="009D3670"/>
    <w:rsid w:val="009D5149"/>
    <w:rsid w:val="009D53E1"/>
    <w:rsid w:val="009D5F4C"/>
    <w:rsid w:val="009D6B4B"/>
    <w:rsid w:val="009D7049"/>
    <w:rsid w:val="009E1153"/>
    <w:rsid w:val="009E2260"/>
    <w:rsid w:val="009E3223"/>
    <w:rsid w:val="009E3293"/>
    <w:rsid w:val="009E34C5"/>
    <w:rsid w:val="009E40A6"/>
    <w:rsid w:val="009E6EEF"/>
    <w:rsid w:val="009F02F9"/>
    <w:rsid w:val="009F13FA"/>
    <w:rsid w:val="009F19A1"/>
    <w:rsid w:val="009F1C8E"/>
    <w:rsid w:val="009F2C57"/>
    <w:rsid w:val="009F425B"/>
    <w:rsid w:val="009F66B0"/>
    <w:rsid w:val="009F68EF"/>
    <w:rsid w:val="00A00329"/>
    <w:rsid w:val="00A062F8"/>
    <w:rsid w:val="00A07C66"/>
    <w:rsid w:val="00A10947"/>
    <w:rsid w:val="00A11EE9"/>
    <w:rsid w:val="00A1347E"/>
    <w:rsid w:val="00A148BE"/>
    <w:rsid w:val="00A16AF5"/>
    <w:rsid w:val="00A208A6"/>
    <w:rsid w:val="00A21904"/>
    <w:rsid w:val="00A219F0"/>
    <w:rsid w:val="00A21D72"/>
    <w:rsid w:val="00A22791"/>
    <w:rsid w:val="00A25A6E"/>
    <w:rsid w:val="00A30690"/>
    <w:rsid w:val="00A30FB7"/>
    <w:rsid w:val="00A30FD0"/>
    <w:rsid w:val="00A3581D"/>
    <w:rsid w:val="00A37B34"/>
    <w:rsid w:val="00A415A6"/>
    <w:rsid w:val="00A41E69"/>
    <w:rsid w:val="00A44C84"/>
    <w:rsid w:val="00A45C39"/>
    <w:rsid w:val="00A46654"/>
    <w:rsid w:val="00A46C31"/>
    <w:rsid w:val="00A46FEF"/>
    <w:rsid w:val="00A50969"/>
    <w:rsid w:val="00A52064"/>
    <w:rsid w:val="00A5730C"/>
    <w:rsid w:val="00A6102B"/>
    <w:rsid w:val="00A65F10"/>
    <w:rsid w:val="00A66D5D"/>
    <w:rsid w:val="00A70465"/>
    <w:rsid w:val="00A747C5"/>
    <w:rsid w:val="00A75024"/>
    <w:rsid w:val="00A77ECA"/>
    <w:rsid w:val="00A80FFC"/>
    <w:rsid w:val="00A81AD6"/>
    <w:rsid w:val="00A83C20"/>
    <w:rsid w:val="00A87CB4"/>
    <w:rsid w:val="00A919CC"/>
    <w:rsid w:val="00A91E04"/>
    <w:rsid w:val="00A92FBE"/>
    <w:rsid w:val="00AA345A"/>
    <w:rsid w:val="00AA3F16"/>
    <w:rsid w:val="00AA534D"/>
    <w:rsid w:val="00AB47BC"/>
    <w:rsid w:val="00AB6301"/>
    <w:rsid w:val="00AB6E18"/>
    <w:rsid w:val="00AC2EF3"/>
    <w:rsid w:val="00AC4B7C"/>
    <w:rsid w:val="00AC57A4"/>
    <w:rsid w:val="00AC6BDE"/>
    <w:rsid w:val="00AC7B9D"/>
    <w:rsid w:val="00AD0848"/>
    <w:rsid w:val="00AD2298"/>
    <w:rsid w:val="00AD2535"/>
    <w:rsid w:val="00AD364A"/>
    <w:rsid w:val="00AD711E"/>
    <w:rsid w:val="00AD7D03"/>
    <w:rsid w:val="00AE1085"/>
    <w:rsid w:val="00AE3259"/>
    <w:rsid w:val="00AE34F3"/>
    <w:rsid w:val="00AF0201"/>
    <w:rsid w:val="00AF1C83"/>
    <w:rsid w:val="00AF2F1A"/>
    <w:rsid w:val="00AF4611"/>
    <w:rsid w:val="00AF4B28"/>
    <w:rsid w:val="00AF4B89"/>
    <w:rsid w:val="00AF7D40"/>
    <w:rsid w:val="00B00098"/>
    <w:rsid w:val="00B018EA"/>
    <w:rsid w:val="00B0619D"/>
    <w:rsid w:val="00B0711F"/>
    <w:rsid w:val="00B12341"/>
    <w:rsid w:val="00B13315"/>
    <w:rsid w:val="00B13A94"/>
    <w:rsid w:val="00B171FE"/>
    <w:rsid w:val="00B17C34"/>
    <w:rsid w:val="00B17D85"/>
    <w:rsid w:val="00B20CA8"/>
    <w:rsid w:val="00B271B7"/>
    <w:rsid w:val="00B2736C"/>
    <w:rsid w:val="00B27FAC"/>
    <w:rsid w:val="00B33B47"/>
    <w:rsid w:val="00B3567D"/>
    <w:rsid w:val="00B36143"/>
    <w:rsid w:val="00B36213"/>
    <w:rsid w:val="00B378DB"/>
    <w:rsid w:val="00B37E63"/>
    <w:rsid w:val="00B4085F"/>
    <w:rsid w:val="00B42D1E"/>
    <w:rsid w:val="00B42EA6"/>
    <w:rsid w:val="00B43FE4"/>
    <w:rsid w:val="00B457A6"/>
    <w:rsid w:val="00B47C72"/>
    <w:rsid w:val="00B52D40"/>
    <w:rsid w:val="00B52FC9"/>
    <w:rsid w:val="00B53633"/>
    <w:rsid w:val="00B5375F"/>
    <w:rsid w:val="00B570EA"/>
    <w:rsid w:val="00B601FA"/>
    <w:rsid w:val="00B6084F"/>
    <w:rsid w:val="00B611AC"/>
    <w:rsid w:val="00B6145F"/>
    <w:rsid w:val="00B61BBC"/>
    <w:rsid w:val="00B63FB0"/>
    <w:rsid w:val="00B64D91"/>
    <w:rsid w:val="00B652BD"/>
    <w:rsid w:val="00B655C0"/>
    <w:rsid w:val="00B66E71"/>
    <w:rsid w:val="00B67404"/>
    <w:rsid w:val="00B67F12"/>
    <w:rsid w:val="00B7444C"/>
    <w:rsid w:val="00B74FD0"/>
    <w:rsid w:val="00B763F4"/>
    <w:rsid w:val="00B81CD6"/>
    <w:rsid w:val="00B8309A"/>
    <w:rsid w:val="00B869D3"/>
    <w:rsid w:val="00B87873"/>
    <w:rsid w:val="00B91D8E"/>
    <w:rsid w:val="00B9302C"/>
    <w:rsid w:val="00B96403"/>
    <w:rsid w:val="00B9724F"/>
    <w:rsid w:val="00B97439"/>
    <w:rsid w:val="00BA0799"/>
    <w:rsid w:val="00BA3312"/>
    <w:rsid w:val="00BA389E"/>
    <w:rsid w:val="00BA406D"/>
    <w:rsid w:val="00BA45DD"/>
    <w:rsid w:val="00BB1DFE"/>
    <w:rsid w:val="00BB399D"/>
    <w:rsid w:val="00BC22DC"/>
    <w:rsid w:val="00BC2363"/>
    <w:rsid w:val="00BC262B"/>
    <w:rsid w:val="00BC5370"/>
    <w:rsid w:val="00BC5C22"/>
    <w:rsid w:val="00BC705B"/>
    <w:rsid w:val="00BD0F34"/>
    <w:rsid w:val="00BD1D9A"/>
    <w:rsid w:val="00BD46C0"/>
    <w:rsid w:val="00BD601C"/>
    <w:rsid w:val="00BE06EA"/>
    <w:rsid w:val="00BE09C5"/>
    <w:rsid w:val="00BE0EC3"/>
    <w:rsid w:val="00BE1C16"/>
    <w:rsid w:val="00BF0053"/>
    <w:rsid w:val="00BF0706"/>
    <w:rsid w:val="00BF1453"/>
    <w:rsid w:val="00BF3C2C"/>
    <w:rsid w:val="00BF4E64"/>
    <w:rsid w:val="00BF6573"/>
    <w:rsid w:val="00C02464"/>
    <w:rsid w:val="00C03B85"/>
    <w:rsid w:val="00C075ED"/>
    <w:rsid w:val="00C13544"/>
    <w:rsid w:val="00C13D37"/>
    <w:rsid w:val="00C14E04"/>
    <w:rsid w:val="00C167F0"/>
    <w:rsid w:val="00C1774C"/>
    <w:rsid w:val="00C2206B"/>
    <w:rsid w:val="00C2255B"/>
    <w:rsid w:val="00C22EF8"/>
    <w:rsid w:val="00C23D8C"/>
    <w:rsid w:val="00C24A74"/>
    <w:rsid w:val="00C25ADB"/>
    <w:rsid w:val="00C2629F"/>
    <w:rsid w:val="00C27163"/>
    <w:rsid w:val="00C27781"/>
    <w:rsid w:val="00C27C1A"/>
    <w:rsid w:val="00C30B01"/>
    <w:rsid w:val="00C31125"/>
    <w:rsid w:val="00C33467"/>
    <w:rsid w:val="00C336C2"/>
    <w:rsid w:val="00C3786F"/>
    <w:rsid w:val="00C422EA"/>
    <w:rsid w:val="00C45194"/>
    <w:rsid w:val="00C45789"/>
    <w:rsid w:val="00C51647"/>
    <w:rsid w:val="00C562DD"/>
    <w:rsid w:val="00C56F2E"/>
    <w:rsid w:val="00C613C4"/>
    <w:rsid w:val="00C62033"/>
    <w:rsid w:val="00C62F21"/>
    <w:rsid w:val="00C64774"/>
    <w:rsid w:val="00C668E6"/>
    <w:rsid w:val="00C67C89"/>
    <w:rsid w:val="00C70FAA"/>
    <w:rsid w:val="00C72DCA"/>
    <w:rsid w:val="00C7481E"/>
    <w:rsid w:val="00C74BDB"/>
    <w:rsid w:val="00C7548F"/>
    <w:rsid w:val="00C777A8"/>
    <w:rsid w:val="00C80044"/>
    <w:rsid w:val="00C80E4C"/>
    <w:rsid w:val="00C847A5"/>
    <w:rsid w:val="00C84D22"/>
    <w:rsid w:val="00C92CA0"/>
    <w:rsid w:val="00C9387F"/>
    <w:rsid w:val="00C95330"/>
    <w:rsid w:val="00C956F7"/>
    <w:rsid w:val="00C95A8D"/>
    <w:rsid w:val="00CA1AFA"/>
    <w:rsid w:val="00CA2439"/>
    <w:rsid w:val="00CA25A4"/>
    <w:rsid w:val="00CA2762"/>
    <w:rsid w:val="00CA2E32"/>
    <w:rsid w:val="00CB2966"/>
    <w:rsid w:val="00CB4751"/>
    <w:rsid w:val="00CC02BF"/>
    <w:rsid w:val="00CC0750"/>
    <w:rsid w:val="00CC0DA5"/>
    <w:rsid w:val="00CC47C6"/>
    <w:rsid w:val="00CC54D0"/>
    <w:rsid w:val="00CC575E"/>
    <w:rsid w:val="00CD28E3"/>
    <w:rsid w:val="00CD2F92"/>
    <w:rsid w:val="00CD3691"/>
    <w:rsid w:val="00CD3DF1"/>
    <w:rsid w:val="00CD4A74"/>
    <w:rsid w:val="00CD5A0E"/>
    <w:rsid w:val="00CD5ADB"/>
    <w:rsid w:val="00CE10D0"/>
    <w:rsid w:val="00CE20C4"/>
    <w:rsid w:val="00CE2A89"/>
    <w:rsid w:val="00CE46AB"/>
    <w:rsid w:val="00CF231D"/>
    <w:rsid w:val="00CF285B"/>
    <w:rsid w:val="00CF41C9"/>
    <w:rsid w:val="00CF556E"/>
    <w:rsid w:val="00CF7743"/>
    <w:rsid w:val="00CF7B52"/>
    <w:rsid w:val="00D029F2"/>
    <w:rsid w:val="00D04A17"/>
    <w:rsid w:val="00D055DA"/>
    <w:rsid w:val="00D05834"/>
    <w:rsid w:val="00D10EB4"/>
    <w:rsid w:val="00D10F0E"/>
    <w:rsid w:val="00D1116E"/>
    <w:rsid w:val="00D12E6A"/>
    <w:rsid w:val="00D15A59"/>
    <w:rsid w:val="00D17380"/>
    <w:rsid w:val="00D22397"/>
    <w:rsid w:val="00D22F03"/>
    <w:rsid w:val="00D237C4"/>
    <w:rsid w:val="00D24684"/>
    <w:rsid w:val="00D26042"/>
    <w:rsid w:val="00D30677"/>
    <w:rsid w:val="00D329AE"/>
    <w:rsid w:val="00D34219"/>
    <w:rsid w:val="00D34D85"/>
    <w:rsid w:val="00D36C21"/>
    <w:rsid w:val="00D377D0"/>
    <w:rsid w:val="00D41446"/>
    <w:rsid w:val="00D4144A"/>
    <w:rsid w:val="00D4495C"/>
    <w:rsid w:val="00D44A87"/>
    <w:rsid w:val="00D47730"/>
    <w:rsid w:val="00D50060"/>
    <w:rsid w:val="00D50DD9"/>
    <w:rsid w:val="00D514AA"/>
    <w:rsid w:val="00D52482"/>
    <w:rsid w:val="00D57738"/>
    <w:rsid w:val="00D60588"/>
    <w:rsid w:val="00D643E9"/>
    <w:rsid w:val="00D6459E"/>
    <w:rsid w:val="00D64F95"/>
    <w:rsid w:val="00D673DB"/>
    <w:rsid w:val="00D67DEA"/>
    <w:rsid w:val="00D723D2"/>
    <w:rsid w:val="00D760E7"/>
    <w:rsid w:val="00D77027"/>
    <w:rsid w:val="00D81064"/>
    <w:rsid w:val="00D838F2"/>
    <w:rsid w:val="00D84D8C"/>
    <w:rsid w:val="00D84F80"/>
    <w:rsid w:val="00D85091"/>
    <w:rsid w:val="00D87286"/>
    <w:rsid w:val="00D873C7"/>
    <w:rsid w:val="00D90723"/>
    <w:rsid w:val="00D90ABD"/>
    <w:rsid w:val="00D92662"/>
    <w:rsid w:val="00D94265"/>
    <w:rsid w:val="00D94E34"/>
    <w:rsid w:val="00D97527"/>
    <w:rsid w:val="00D97AA7"/>
    <w:rsid w:val="00DA1AB1"/>
    <w:rsid w:val="00DA1B87"/>
    <w:rsid w:val="00DA297C"/>
    <w:rsid w:val="00DA3373"/>
    <w:rsid w:val="00DA64F1"/>
    <w:rsid w:val="00DA79E4"/>
    <w:rsid w:val="00DA7A79"/>
    <w:rsid w:val="00DA7C26"/>
    <w:rsid w:val="00DB1790"/>
    <w:rsid w:val="00DB4375"/>
    <w:rsid w:val="00DB5F60"/>
    <w:rsid w:val="00DB6D1C"/>
    <w:rsid w:val="00DC2F1D"/>
    <w:rsid w:val="00DD2415"/>
    <w:rsid w:val="00DD30E2"/>
    <w:rsid w:val="00DD3434"/>
    <w:rsid w:val="00DD417E"/>
    <w:rsid w:val="00DD48FF"/>
    <w:rsid w:val="00DD586A"/>
    <w:rsid w:val="00DD65AA"/>
    <w:rsid w:val="00DD691B"/>
    <w:rsid w:val="00DE2C66"/>
    <w:rsid w:val="00DE7EE1"/>
    <w:rsid w:val="00DF15B2"/>
    <w:rsid w:val="00DF4667"/>
    <w:rsid w:val="00DF5336"/>
    <w:rsid w:val="00DF584E"/>
    <w:rsid w:val="00DF679F"/>
    <w:rsid w:val="00DF773B"/>
    <w:rsid w:val="00DF7D7D"/>
    <w:rsid w:val="00E1006F"/>
    <w:rsid w:val="00E104E2"/>
    <w:rsid w:val="00E140A0"/>
    <w:rsid w:val="00E20A4A"/>
    <w:rsid w:val="00E212A2"/>
    <w:rsid w:val="00E24E95"/>
    <w:rsid w:val="00E251A3"/>
    <w:rsid w:val="00E2533E"/>
    <w:rsid w:val="00E268AF"/>
    <w:rsid w:val="00E277B9"/>
    <w:rsid w:val="00E30DBA"/>
    <w:rsid w:val="00E31807"/>
    <w:rsid w:val="00E3243D"/>
    <w:rsid w:val="00E32AA8"/>
    <w:rsid w:val="00E3300A"/>
    <w:rsid w:val="00E349A6"/>
    <w:rsid w:val="00E36ADA"/>
    <w:rsid w:val="00E36C0F"/>
    <w:rsid w:val="00E4293A"/>
    <w:rsid w:val="00E43973"/>
    <w:rsid w:val="00E4709C"/>
    <w:rsid w:val="00E5018B"/>
    <w:rsid w:val="00E50F48"/>
    <w:rsid w:val="00E54F30"/>
    <w:rsid w:val="00E567F9"/>
    <w:rsid w:val="00E56B07"/>
    <w:rsid w:val="00E576A8"/>
    <w:rsid w:val="00E6250E"/>
    <w:rsid w:val="00E629BD"/>
    <w:rsid w:val="00E6499C"/>
    <w:rsid w:val="00E64EEB"/>
    <w:rsid w:val="00E740C0"/>
    <w:rsid w:val="00E7677E"/>
    <w:rsid w:val="00E7783C"/>
    <w:rsid w:val="00E778A8"/>
    <w:rsid w:val="00E77F96"/>
    <w:rsid w:val="00E84919"/>
    <w:rsid w:val="00E84F49"/>
    <w:rsid w:val="00E8767E"/>
    <w:rsid w:val="00E930E5"/>
    <w:rsid w:val="00E93EAA"/>
    <w:rsid w:val="00E95EDF"/>
    <w:rsid w:val="00EA3D07"/>
    <w:rsid w:val="00EA41DB"/>
    <w:rsid w:val="00EA4D29"/>
    <w:rsid w:val="00EB48B7"/>
    <w:rsid w:val="00EB71FF"/>
    <w:rsid w:val="00EB7547"/>
    <w:rsid w:val="00EC1535"/>
    <w:rsid w:val="00EC246D"/>
    <w:rsid w:val="00EC33DE"/>
    <w:rsid w:val="00EC4658"/>
    <w:rsid w:val="00EC7BC8"/>
    <w:rsid w:val="00ED2D97"/>
    <w:rsid w:val="00ED30CF"/>
    <w:rsid w:val="00ED3F7E"/>
    <w:rsid w:val="00ED650A"/>
    <w:rsid w:val="00ED7AD1"/>
    <w:rsid w:val="00EE0E0E"/>
    <w:rsid w:val="00EE0EB2"/>
    <w:rsid w:val="00EE2BC0"/>
    <w:rsid w:val="00EE2E15"/>
    <w:rsid w:val="00EE4DDE"/>
    <w:rsid w:val="00EE4EC6"/>
    <w:rsid w:val="00EE60F6"/>
    <w:rsid w:val="00EE66EE"/>
    <w:rsid w:val="00EF6235"/>
    <w:rsid w:val="00EF676D"/>
    <w:rsid w:val="00EF679F"/>
    <w:rsid w:val="00EF7481"/>
    <w:rsid w:val="00F000DE"/>
    <w:rsid w:val="00F00A5D"/>
    <w:rsid w:val="00F00E87"/>
    <w:rsid w:val="00F05320"/>
    <w:rsid w:val="00F053F0"/>
    <w:rsid w:val="00F058C0"/>
    <w:rsid w:val="00F06A39"/>
    <w:rsid w:val="00F0757A"/>
    <w:rsid w:val="00F10CFC"/>
    <w:rsid w:val="00F1158D"/>
    <w:rsid w:val="00F11A23"/>
    <w:rsid w:val="00F12402"/>
    <w:rsid w:val="00F12532"/>
    <w:rsid w:val="00F13E9C"/>
    <w:rsid w:val="00F20078"/>
    <w:rsid w:val="00F24F55"/>
    <w:rsid w:val="00F26D5F"/>
    <w:rsid w:val="00F313E4"/>
    <w:rsid w:val="00F3685D"/>
    <w:rsid w:val="00F37B18"/>
    <w:rsid w:val="00F41005"/>
    <w:rsid w:val="00F41FA4"/>
    <w:rsid w:val="00F452B3"/>
    <w:rsid w:val="00F45DC3"/>
    <w:rsid w:val="00F4669D"/>
    <w:rsid w:val="00F469EF"/>
    <w:rsid w:val="00F474E8"/>
    <w:rsid w:val="00F4771D"/>
    <w:rsid w:val="00F54833"/>
    <w:rsid w:val="00F60C7E"/>
    <w:rsid w:val="00F614FA"/>
    <w:rsid w:val="00F6164E"/>
    <w:rsid w:val="00F679BF"/>
    <w:rsid w:val="00F717D7"/>
    <w:rsid w:val="00F72E64"/>
    <w:rsid w:val="00F732CA"/>
    <w:rsid w:val="00F73D70"/>
    <w:rsid w:val="00F7799E"/>
    <w:rsid w:val="00F8229A"/>
    <w:rsid w:val="00F83D7A"/>
    <w:rsid w:val="00F84505"/>
    <w:rsid w:val="00F855C3"/>
    <w:rsid w:val="00F86EE3"/>
    <w:rsid w:val="00F8792F"/>
    <w:rsid w:val="00F87EDE"/>
    <w:rsid w:val="00F942FA"/>
    <w:rsid w:val="00F94FA6"/>
    <w:rsid w:val="00F97B96"/>
    <w:rsid w:val="00FA18BD"/>
    <w:rsid w:val="00FA30C2"/>
    <w:rsid w:val="00FA3B0E"/>
    <w:rsid w:val="00FA6783"/>
    <w:rsid w:val="00FB095F"/>
    <w:rsid w:val="00FB22EE"/>
    <w:rsid w:val="00FB4B01"/>
    <w:rsid w:val="00FB5047"/>
    <w:rsid w:val="00FB5EA3"/>
    <w:rsid w:val="00FB783B"/>
    <w:rsid w:val="00FD0039"/>
    <w:rsid w:val="00FD1F65"/>
    <w:rsid w:val="00FD20FE"/>
    <w:rsid w:val="00FD389D"/>
    <w:rsid w:val="00FD480A"/>
    <w:rsid w:val="00FD5712"/>
    <w:rsid w:val="00FD6B1A"/>
    <w:rsid w:val="00FD7A24"/>
    <w:rsid w:val="00FD7A25"/>
    <w:rsid w:val="00FE1256"/>
    <w:rsid w:val="00FE20D8"/>
    <w:rsid w:val="00FE2F1E"/>
    <w:rsid w:val="00FE320D"/>
    <w:rsid w:val="00FE49DD"/>
    <w:rsid w:val="00FE54FD"/>
    <w:rsid w:val="00FE6C05"/>
    <w:rsid w:val="00FF03B5"/>
    <w:rsid w:val="00FF243E"/>
    <w:rsid w:val="00FF670E"/>
    <w:rsid w:val="00FF75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0A39D373"/>
  <w15:docId w15:val="{37B911B0-6FF2-48DE-BE64-E17995086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locked="1" w:semiHidden="1" w:unhideWhenUsed="1"/>
    <w:lsdException w:name="annotation text" w:semiHidden="1" w:unhideWhenUsed="1"/>
    <w:lsdException w:name="header" w:locked="1" w:semiHidden="1" w:uiPriority="0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1" w:semiHidden="1" w:uiPriority="0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9D"/>
    <w:rPr>
      <w:sz w:val="24"/>
      <w:szCs w:val="24"/>
    </w:rPr>
  </w:style>
  <w:style w:type="paragraph" w:styleId="Ttulo1">
    <w:name w:val="heading 1"/>
    <w:basedOn w:val="Normal"/>
    <w:next w:val="Normal"/>
    <w:link w:val="Ttulo1Car"/>
    <w:uiPriority w:val="99"/>
    <w:qFormat/>
    <w:rsid w:val="00FB4B01"/>
    <w:pPr>
      <w:keepNext/>
      <w:jc w:val="center"/>
      <w:outlineLvl w:val="0"/>
    </w:pPr>
    <w:rPr>
      <w:b/>
      <w:bCs/>
    </w:rPr>
  </w:style>
  <w:style w:type="paragraph" w:styleId="Ttulo2">
    <w:name w:val="heading 2"/>
    <w:basedOn w:val="Normal"/>
    <w:next w:val="Normal"/>
    <w:link w:val="Ttulo2Car"/>
    <w:uiPriority w:val="99"/>
    <w:qFormat/>
    <w:rsid w:val="00FB4B01"/>
    <w:pPr>
      <w:keepNext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ar"/>
    <w:unhideWhenUsed/>
    <w:qFormat/>
    <w:locked/>
    <w:rsid w:val="00F83D7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9">
    <w:name w:val="heading 9"/>
    <w:basedOn w:val="Normal"/>
    <w:next w:val="Normal"/>
    <w:link w:val="Ttulo9Car"/>
    <w:uiPriority w:val="99"/>
    <w:qFormat/>
    <w:rsid w:val="006E746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9"/>
    <w:locked/>
    <w:rsid w:val="0062792C"/>
    <w:rPr>
      <w:rFonts w:cs="Times New Roman"/>
      <w:b/>
      <w:bCs/>
      <w:sz w:val="24"/>
      <w:szCs w:val="24"/>
      <w:lang w:val="es-ES" w:eastAsia="es-ES"/>
    </w:rPr>
  </w:style>
  <w:style w:type="character" w:customStyle="1" w:styleId="Ttulo2Car">
    <w:name w:val="Título 2 Car"/>
    <w:basedOn w:val="Fuentedeprrafopredeter"/>
    <w:link w:val="Ttulo2"/>
    <w:uiPriority w:val="99"/>
    <w:locked/>
    <w:rsid w:val="0062792C"/>
    <w:rPr>
      <w:rFonts w:cs="Times New Roman"/>
      <w:b/>
      <w:bCs/>
      <w:sz w:val="24"/>
      <w:szCs w:val="24"/>
      <w:lang w:val="es-ES" w:eastAsia="es-ES"/>
    </w:rPr>
  </w:style>
  <w:style w:type="character" w:customStyle="1" w:styleId="Ttulo9Car">
    <w:name w:val="Título 9 Car"/>
    <w:basedOn w:val="Fuentedeprrafopredeter"/>
    <w:link w:val="Ttulo9"/>
    <w:uiPriority w:val="99"/>
    <w:semiHidden/>
    <w:locked/>
    <w:rsid w:val="00264BE8"/>
    <w:rPr>
      <w:rFonts w:ascii="Cambria" w:hAnsi="Cambria" w:cs="Cambria"/>
    </w:rPr>
  </w:style>
  <w:style w:type="paragraph" w:styleId="Piedepgina">
    <w:name w:val="footer"/>
    <w:basedOn w:val="Normal"/>
    <w:link w:val="PiedepginaCar"/>
    <w:uiPriority w:val="99"/>
    <w:rsid w:val="00FB4B01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locked/>
    <w:rsid w:val="0011218D"/>
    <w:rPr>
      <w:rFonts w:cs="Times New Roman"/>
      <w:sz w:val="24"/>
      <w:szCs w:val="24"/>
      <w:lang w:val="es-ES" w:eastAsia="es-ES"/>
    </w:rPr>
  </w:style>
  <w:style w:type="character" w:styleId="Nmerodepgina">
    <w:name w:val="page number"/>
    <w:basedOn w:val="Fuentedeprrafopredeter"/>
    <w:uiPriority w:val="99"/>
    <w:rsid w:val="00FB4B01"/>
    <w:rPr>
      <w:rFonts w:cs="Times New Roman"/>
    </w:rPr>
  </w:style>
  <w:style w:type="paragraph" w:styleId="Textonotapie">
    <w:name w:val="footnote text"/>
    <w:basedOn w:val="Normal"/>
    <w:link w:val="TextonotapieCar"/>
    <w:uiPriority w:val="99"/>
    <w:semiHidden/>
    <w:rsid w:val="006E7465"/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locked/>
    <w:rsid w:val="00264BE8"/>
    <w:rPr>
      <w:rFonts w:cs="Times New Roman"/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rsid w:val="006E7465"/>
    <w:rPr>
      <w:rFonts w:cs="Times New Roman"/>
      <w:vertAlign w:val="superscript"/>
    </w:rPr>
  </w:style>
  <w:style w:type="paragraph" w:styleId="NormalWeb">
    <w:name w:val="Normal (Web)"/>
    <w:basedOn w:val="Normal"/>
    <w:uiPriority w:val="99"/>
    <w:semiHidden/>
    <w:rsid w:val="006E7465"/>
    <w:pPr>
      <w:spacing w:before="100" w:beforeAutospacing="1" w:after="100" w:afterAutospacing="1"/>
    </w:pPr>
    <w:rPr>
      <w:lang w:val="es-CL" w:eastAsia="es-CL"/>
    </w:rPr>
  </w:style>
  <w:style w:type="paragraph" w:styleId="Textoindependiente">
    <w:name w:val="Body Text"/>
    <w:basedOn w:val="Normal"/>
    <w:link w:val="TextoindependienteCar"/>
    <w:uiPriority w:val="99"/>
    <w:rsid w:val="0062792C"/>
    <w:pPr>
      <w:jc w:val="both"/>
    </w:pPr>
    <w:rPr>
      <w:rFonts w:ascii="Arial" w:hAnsi="Arial" w:cs="Arial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locked/>
    <w:rsid w:val="0062792C"/>
    <w:rPr>
      <w:rFonts w:ascii="Arial" w:hAnsi="Arial" w:cs="Arial"/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rsid w:val="001F7086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locked/>
    <w:rsid w:val="001F7086"/>
    <w:rPr>
      <w:rFonts w:ascii="Tahoma" w:hAnsi="Tahoma" w:cs="Tahoma"/>
      <w:sz w:val="16"/>
      <w:szCs w:val="16"/>
      <w:lang w:val="es-ES" w:eastAsia="es-ES"/>
    </w:rPr>
  </w:style>
  <w:style w:type="paragraph" w:styleId="Prrafodelista">
    <w:name w:val="List Paragraph"/>
    <w:basedOn w:val="Normal"/>
    <w:uiPriority w:val="99"/>
    <w:qFormat/>
    <w:rsid w:val="00574112"/>
    <w:pPr>
      <w:ind w:left="720"/>
    </w:pPr>
  </w:style>
  <w:style w:type="paragraph" w:styleId="Encabezado">
    <w:name w:val="header"/>
    <w:basedOn w:val="Normal"/>
    <w:link w:val="EncabezadoCar"/>
    <w:rsid w:val="0011218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locked/>
    <w:rsid w:val="0011218D"/>
    <w:rPr>
      <w:rFonts w:cs="Times New Roman"/>
      <w:sz w:val="24"/>
      <w:szCs w:val="24"/>
      <w:lang w:val="es-ES" w:eastAsia="es-ES"/>
    </w:rPr>
  </w:style>
  <w:style w:type="character" w:styleId="Refdecomentario">
    <w:name w:val="annotation reference"/>
    <w:basedOn w:val="Fuentedeprrafopredeter"/>
    <w:uiPriority w:val="99"/>
    <w:semiHidden/>
    <w:rsid w:val="00117D81"/>
    <w:rPr>
      <w:rFonts w:cs="Times New Roman"/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117D8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locked/>
    <w:rsid w:val="00117D81"/>
    <w:rPr>
      <w:rFonts w:cs="Times New Roman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rsid w:val="00117D8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locked/>
    <w:rsid w:val="00117D81"/>
    <w:rPr>
      <w:rFonts w:cs="Times New Roman"/>
      <w:b/>
      <w:bCs/>
    </w:rPr>
  </w:style>
  <w:style w:type="table" w:styleId="Tablaconcuadrcula">
    <w:name w:val="Table Grid"/>
    <w:basedOn w:val="Tablanormal"/>
    <w:locked/>
    <w:rsid w:val="00031E1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medio1-nfasis5">
    <w:name w:val="Medium Shading 1 Accent 5"/>
    <w:basedOn w:val="Tablanormal"/>
    <w:uiPriority w:val="63"/>
    <w:rsid w:val="00E4293A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Cuadrculavistosa-nfasis5">
    <w:name w:val="Colorful Grid Accent 5"/>
    <w:basedOn w:val="Tablanormal"/>
    <w:uiPriority w:val="73"/>
    <w:rsid w:val="00E4293A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FB5EA3"/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FB5EA3"/>
    <w:rPr>
      <w:rFonts w:ascii="Tahoma" w:hAnsi="Tahoma" w:cs="Tahoma"/>
      <w:sz w:val="16"/>
      <w:szCs w:val="16"/>
      <w:lang w:val="es-ES" w:eastAsia="es-ES"/>
    </w:rPr>
  </w:style>
  <w:style w:type="table" w:customStyle="1" w:styleId="Estilo1">
    <w:name w:val="Estilo1"/>
    <w:basedOn w:val="Tablanormal"/>
    <w:uiPriority w:val="99"/>
    <w:rsid w:val="00DF584E"/>
    <w:tblPr/>
  </w:style>
  <w:style w:type="table" w:customStyle="1" w:styleId="Estilo2">
    <w:name w:val="Estilo2"/>
    <w:basedOn w:val="Tablanormal"/>
    <w:uiPriority w:val="99"/>
    <w:rsid w:val="00DF584E"/>
    <w:tblPr/>
  </w:style>
  <w:style w:type="table" w:styleId="Listaclara-nfasis1">
    <w:name w:val="Light List Accent 1"/>
    <w:basedOn w:val="Tablanormal"/>
    <w:uiPriority w:val="61"/>
    <w:rsid w:val="00DF584E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ipervnculo">
    <w:name w:val="Hyperlink"/>
    <w:basedOn w:val="Fuentedeprrafopredeter"/>
    <w:uiPriority w:val="99"/>
    <w:unhideWhenUsed/>
    <w:rsid w:val="002C7BA4"/>
    <w:rPr>
      <w:color w:val="0000FF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C3C8C"/>
    <w:rPr>
      <w:color w:val="808080"/>
      <w:shd w:val="clear" w:color="auto" w:fill="E6E6E6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047C0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047C0"/>
    <w:rPr>
      <w:sz w:val="16"/>
      <w:szCs w:val="16"/>
    </w:rPr>
  </w:style>
  <w:style w:type="character" w:styleId="Mencinsinresolver">
    <w:name w:val="Unresolved Mention"/>
    <w:basedOn w:val="Fuentedeprrafopredeter"/>
    <w:uiPriority w:val="99"/>
    <w:semiHidden/>
    <w:unhideWhenUsed/>
    <w:rsid w:val="009D53E1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9D53E1"/>
    <w:rPr>
      <w:color w:val="800080" w:themeColor="followedHyperlink"/>
      <w:u w:val="single"/>
    </w:rPr>
  </w:style>
  <w:style w:type="character" w:customStyle="1" w:styleId="Ttulo3Car">
    <w:name w:val="Título 3 Car"/>
    <w:basedOn w:val="Fuentedeprrafopredeter"/>
    <w:link w:val="Ttulo3"/>
    <w:rsid w:val="00F83D7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go">
    <w:name w:val="go"/>
    <w:basedOn w:val="Fuentedeprrafopredeter"/>
    <w:rsid w:val="00F83D7A"/>
  </w:style>
  <w:style w:type="paragraph" w:styleId="Sangradetextonormal">
    <w:name w:val="Body Text Indent"/>
    <w:basedOn w:val="Normal"/>
    <w:link w:val="SangradetextonormalCar"/>
    <w:uiPriority w:val="99"/>
    <w:unhideWhenUsed/>
    <w:rsid w:val="00632F28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rsid w:val="00632F2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3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3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55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0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7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1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6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7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45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4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1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4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6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0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3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7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3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1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istian.vidal@ucn.cl" TargetMode="External"/><Relationship Id="rId13" Type="http://schemas.openxmlformats.org/officeDocument/2006/relationships/hyperlink" Target="https://www.youtube.com/watch?v=xjAvXGT5z3E&amp;list=PLuB3bC9rWQAu6cGeRo_I6QV8cz1_2V6u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2Ilq_J_R9qU&amp;t=305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anaconda.com/anaconda/instal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o1.dr-chuck.com/pythonlearn/ES_es/pythonlearn.pdf" TargetMode="External"/><Relationship Id="rId10" Type="http://schemas.openxmlformats.org/officeDocument/2006/relationships/hyperlink" Target="https://es.wikihow.com/instalar-Pytho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python.org/shell/" TargetMode="External"/><Relationship Id="rId14" Type="http://schemas.openxmlformats.org/officeDocument/2006/relationships/hyperlink" Target="https://www.python.org/shell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4DC4F-29AB-4A38-81C0-C009BACD8D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3936</Words>
  <Characters>21653</Characters>
  <Application>Microsoft Office Word</Application>
  <DocSecurity>0</DocSecurity>
  <Lines>180</Lines>
  <Paragraphs>5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 Catolica del Norte</Company>
  <LinksUpToDate>false</LinksUpToDate>
  <CharactersWithSpaces>25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a Maria Barahona</dc:creator>
  <cp:lastModifiedBy>Cristian Vidal Silva</cp:lastModifiedBy>
  <cp:revision>2</cp:revision>
  <cp:lastPrinted>2018-03-27T11:49:00Z</cp:lastPrinted>
  <dcterms:created xsi:type="dcterms:W3CDTF">2021-03-21T15:38:00Z</dcterms:created>
  <dcterms:modified xsi:type="dcterms:W3CDTF">2021-03-21T15:38:00Z</dcterms:modified>
</cp:coreProperties>
</file>